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CF975" w14:textId="7122099D" w:rsidR="00C96C64" w:rsidRDefault="00E817C2" w:rsidP="005A3BD0">
      <w:pPr>
        <w:pStyle w:val="Heading1"/>
      </w:pPr>
      <w:r>
        <w:t xml:space="preserve">Migration from </w:t>
      </w:r>
      <w:r w:rsidR="005D2CCD" w:rsidRPr="005D2CCD">
        <w:t xml:space="preserve">PostgreSQL to </w:t>
      </w:r>
      <w:r w:rsidR="006C2829">
        <w:t>MongoDB</w:t>
      </w:r>
      <w:r w:rsidR="005D2CCD" w:rsidRPr="005D2CCD">
        <w:t xml:space="preserve"> </w:t>
      </w:r>
      <w:r>
        <w:t>on AWS</w:t>
      </w:r>
    </w:p>
    <w:p w14:paraId="3324C935" w14:textId="530A2F14" w:rsidR="0027012A" w:rsidRDefault="0027012A" w:rsidP="0027012A">
      <w:pPr>
        <w:pStyle w:val="Heading2"/>
      </w:pPr>
      <w:bookmarkStart w:id="0" w:name="_Toc532978922"/>
      <w:bookmarkStart w:id="1" w:name="_Toc163469135"/>
      <w:bookmarkStart w:id="2" w:name="_Toc202350794"/>
      <w:bookmarkStart w:id="3" w:name="_Toc236120093"/>
      <w:bookmarkStart w:id="4" w:name="_Toc239050196"/>
      <w:r>
        <w:t>Introduction</w:t>
      </w:r>
      <w:bookmarkEnd w:id="0"/>
    </w:p>
    <w:p w14:paraId="7E798581" w14:textId="3A643E2F" w:rsidR="002A3542" w:rsidRDefault="00C93287" w:rsidP="00BB3069">
      <w:bookmarkStart w:id="5" w:name="_Toc532978923"/>
      <w:r>
        <w:t>I have a f</w:t>
      </w:r>
      <w:r w:rsidR="009F0B0A">
        <w:t xml:space="preserve">riend </w:t>
      </w:r>
      <w:r>
        <w:t xml:space="preserve">who </w:t>
      </w:r>
      <w:r w:rsidR="009F0B0A">
        <w:t>is the C</w:t>
      </w:r>
      <w:r>
        <w:t xml:space="preserve">hief </w:t>
      </w:r>
      <w:r w:rsidR="009F0B0A">
        <w:t>T</w:t>
      </w:r>
      <w:r>
        <w:t xml:space="preserve">echnical </w:t>
      </w:r>
      <w:r w:rsidR="009F0B0A">
        <w:t>O</w:t>
      </w:r>
      <w:r>
        <w:t>fficer (CTO)</w:t>
      </w:r>
      <w:r w:rsidR="009F0B0A">
        <w:t xml:space="preserve"> in a </w:t>
      </w:r>
      <w:r w:rsidR="00380AEB" w:rsidRPr="00380AEB">
        <w:t xml:space="preserve">Financial Technology (FinTech) </w:t>
      </w:r>
      <w:r w:rsidR="003C0B6A">
        <w:t>start-up</w:t>
      </w:r>
      <w:r w:rsidR="00380AEB" w:rsidRPr="00380AEB">
        <w:t xml:space="preserve"> that provides a proprietary Software with a Service (SwaS)</w:t>
      </w:r>
      <w:r w:rsidR="00380AEB">
        <w:t>.</w:t>
      </w:r>
      <w:r w:rsidR="002A3542">
        <w:t xml:space="preserve"> When he defined their product</w:t>
      </w:r>
      <w:r w:rsidR="009A19B5">
        <w:t xml:space="preserve">, a relational database was a natural fit </w:t>
      </w:r>
      <w:r w:rsidR="0031641B">
        <w:t xml:space="preserve">as the backend for their application, so </w:t>
      </w:r>
      <w:r w:rsidR="006A75FA">
        <w:t>he chose PostgreSQL.</w:t>
      </w:r>
    </w:p>
    <w:p w14:paraId="1610D343" w14:textId="1DE297A6" w:rsidR="00C03660" w:rsidRDefault="00AB2276" w:rsidP="00BB3069">
      <w:r>
        <w:t xml:space="preserve">However, as their </w:t>
      </w:r>
      <w:r w:rsidR="002675A9">
        <w:t>strategy, goals and product evolved</w:t>
      </w:r>
      <w:r>
        <w:t xml:space="preserve">, </w:t>
      </w:r>
      <w:r w:rsidR="00A617B1">
        <w:t>my friend</w:t>
      </w:r>
      <w:r>
        <w:t xml:space="preserve"> realised that </w:t>
      </w:r>
      <w:r w:rsidR="00600785">
        <w:t xml:space="preserve">their application </w:t>
      </w:r>
      <w:r w:rsidR="002675A9">
        <w:t>needed</w:t>
      </w:r>
      <w:r w:rsidR="00600785">
        <w:t xml:space="preserve"> a </w:t>
      </w:r>
      <w:r w:rsidR="0043103C">
        <w:t>plastic</w:t>
      </w:r>
      <w:r w:rsidR="00600785">
        <w:t xml:space="preserve"> data model</w:t>
      </w:r>
      <w:r w:rsidR="00BA0C17">
        <w:t xml:space="preserve">, which a </w:t>
      </w:r>
      <w:r w:rsidR="00C03660">
        <w:t xml:space="preserve">relational database </w:t>
      </w:r>
      <w:r w:rsidR="00BA0C17">
        <w:t>can’t provide</w:t>
      </w:r>
      <w:r w:rsidR="00971173">
        <w:t>, so t</w:t>
      </w:r>
      <w:r w:rsidR="00F60739">
        <w:t>hey must migrate to a NoSQL data store</w:t>
      </w:r>
      <w:r w:rsidR="0098608D">
        <w:t>.</w:t>
      </w:r>
    </w:p>
    <w:p w14:paraId="6EB020D7" w14:textId="0F1E85F8" w:rsidR="00C77009" w:rsidRDefault="00A617B1" w:rsidP="00BB3069">
      <w:r>
        <w:t xml:space="preserve">I have been supporting my friend on </w:t>
      </w:r>
      <w:r w:rsidR="00D8748C">
        <w:t xml:space="preserve">the architecture and planning for this migration. </w:t>
      </w:r>
      <w:r w:rsidR="0098608D">
        <w:t xml:space="preserve">This post describes the process </w:t>
      </w:r>
      <w:r w:rsidR="00D8748C">
        <w:t xml:space="preserve">I followed </w:t>
      </w:r>
      <w:r w:rsidR="0065656C">
        <w:t>in choosing</w:t>
      </w:r>
      <w:r w:rsidR="0098608D">
        <w:t xml:space="preserve"> the right NoSQL database as per this FinTech requirements</w:t>
      </w:r>
      <w:r w:rsidR="00385128">
        <w:t xml:space="preserve">, proposes an architecture </w:t>
      </w:r>
      <w:r w:rsidR="006145B0">
        <w:t>for this SwaS based on MongoDB (the target database)</w:t>
      </w:r>
      <w:r w:rsidR="000007A1">
        <w:t xml:space="preserve">, and explains how to </w:t>
      </w:r>
      <w:r w:rsidR="00835718">
        <w:t>migrate</w:t>
      </w:r>
      <w:r w:rsidR="000007A1">
        <w:t>.</w:t>
      </w:r>
    </w:p>
    <w:p w14:paraId="6E2EEF52" w14:textId="3E8F1BED" w:rsidR="00AF0228" w:rsidRDefault="008F2D54" w:rsidP="001A0A68">
      <w:pPr>
        <w:pStyle w:val="Heading2"/>
      </w:pPr>
      <w:r>
        <w:t xml:space="preserve">Current </w:t>
      </w:r>
      <w:r w:rsidR="00AF0228">
        <w:t>Application Architecture</w:t>
      </w:r>
    </w:p>
    <w:p w14:paraId="3D256637" w14:textId="20F2F936" w:rsidR="005C61AD" w:rsidRDefault="00A4774F" w:rsidP="00AF0228">
      <w:r>
        <w:t xml:space="preserve">You can see below </w:t>
      </w:r>
      <w:r w:rsidR="0030354D">
        <w:t>the</w:t>
      </w:r>
      <w:r>
        <w:t xml:space="preserve"> high-level</w:t>
      </w:r>
      <w:r w:rsidR="0030354D">
        <w:t xml:space="preserve"> architecture diagram of the SwaS that my friend’s company provides</w:t>
      </w:r>
      <w:r w:rsidR="00C05972">
        <w:t xml:space="preserve">. </w:t>
      </w:r>
      <w:r w:rsidR="00D56479">
        <w:t xml:space="preserve">It is a web application with </w:t>
      </w:r>
      <w:r w:rsidR="00275AEB">
        <w:t xml:space="preserve">the </w:t>
      </w:r>
      <w:r w:rsidR="00D56479">
        <w:t>front end, middleware, and a PostgreSQL database as b</w:t>
      </w:r>
      <w:r w:rsidR="006307C2">
        <w:t>ackend</w:t>
      </w:r>
      <w:r w:rsidR="00C77F0A">
        <w:t>.</w:t>
      </w:r>
      <w:r w:rsidR="006307C2">
        <w:t xml:space="preserve"> It runs on AWS Public Cloud, and it is designed for high availability and resilienc</w:t>
      </w:r>
      <w:r w:rsidR="009F7D6D">
        <w:t>y</w:t>
      </w:r>
      <w:r w:rsidR="006307C2">
        <w:t>.</w:t>
      </w:r>
    </w:p>
    <w:p w14:paraId="706CAA11" w14:textId="7BCBCB70" w:rsidR="00C77F0A" w:rsidRPr="00AF0228" w:rsidRDefault="00FA68F4" w:rsidP="00C77F0A">
      <w:pPr>
        <w:jc w:val="center"/>
      </w:pPr>
      <w:r>
        <w:rPr>
          <w:noProof/>
        </w:rPr>
        <w:drawing>
          <wp:inline distT="0" distB="0" distL="0" distR="0" wp14:anchorId="5448900E" wp14:editId="0D33FEC2">
            <wp:extent cx="5731510" cy="4062095"/>
            <wp:effectExtent l="0" t="0" r="254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1021_Migration from PostgreSQL to MongoDB on AWS_Current Architecture_Microservices_No ta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062095"/>
                    </a:xfrm>
                    <a:prstGeom prst="rect">
                      <a:avLst/>
                    </a:prstGeom>
                  </pic:spPr>
                </pic:pic>
              </a:graphicData>
            </a:graphic>
          </wp:inline>
        </w:drawing>
      </w:r>
    </w:p>
    <w:p w14:paraId="44755C05" w14:textId="50D1F2BB" w:rsidR="005E66AE" w:rsidRDefault="005E66AE" w:rsidP="001A0A68">
      <w:pPr>
        <w:pStyle w:val="Heading2"/>
      </w:pPr>
      <w:r>
        <w:lastRenderedPageBreak/>
        <w:t>Requirements</w:t>
      </w:r>
    </w:p>
    <w:p w14:paraId="0BCF8BEB" w14:textId="77B8C7E7" w:rsidR="005E66AE" w:rsidRDefault="006376CE" w:rsidP="005E66AE">
      <w:r>
        <w:t>The requirements to improve this application are:</w:t>
      </w:r>
    </w:p>
    <w:p w14:paraId="34375F35" w14:textId="13A56F07" w:rsidR="005E66AE" w:rsidRDefault="005E66AE" w:rsidP="005E66AE">
      <w:pPr>
        <w:pStyle w:val="ListParagraph"/>
        <w:numPr>
          <w:ilvl w:val="0"/>
          <w:numId w:val="14"/>
        </w:numPr>
      </w:pPr>
      <w:r>
        <w:t>The data model needs to be flexible</w:t>
      </w:r>
      <w:r w:rsidR="00590EEA">
        <w:t>,</w:t>
      </w:r>
    </w:p>
    <w:p w14:paraId="4B4C4DDE" w14:textId="46A826B8" w:rsidR="005E66AE" w:rsidRDefault="005E66AE" w:rsidP="005E66AE">
      <w:pPr>
        <w:pStyle w:val="ListParagraph"/>
        <w:numPr>
          <w:ilvl w:val="0"/>
          <w:numId w:val="14"/>
        </w:numPr>
      </w:pPr>
      <w:r>
        <w:t>Minimise the development team</w:t>
      </w:r>
      <w:r w:rsidR="00590EEA">
        <w:t>’s effort</w:t>
      </w:r>
      <w:r>
        <w:t xml:space="preserve"> to </w:t>
      </w:r>
      <w:r w:rsidR="00E04C36">
        <w:t>migrate</w:t>
      </w:r>
      <w:r>
        <w:t xml:space="preserve"> the application</w:t>
      </w:r>
      <w:r w:rsidR="00E04C36">
        <w:t>,</w:t>
      </w:r>
    </w:p>
    <w:p w14:paraId="2159C461" w14:textId="0AAD5884" w:rsidR="005E66AE" w:rsidRDefault="007A6238" w:rsidP="005E66AE">
      <w:pPr>
        <w:pStyle w:val="ListParagraph"/>
        <w:numPr>
          <w:ilvl w:val="0"/>
          <w:numId w:val="14"/>
        </w:numPr>
      </w:pPr>
      <w:r>
        <w:t>Perform the migration as</w:t>
      </w:r>
      <w:r w:rsidR="005E66AE">
        <w:t xml:space="preserve"> quickly </w:t>
      </w:r>
      <w:r>
        <w:t xml:space="preserve">as possible </w:t>
      </w:r>
      <w:r w:rsidR="007710A8">
        <w:t xml:space="preserve">to avoid getting on the way of </w:t>
      </w:r>
      <w:r w:rsidR="005E66AE">
        <w:t xml:space="preserve">the </w:t>
      </w:r>
      <w:r w:rsidR="00607F60">
        <w:t>f</w:t>
      </w:r>
      <w:r w:rsidR="005E66AE">
        <w:t xml:space="preserve">ast pace of this </w:t>
      </w:r>
      <w:r w:rsidR="007710A8">
        <w:t>start-up, and</w:t>
      </w:r>
    </w:p>
    <w:p w14:paraId="1988CD0D" w14:textId="18C3AD2D" w:rsidR="00626D8A" w:rsidRPr="005E66AE" w:rsidRDefault="00626D8A" w:rsidP="005E66AE">
      <w:pPr>
        <w:pStyle w:val="ListParagraph"/>
        <w:numPr>
          <w:ilvl w:val="0"/>
          <w:numId w:val="14"/>
        </w:numPr>
      </w:pPr>
      <w:r>
        <w:t>Minimise the cost</w:t>
      </w:r>
      <w:r w:rsidR="009A7851">
        <w:t xml:space="preserve"> of m</w:t>
      </w:r>
      <w:r w:rsidR="00275AEB">
        <w:t>oving the database</w:t>
      </w:r>
      <w:r w:rsidR="009A7851">
        <w:t>.</w:t>
      </w:r>
    </w:p>
    <w:p w14:paraId="5FFE3BF4" w14:textId="69B6A4A5" w:rsidR="001A0A68" w:rsidRDefault="001A0A68" w:rsidP="001A0A68">
      <w:pPr>
        <w:pStyle w:val="Heading2"/>
      </w:pPr>
      <w:r>
        <w:t>Choosing the Target NoSQL Database</w:t>
      </w:r>
    </w:p>
    <w:p w14:paraId="62F6F6CF" w14:textId="2C2C12F0" w:rsidR="009F44C5" w:rsidRDefault="008D63A1" w:rsidP="008D63A1">
      <w:r w:rsidRPr="008D63A1">
        <w:t>A NoSQL (</w:t>
      </w:r>
      <w:r w:rsidR="004D0288">
        <w:t>initi</w:t>
      </w:r>
      <w:r w:rsidRPr="008D63A1">
        <w:t>ally referring to "non SQL" or "non relational") database provides a mechanism for storage and retrieval of data</w:t>
      </w:r>
      <w:r w:rsidR="00CB00A2">
        <w:t xml:space="preserve"> which is an alternative to </w:t>
      </w:r>
      <w:r w:rsidR="00AF4472">
        <w:t xml:space="preserve">the </w:t>
      </w:r>
      <w:r w:rsidRPr="008D63A1">
        <w:t>tabular relations used in relational databases.</w:t>
      </w:r>
    </w:p>
    <w:p w14:paraId="1ED74B86" w14:textId="5CCE7A17" w:rsidR="008D63A1" w:rsidRPr="008D63A1" w:rsidRDefault="00D4173D" w:rsidP="008D63A1">
      <w:r>
        <w:t>These</w:t>
      </w:r>
      <w:r w:rsidR="008D63A1" w:rsidRPr="008D63A1">
        <w:t xml:space="preserve"> databases have existed </w:t>
      </w:r>
      <w:r>
        <w:t xml:space="preserve">for long. However, </w:t>
      </w:r>
      <w:r w:rsidR="00316CEF">
        <w:t xml:space="preserve">they have become </w:t>
      </w:r>
      <w:r w:rsidR="004D0288">
        <w:t>trendy</w:t>
      </w:r>
      <w:r w:rsidR="00316CEF">
        <w:t xml:space="preserve"> in the latest years, where</w:t>
      </w:r>
      <w:r w:rsidR="00AB184A" w:rsidRPr="00AB184A">
        <w:t xml:space="preserve"> different database technologies </w:t>
      </w:r>
      <w:r w:rsidR="00316CEF">
        <w:t xml:space="preserve">have been </w:t>
      </w:r>
      <w:r w:rsidR="00AB184A" w:rsidRPr="00AB184A">
        <w:t xml:space="preserve">developed in response to the demands </w:t>
      </w:r>
      <w:r w:rsidR="0044289F">
        <w:t xml:space="preserve">of </w:t>
      </w:r>
      <w:r w:rsidR="00FD02D4">
        <w:t>building</w:t>
      </w:r>
      <w:r w:rsidR="0044289F">
        <w:t xml:space="preserve"> </w:t>
      </w:r>
      <w:r w:rsidR="00AB184A" w:rsidRPr="00AB184A">
        <w:t>applications</w:t>
      </w:r>
      <w:r w:rsidR="0044289F">
        <w:t xml:space="preserve"> as Web 2.0, analytics, IoT, etc.</w:t>
      </w:r>
    </w:p>
    <w:p w14:paraId="2C994853" w14:textId="2C38D597" w:rsidR="008A03F9" w:rsidRDefault="008A03F9" w:rsidP="008A03F9">
      <w:r w:rsidRPr="008A03F9">
        <w:t>Neither of these databases replaces RDBMS</w:t>
      </w:r>
      <w:r w:rsidR="002845A2">
        <w:rPr>
          <w:rStyle w:val="FootnoteReference"/>
        </w:rPr>
        <w:footnoteReference w:id="1"/>
      </w:r>
      <w:r w:rsidRPr="008A03F9">
        <w:t>, nor are they ACID databases</w:t>
      </w:r>
      <w:r w:rsidR="00306436">
        <w:rPr>
          <w:rStyle w:val="FootnoteReference"/>
        </w:rPr>
        <w:footnoteReference w:id="2"/>
      </w:r>
      <w:r w:rsidRPr="008A03F9">
        <w:t xml:space="preserve">. </w:t>
      </w:r>
      <w:r w:rsidR="00B149C2">
        <w:t>Thus,</w:t>
      </w:r>
      <w:r w:rsidRPr="008A03F9">
        <w:t xml:space="preserve"> </w:t>
      </w:r>
      <w:r w:rsidR="00163B07">
        <w:t>i</w:t>
      </w:r>
      <w:r w:rsidRPr="008A03F9">
        <w:t>f you have a transactional workload where normali</w:t>
      </w:r>
      <w:r w:rsidR="004D0288">
        <w:t>s</w:t>
      </w:r>
      <w:r w:rsidRPr="008A03F9">
        <w:t xml:space="preserve">ation and consistency are the primary requirements, </w:t>
      </w:r>
      <w:r w:rsidR="00CD4CDB">
        <w:t>a</w:t>
      </w:r>
      <w:r w:rsidRPr="008A03F9">
        <w:t xml:space="preserve"> </w:t>
      </w:r>
      <w:r w:rsidR="00A34B25">
        <w:t xml:space="preserve">NoSQL </w:t>
      </w:r>
      <w:r w:rsidRPr="008A03F9">
        <w:t>database</w:t>
      </w:r>
      <w:r w:rsidR="00CD4CDB">
        <w:t xml:space="preserve"> will not be </w:t>
      </w:r>
      <w:r w:rsidR="0092505D">
        <w:t>the</w:t>
      </w:r>
      <w:r w:rsidR="00CD4CDB">
        <w:t xml:space="preserve"> </w:t>
      </w:r>
      <w:r w:rsidR="0092505D">
        <w:t>right</w:t>
      </w:r>
      <w:r w:rsidR="00CD4CDB">
        <w:t xml:space="preserve"> choice for </w:t>
      </w:r>
      <w:r w:rsidR="002600C9">
        <w:t>you</w:t>
      </w:r>
      <w:r w:rsidRPr="008A03F9">
        <w:t>.</w:t>
      </w:r>
    </w:p>
    <w:p w14:paraId="78AFA1DD" w14:textId="50A8B422" w:rsidR="000D775D" w:rsidRDefault="000D775D" w:rsidP="008049CB">
      <w:r>
        <w:t xml:space="preserve">The NoSQL data stores are a </w:t>
      </w:r>
      <w:r w:rsidR="000C7594">
        <w:t>heterogeneous group of databases.</w:t>
      </w:r>
      <w:r w:rsidR="008049CB">
        <w:t xml:space="preserve"> Generally speaking, they are classified in the next groups: Column, Document, Key-value and Graph</w:t>
      </w:r>
      <w:r w:rsidR="00CD682C">
        <w:rPr>
          <w:rStyle w:val="FootnoteReference"/>
        </w:rPr>
        <w:footnoteReference w:id="3"/>
      </w:r>
      <w:r w:rsidR="00CD682C">
        <w:t>.</w:t>
      </w:r>
      <w:r w:rsidR="009359C8">
        <w:t xml:space="preserve"> Even though </w:t>
      </w:r>
      <w:r w:rsidR="0092505D">
        <w:t>o</w:t>
      </w:r>
      <w:r w:rsidR="009359C8">
        <w:t xml:space="preserve">n some occasions, </w:t>
      </w:r>
      <w:r w:rsidR="003C241C">
        <w:t>the classification is more detailed</w:t>
      </w:r>
      <w:r w:rsidR="003C241C">
        <w:rPr>
          <w:rStyle w:val="FootnoteReference"/>
        </w:rPr>
        <w:footnoteReference w:id="4"/>
      </w:r>
      <w:r w:rsidR="003C241C">
        <w:t>.</w:t>
      </w:r>
    </w:p>
    <w:p w14:paraId="7C44973C" w14:textId="12E8B433" w:rsidR="00275837" w:rsidRDefault="00275837" w:rsidP="00275837">
      <w:r>
        <w:t>However, the distinction between NoSQL data stores types is not so clear. One database may be based on a key-value architecture but implement some features of a document or a graph NoSQL store.</w:t>
      </w:r>
    </w:p>
    <w:p w14:paraId="22344935" w14:textId="61434BC0" w:rsidR="001634D9" w:rsidRDefault="001634D9" w:rsidP="001634D9">
      <w:r>
        <w:t>There are many NoSQL data stores</w:t>
      </w:r>
      <w:r>
        <w:rPr>
          <w:rStyle w:val="FootnoteReference"/>
        </w:rPr>
        <w:footnoteReference w:id="5"/>
      </w:r>
      <w:r>
        <w:t xml:space="preserve">. </w:t>
      </w:r>
      <w:r w:rsidR="00AF1E89">
        <w:t>After some research, I deep dived</w:t>
      </w:r>
      <w:r w:rsidR="00F12FBC">
        <w:t xml:space="preserve"> into</w:t>
      </w:r>
      <w:r w:rsidR="00AF1E89">
        <w:t xml:space="preserve"> </w:t>
      </w:r>
      <w:r>
        <w:t xml:space="preserve">the </w:t>
      </w:r>
      <w:r w:rsidR="00492D05">
        <w:t>next</w:t>
      </w:r>
      <w:r>
        <w:t xml:space="preserve"> ones </w:t>
      </w:r>
      <w:r w:rsidR="00B151A8">
        <w:t xml:space="preserve">because they are used in several well-known implementations, they </w:t>
      </w:r>
      <w:r w:rsidR="007340FF">
        <w:t>can be easily integrated in</w:t>
      </w:r>
      <w:r w:rsidR="00492D05">
        <w:t>to</w:t>
      </w:r>
      <w:r w:rsidR="007340FF">
        <w:t xml:space="preserve"> the AWS cloud, and they seem a priori a good fit for this company’s requirements.</w:t>
      </w:r>
    </w:p>
    <w:p w14:paraId="0244B46B" w14:textId="5A0CE820" w:rsidR="00E8188E" w:rsidRDefault="00E8188E" w:rsidP="00E8188E">
      <w:pPr>
        <w:pStyle w:val="ListParagraph"/>
        <w:numPr>
          <w:ilvl w:val="0"/>
          <w:numId w:val="16"/>
        </w:numPr>
      </w:pPr>
      <w:r>
        <w:t>MongoDB – document-oriented NoSQL database,</w:t>
      </w:r>
    </w:p>
    <w:p w14:paraId="748D58CE" w14:textId="349234DF" w:rsidR="004276CB" w:rsidRDefault="004276CB" w:rsidP="004276CB">
      <w:pPr>
        <w:pStyle w:val="ListParagraph"/>
        <w:numPr>
          <w:ilvl w:val="0"/>
          <w:numId w:val="16"/>
        </w:numPr>
      </w:pPr>
      <w:r>
        <w:t xml:space="preserve">Apache Cassandra – </w:t>
      </w:r>
      <w:r w:rsidR="00572716">
        <w:t>column-store</w:t>
      </w:r>
      <w:r>
        <w:t xml:space="preserve"> NoSQL </w:t>
      </w:r>
      <w:r w:rsidR="00572716">
        <w:t>database</w:t>
      </w:r>
      <w:r>
        <w:t>,</w:t>
      </w:r>
      <w:r w:rsidR="00E8188E">
        <w:t xml:space="preserve"> and</w:t>
      </w:r>
    </w:p>
    <w:p w14:paraId="6C0769DF" w14:textId="75A52A37" w:rsidR="004276CB" w:rsidRDefault="004276CB" w:rsidP="004276CB">
      <w:pPr>
        <w:pStyle w:val="ListParagraph"/>
        <w:numPr>
          <w:ilvl w:val="0"/>
          <w:numId w:val="16"/>
        </w:numPr>
      </w:pPr>
      <w:r>
        <w:t xml:space="preserve">AWS DynamoDB –key-value </w:t>
      </w:r>
      <w:r w:rsidR="00552D55">
        <w:t>store NoSQL database</w:t>
      </w:r>
      <w:r>
        <w:t>.</w:t>
      </w:r>
    </w:p>
    <w:p w14:paraId="5947C9BD" w14:textId="27D79B1E" w:rsidR="00B26067" w:rsidRPr="00634BF3" w:rsidRDefault="00B26067" w:rsidP="00B26067">
      <w:r>
        <w:t>Next</w:t>
      </w:r>
      <w:r w:rsidR="00492D05">
        <w:t>,</w:t>
      </w:r>
      <w:r>
        <w:t xml:space="preserve"> there is a detailed explanation of the different features of these databases. If you </w:t>
      </w:r>
      <w:r w:rsidR="008F5E03">
        <w:t xml:space="preserve">need an overview of the </w:t>
      </w:r>
      <w:r w:rsidR="00017A6C">
        <w:t>features to choose one data store above the others</w:t>
      </w:r>
      <w:r>
        <w:t xml:space="preserve">, </w:t>
      </w:r>
      <w:r w:rsidR="00416D60">
        <w:t>jump</w:t>
      </w:r>
      <w:r w:rsidR="00664321">
        <w:t xml:space="preserve"> to the </w:t>
      </w:r>
      <w:hyperlink w:anchor="_Comparative_Summary_of" w:history="1">
        <w:r w:rsidR="00664321" w:rsidRPr="00664321">
          <w:rPr>
            <w:rStyle w:val="Hyperlink"/>
          </w:rPr>
          <w:t>comparative summary of the three databases</w:t>
        </w:r>
      </w:hyperlink>
      <w:r>
        <w:t>.</w:t>
      </w:r>
    </w:p>
    <w:p w14:paraId="0D7F87F0" w14:textId="77777777" w:rsidR="00E8188E" w:rsidRDefault="00E8188E" w:rsidP="00E8188E">
      <w:pPr>
        <w:pStyle w:val="Heading3"/>
      </w:pPr>
      <w:r>
        <w:lastRenderedPageBreak/>
        <w:t>MongoDB</w:t>
      </w:r>
    </w:p>
    <w:p w14:paraId="144816AB" w14:textId="77777777" w:rsidR="00806033" w:rsidRDefault="00E50212" w:rsidP="00E8188E">
      <w:r w:rsidRPr="00E50212">
        <w:t>MongoDB was started in 2007 by 10gen, which created the product based on the word “humongous”. In 2009, it was released, and 10gen later changed their company name to MongoDB, Inc.</w:t>
      </w:r>
    </w:p>
    <w:p w14:paraId="23759FDE" w14:textId="1C2B7134" w:rsidR="00ED0DEA" w:rsidRDefault="004E48A2" w:rsidP="00C76191">
      <w:r>
        <w:t xml:space="preserve">It is probably the most popular NoSQL database. </w:t>
      </w:r>
      <w:r w:rsidR="00F476D7">
        <w:t xml:space="preserve">It </w:t>
      </w:r>
      <w:r w:rsidR="00C76191">
        <w:t xml:space="preserve">provides </w:t>
      </w:r>
      <w:r w:rsidR="00C76191" w:rsidRPr="007F033B">
        <w:t>scalability and caching for real-time analytics</w:t>
      </w:r>
      <w:r w:rsidR="000564A4">
        <w:t>. Additionally, i</w:t>
      </w:r>
      <w:r w:rsidR="000564A4" w:rsidRPr="007F033B">
        <w:t xml:space="preserve">f </w:t>
      </w:r>
      <w:r w:rsidR="000564A4">
        <w:t xml:space="preserve">there is </w:t>
      </w:r>
      <w:r w:rsidR="000564A4" w:rsidRPr="007F033B">
        <w:t xml:space="preserve">no clear schema definition, MongoDB can be </w:t>
      </w:r>
      <w:r w:rsidR="000765A2">
        <w:t>the</w:t>
      </w:r>
      <w:r w:rsidR="000564A4" w:rsidRPr="007F033B">
        <w:t xml:space="preserve"> </w:t>
      </w:r>
      <w:r w:rsidR="000765A2">
        <w:t>right</w:t>
      </w:r>
      <w:r w:rsidR="000564A4" w:rsidRPr="007F033B">
        <w:t xml:space="preserve"> choice</w:t>
      </w:r>
      <w:r w:rsidR="00C76191">
        <w:t>. H</w:t>
      </w:r>
      <w:r w:rsidR="00C76191" w:rsidRPr="007F033B">
        <w:t>owever, it is not built for transactional data (accounting systems, etc.).</w:t>
      </w:r>
    </w:p>
    <w:p w14:paraId="535956A3" w14:textId="77777777" w:rsidR="00ED0DEA" w:rsidRDefault="00C76191" w:rsidP="00C76191">
      <w:r w:rsidRPr="007F033B">
        <w:t>MongoDB is frequently used for mobile apps, content management, real-time analytics, and applications involving the Internet of Things.</w:t>
      </w:r>
    </w:p>
    <w:p w14:paraId="6F7E5B33" w14:textId="6069174C" w:rsidR="00E8188E" w:rsidRDefault="006E18BD" w:rsidP="00E8188E">
      <w:r>
        <w:t>It</w:t>
      </w:r>
      <w:r w:rsidR="006F2727">
        <w:t xml:space="preserve"> s</w:t>
      </w:r>
      <w:r w:rsidR="001C3364">
        <w:t>tores</w:t>
      </w:r>
      <w:r w:rsidR="00E8188E">
        <w:t xml:space="preserve"> data in documents, </w:t>
      </w:r>
      <w:r w:rsidR="00C776C9">
        <w:t>like</w:t>
      </w:r>
      <w:r w:rsidR="00E8188E">
        <w:t xml:space="preserve"> XML or JSON.</w:t>
      </w:r>
      <w:r w:rsidR="0098556F">
        <w:t xml:space="preserve"> These documents can have varied structures.</w:t>
      </w:r>
      <w:r w:rsidR="006C572B">
        <w:t xml:space="preserve"> </w:t>
      </w:r>
      <w:r w:rsidR="006C572B" w:rsidRPr="0013559A">
        <w:t xml:space="preserve">Since it is schema-free, </w:t>
      </w:r>
      <w:r w:rsidR="00A9097F">
        <w:t>we</w:t>
      </w:r>
      <w:r w:rsidR="006C572B" w:rsidRPr="0013559A">
        <w:t xml:space="preserve"> can create documents without having to create the structure for the document first</w:t>
      </w:r>
      <w:r w:rsidR="009227D8">
        <w:t>.</w:t>
      </w:r>
    </w:p>
    <w:p w14:paraId="14DF832A" w14:textId="77777777" w:rsidR="00736720" w:rsidRDefault="00E8188E" w:rsidP="00E8188E">
      <w:r>
        <w:t>JSON format allows for data hierarchy and</w:t>
      </w:r>
      <w:r w:rsidR="001C3364">
        <w:t xml:space="preserve"> high</w:t>
      </w:r>
      <w:r>
        <w:t xml:space="preserve"> flexibility</w:t>
      </w:r>
      <w:r w:rsidR="001C3364">
        <w:t xml:space="preserve"> of the data model</w:t>
      </w:r>
      <w:r w:rsidR="0093403F">
        <w:t xml:space="preserve">, and it is the key to </w:t>
      </w:r>
      <w:r w:rsidR="00313413" w:rsidRPr="001407DF">
        <w:t>MongoDB</w:t>
      </w:r>
      <w:r w:rsidR="0093403F">
        <w:t>’s</w:t>
      </w:r>
      <w:r w:rsidR="00313413" w:rsidRPr="001407DF">
        <w:t xml:space="preserve"> support</w:t>
      </w:r>
      <w:r w:rsidR="0093403F">
        <w:t xml:space="preserve"> to</w:t>
      </w:r>
      <w:r w:rsidR="00313413" w:rsidRPr="001407DF">
        <w:t xml:space="preserve"> </w:t>
      </w:r>
      <w:r w:rsidR="00960591">
        <w:t xml:space="preserve">a </w:t>
      </w:r>
      <w:r w:rsidR="00313413" w:rsidRPr="001407DF">
        <w:t>rich and expressive object model.</w:t>
      </w:r>
    </w:p>
    <w:p w14:paraId="4C27B3E5" w14:textId="3AAF9813" w:rsidR="00313413" w:rsidRDefault="00736720" w:rsidP="00E8188E">
      <w:r>
        <w:t>MongoDB’s model is based on o</w:t>
      </w:r>
      <w:r w:rsidR="00313413" w:rsidRPr="001407DF">
        <w:t>bjects</w:t>
      </w:r>
      <w:r>
        <w:t xml:space="preserve">, which </w:t>
      </w:r>
      <w:r w:rsidR="00313413" w:rsidRPr="001407DF">
        <w:t>can have properties</w:t>
      </w:r>
      <w:r w:rsidR="00C776C9">
        <w:t>,</w:t>
      </w:r>
      <w:r w:rsidR="00313413" w:rsidRPr="001407DF">
        <w:t xml:space="preserve"> and </w:t>
      </w:r>
      <w:r w:rsidR="00721937">
        <w:t xml:space="preserve">they </w:t>
      </w:r>
      <w:r w:rsidR="00313413" w:rsidRPr="001407DF">
        <w:t>can be nested in one another (for multiple levels).</w:t>
      </w:r>
    </w:p>
    <w:p w14:paraId="35579A05" w14:textId="1152DE49" w:rsidR="009D514C" w:rsidRDefault="009D514C" w:rsidP="009D514C">
      <w:pPr>
        <w:pStyle w:val="Heading4"/>
      </w:pPr>
      <w:r>
        <w:t>Query Language</w:t>
      </w:r>
    </w:p>
    <w:p w14:paraId="50A77AEA" w14:textId="7D69E618" w:rsidR="00F305E6" w:rsidRDefault="00447CD8" w:rsidP="00E8188E">
      <w:r>
        <w:t xml:space="preserve">MongoDB has its language, </w:t>
      </w:r>
      <w:r w:rsidR="0013559A" w:rsidRPr="0013559A">
        <w:t>MongoDB query language</w:t>
      </w:r>
      <w:r>
        <w:t>, to access data, which is quite different from SQL.</w:t>
      </w:r>
      <w:r w:rsidR="00290E9D">
        <w:t xml:space="preserve"> On the positive side, </w:t>
      </w:r>
      <w:r w:rsidR="00F305E6">
        <w:t>there are free tools which help to translate code from SQL to MongoDB</w:t>
      </w:r>
      <w:r w:rsidR="006917D3">
        <w:rPr>
          <w:rStyle w:val="FootnoteReference"/>
        </w:rPr>
        <w:footnoteReference w:id="6"/>
      </w:r>
      <w:r w:rsidR="00290E9D">
        <w:t>.</w:t>
      </w:r>
    </w:p>
    <w:p w14:paraId="68A36FBF" w14:textId="509888C9" w:rsidR="009D514C" w:rsidRDefault="009D514C" w:rsidP="009D514C">
      <w:pPr>
        <w:pStyle w:val="Heading4"/>
      </w:pPr>
      <w:r>
        <w:t>Indexes</w:t>
      </w:r>
    </w:p>
    <w:p w14:paraId="238D9120" w14:textId="1EB506E4" w:rsidR="00E50212" w:rsidRDefault="00E50212" w:rsidP="00E8188E">
      <w:r w:rsidRPr="00E50212">
        <w:t xml:space="preserve">Indexes </w:t>
      </w:r>
      <w:r w:rsidR="000C271D">
        <w:t>are an advanced and powerful feature in</w:t>
      </w:r>
      <w:r w:rsidRPr="00E50212">
        <w:t xml:space="preserve"> MongoDB. If an index is missing, every document within </w:t>
      </w:r>
      <w:r w:rsidR="00D47F29">
        <w:t>a</w:t>
      </w:r>
      <w:r w:rsidRPr="00E50212">
        <w:t xml:space="preserve"> collection must be searched to select the documents that were requested in the query</w:t>
      </w:r>
      <w:r w:rsidR="00C27647">
        <w:t>, and the</w:t>
      </w:r>
      <w:r w:rsidRPr="00E50212">
        <w:t xml:space="preserve"> read times</w:t>
      </w:r>
      <w:r w:rsidR="00C27647">
        <w:t xml:space="preserve"> will be slower</w:t>
      </w:r>
      <w:r w:rsidRPr="00E50212">
        <w:t>.</w:t>
      </w:r>
    </w:p>
    <w:p w14:paraId="781AF361" w14:textId="3A3CDE65" w:rsidR="00A2483B" w:rsidRDefault="007B41DA" w:rsidP="00E8188E">
      <w:r>
        <w:t>Additionally, i</w:t>
      </w:r>
      <w:r w:rsidR="00627BDF">
        <w:t xml:space="preserve">ndexes </w:t>
      </w:r>
      <w:r w:rsidR="00C90408">
        <w:t>perform well</w:t>
      </w:r>
      <w:r w:rsidR="00627BDF">
        <w:t xml:space="preserve"> on </w:t>
      </w:r>
      <w:r w:rsidR="00A2483B" w:rsidRPr="00A2483B">
        <w:t>any property of an object stored in MongoDB</w:t>
      </w:r>
      <w:r w:rsidR="00C90408">
        <w:t>,</w:t>
      </w:r>
      <w:r w:rsidR="00A2483B" w:rsidRPr="00A2483B">
        <w:t xml:space="preserve"> even </w:t>
      </w:r>
      <w:r w:rsidR="00C90408">
        <w:t xml:space="preserve">on </w:t>
      </w:r>
      <w:r w:rsidR="00A2483B" w:rsidRPr="00A2483B">
        <w:t>nested</w:t>
      </w:r>
      <w:r w:rsidR="00C90408">
        <w:t xml:space="preserve"> objects</w:t>
      </w:r>
      <w:r w:rsidR="00A2483B" w:rsidRPr="00A2483B">
        <w:t>.</w:t>
      </w:r>
    </w:p>
    <w:p w14:paraId="4C2CA9CC" w14:textId="6A59F8C8" w:rsidR="00E42370" w:rsidRDefault="00E42370" w:rsidP="00E42370">
      <w:pPr>
        <w:pStyle w:val="Heading4"/>
      </w:pPr>
      <w:r>
        <w:t>Replication</w:t>
      </w:r>
    </w:p>
    <w:p w14:paraId="3DE9946F" w14:textId="71E69093" w:rsidR="00735DC3" w:rsidRDefault="00747258" w:rsidP="00E50212">
      <w:r>
        <w:t xml:space="preserve">On a separate note, </w:t>
      </w:r>
      <w:r w:rsidR="00E50212">
        <w:t xml:space="preserve">MongoDB has built-in replication with auto-elections. This </w:t>
      </w:r>
      <w:r w:rsidR="007B4460">
        <w:t xml:space="preserve">feature </w:t>
      </w:r>
      <w:r w:rsidR="00E50212">
        <w:t xml:space="preserve">allows to set up a secondary database that can be </w:t>
      </w:r>
      <w:r w:rsidR="0008129F">
        <w:t>auto elected</w:t>
      </w:r>
      <w:r w:rsidR="00E50212">
        <w:t xml:space="preserve"> if the primary database becomes unavailable.</w:t>
      </w:r>
    </w:p>
    <w:p w14:paraId="49CC87AD" w14:textId="44F033A6" w:rsidR="00E50212" w:rsidRDefault="00E50212" w:rsidP="00E50212">
      <w:r>
        <w:t>MongoDB has replica sets where one member is the primary and all others have a secondary role. The reads and writes are committed to the primary replica first and then replicated to the secondary replicas.</w:t>
      </w:r>
    </w:p>
    <w:p w14:paraId="44821C09" w14:textId="268BF34F" w:rsidR="00BF0810" w:rsidRDefault="00BF0810" w:rsidP="00E50212">
      <w:r w:rsidRPr="00BF0810">
        <w:t>MongoDB supports a “single master” mode</w:t>
      </w:r>
      <w:r w:rsidR="007B4460">
        <w:t xml:space="preserve">, which </w:t>
      </w:r>
      <w:r w:rsidRPr="00BF0810">
        <w:t xml:space="preserve">means </w:t>
      </w:r>
      <w:r w:rsidR="006C7AB3">
        <w:t xml:space="preserve">there </w:t>
      </w:r>
      <w:r w:rsidR="007B4460">
        <w:t>are</w:t>
      </w:r>
      <w:r w:rsidRPr="00BF0810">
        <w:t xml:space="preserve"> a master node and </w:t>
      </w:r>
      <w:r w:rsidR="00B06D88">
        <w:t>several</w:t>
      </w:r>
      <w:r w:rsidRPr="00BF0810">
        <w:t xml:space="preserve"> slave nodes. In case the master goes down, one of the slaves is elected as master. This process happens automatically</w:t>
      </w:r>
      <w:r w:rsidR="007B4460">
        <w:t>,</w:t>
      </w:r>
      <w:r w:rsidRPr="00BF0810">
        <w:t xml:space="preserve"> but it takes time, usually 10-40 seconds. During this time </w:t>
      </w:r>
      <w:r w:rsidR="00B12309">
        <w:t>the</w:t>
      </w:r>
      <w:r w:rsidRPr="00BF0810">
        <w:t xml:space="preserve"> replica set is down</w:t>
      </w:r>
      <w:r w:rsidR="007B4460">
        <w:t>,</w:t>
      </w:r>
      <w:r w:rsidRPr="00BF0810">
        <w:t xml:space="preserve"> and </w:t>
      </w:r>
      <w:r w:rsidR="00B12309">
        <w:t>it doesn’t</w:t>
      </w:r>
      <w:r w:rsidRPr="00BF0810">
        <w:t xml:space="preserve"> take writes.</w:t>
      </w:r>
    </w:p>
    <w:p w14:paraId="7F951D31" w14:textId="77777777" w:rsidR="00C31337" w:rsidRDefault="00C31337" w:rsidP="00E42370">
      <w:pPr>
        <w:pStyle w:val="Heading4"/>
      </w:pPr>
      <w:r>
        <w:lastRenderedPageBreak/>
        <w:t>Write Scalability</w:t>
      </w:r>
    </w:p>
    <w:p w14:paraId="3EE202E0" w14:textId="74CC9B24" w:rsidR="00C31337" w:rsidRDefault="00C31337" w:rsidP="00E50212">
      <w:r w:rsidRPr="00FA58D0">
        <w:t>MongoDB</w:t>
      </w:r>
      <w:r w:rsidR="0061512F">
        <w:t>,</w:t>
      </w:r>
      <w:r w:rsidRPr="00FA58D0">
        <w:t xml:space="preserve"> with its “single master” model</w:t>
      </w:r>
      <w:r w:rsidR="0061512F">
        <w:t>,</w:t>
      </w:r>
      <w:r w:rsidRPr="00FA58D0">
        <w:t xml:space="preserve"> can take writes only on the primary</w:t>
      </w:r>
      <w:r w:rsidR="00DD3B9E">
        <w:t xml:space="preserve"> node</w:t>
      </w:r>
      <w:r w:rsidRPr="00FA58D0">
        <w:t xml:space="preserve">. The secondary servers can only be used for reads. </w:t>
      </w:r>
      <w:r w:rsidR="00BC2D5C">
        <w:t>That’s to say,</w:t>
      </w:r>
      <w:r w:rsidRPr="00FA58D0">
        <w:t xml:space="preserve"> if </w:t>
      </w:r>
      <w:r w:rsidR="00BC2D5C">
        <w:t xml:space="preserve">there are </w:t>
      </w:r>
      <w:r w:rsidRPr="00FA58D0">
        <w:t>three node replica set, only the master is taking writes</w:t>
      </w:r>
      <w:r w:rsidR="0061512F">
        <w:t>,</w:t>
      </w:r>
      <w:r w:rsidRPr="00FA58D0">
        <w:t xml:space="preserve"> and the other two nodes are only used for reads.</w:t>
      </w:r>
    </w:p>
    <w:p w14:paraId="3F8744F1" w14:textId="4BD5F6DD" w:rsidR="00C11B06" w:rsidRDefault="00C11B06" w:rsidP="00E42370">
      <w:pPr>
        <w:pStyle w:val="Heading4"/>
      </w:pPr>
      <w:r>
        <w:t>Native Aggregation</w:t>
      </w:r>
      <w:r w:rsidR="00950B62">
        <w:t xml:space="preserve"> for ETL</w:t>
      </w:r>
      <w:r w:rsidR="00E601CD">
        <w:rPr>
          <w:rStyle w:val="FootnoteReference"/>
        </w:rPr>
        <w:footnoteReference w:id="7"/>
      </w:r>
    </w:p>
    <w:p w14:paraId="741BFDF6" w14:textId="73EA41E1" w:rsidR="00C11B06" w:rsidRDefault="00C11B06" w:rsidP="00C11B06">
      <w:r>
        <w:t xml:space="preserve">MongoDB has a built-in </w:t>
      </w:r>
      <w:r w:rsidR="00172EBE">
        <w:t>a</w:t>
      </w:r>
      <w:r>
        <w:t xml:space="preserve">ggregation framework to run an ETL pipeline to transform the data stored in the database. This </w:t>
      </w:r>
      <w:r w:rsidR="00A21662">
        <w:t xml:space="preserve">framework is useful for </w:t>
      </w:r>
      <w:r>
        <w:t>small to medium jobs</w:t>
      </w:r>
      <w:r w:rsidR="00A21662">
        <w:t xml:space="preserve">. However, as </w:t>
      </w:r>
      <w:r>
        <w:t>data processing needs become more complicated</w:t>
      </w:r>
      <w:r w:rsidR="00950B62">
        <w:t>,</w:t>
      </w:r>
      <w:r>
        <w:t xml:space="preserve"> the aggregation framework becomes </w:t>
      </w:r>
      <w:r w:rsidR="00F6141A">
        <w:t>challenging</w:t>
      </w:r>
      <w:r>
        <w:t xml:space="preserve"> to debug.</w:t>
      </w:r>
    </w:p>
    <w:p w14:paraId="154DDF5B" w14:textId="6AEDA4D1" w:rsidR="00891F34" w:rsidRDefault="00891F34" w:rsidP="00FB2FEE">
      <w:pPr>
        <w:pStyle w:val="Heading4"/>
      </w:pPr>
      <w:r>
        <w:t>Support &amp; Documentation</w:t>
      </w:r>
    </w:p>
    <w:p w14:paraId="47404AA2" w14:textId="5E267455" w:rsidR="00FB2FEE" w:rsidRDefault="007F033B" w:rsidP="00E50212">
      <w:r w:rsidRPr="007F033B">
        <w:t>MongoDB has enterprise-grade support that provides 24 x 7 support along with the option for extended lifecycle support.</w:t>
      </w:r>
    </w:p>
    <w:p w14:paraId="6336A12C" w14:textId="0449BBEC" w:rsidR="00E607F9" w:rsidRDefault="007F033B" w:rsidP="00E50212">
      <w:r w:rsidRPr="007F033B">
        <w:t xml:space="preserve">Extended lifecycle support allows </w:t>
      </w:r>
      <w:r w:rsidR="00F6141A">
        <w:t xml:space="preserve">us </w:t>
      </w:r>
      <w:r w:rsidRPr="007F033B">
        <w:t>to continue using older versions.</w:t>
      </w:r>
    </w:p>
    <w:p w14:paraId="6DD2E3BA" w14:textId="23AA9C30" w:rsidR="007F033B" w:rsidRDefault="007F033B" w:rsidP="00E50212">
      <w:r w:rsidRPr="007F033B">
        <w:t>Getting support from MongoDB gives you unlimited access to security fixes and updates.</w:t>
      </w:r>
    </w:p>
    <w:p w14:paraId="1E06C968" w14:textId="7B28B2EE" w:rsidR="007F033B" w:rsidRDefault="007F033B" w:rsidP="00E50212">
      <w:r w:rsidRPr="007F033B">
        <w:t xml:space="preserve">MongoDB, Inc. maintains the MongoDB </w:t>
      </w:r>
      <w:hyperlink r:id="rId9" w:history="1">
        <w:r w:rsidRPr="00EB7495">
          <w:rPr>
            <w:rStyle w:val="Hyperlink"/>
          </w:rPr>
          <w:t>documentation</w:t>
        </w:r>
      </w:hyperlink>
      <w:r w:rsidRPr="007F033B">
        <w:t xml:space="preserve">. </w:t>
      </w:r>
      <w:r w:rsidR="008E296C">
        <w:t>There is</w:t>
      </w:r>
      <w:r w:rsidRPr="007F033B">
        <w:t xml:space="preserve"> information about the MongoDB Server, Atlas (</w:t>
      </w:r>
      <w:r w:rsidR="008E296C">
        <w:t>D</w:t>
      </w:r>
      <w:r w:rsidRPr="007F033B">
        <w:t xml:space="preserve">atabase as a </w:t>
      </w:r>
      <w:r w:rsidR="008E296C">
        <w:t>S</w:t>
      </w:r>
      <w:r w:rsidRPr="007F033B">
        <w:t>ervice</w:t>
      </w:r>
      <w:r w:rsidR="008E296C">
        <w:t xml:space="preserve"> for AWS, Azure and Google</w:t>
      </w:r>
      <w:r w:rsidRPr="007F033B">
        <w:t>), cloud manager for hosted MongoDB, and Ops Manager.</w:t>
      </w:r>
    </w:p>
    <w:p w14:paraId="2EF5D251" w14:textId="77777777" w:rsidR="00F77709" w:rsidRDefault="00712A78" w:rsidP="00F77709">
      <w:pPr>
        <w:pStyle w:val="Heading4"/>
      </w:pPr>
      <w:r>
        <w:t>Supported languages</w:t>
      </w:r>
    </w:p>
    <w:p w14:paraId="4D0FC8A1" w14:textId="775A1C8E" w:rsidR="00712A78" w:rsidRDefault="00712A78" w:rsidP="00712A78">
      <w:r w:rsidRPr="00712A78">
        <w:t>Actionscript, C, C#, C++, Clojure, ColdFusion, D, Dart, Delphi, Erlang, Go, Groovy, Haskell, Java, JavaScript, Lisp, Lua, MatLab, Perl, PHP, PowerShell, Prolog, Python, R, Ruby, Scala</w:t>
      </w:r>
      <w:r>
        <w:t>,</w:t>
      </w:r>
      <w:r w:rsidRPr="00712A78">
        <w:t xml:space="preserve"> Smalltalk</w:t>
      </w:r>
      <w:r w:rsidR="00313413">
        <w:t>.</w:t>
      </w:r>
    </w:p>
    <w:p w14:paraId="7F890B90" w14:textId="19B843DA" w:rsidR="001E4EF7" w:rsidRDefault="001E4EF7" w:rsidP="00B9146B">
      <w:pPr>
        <w:pStyle w:val="Heading3"/>
      </w:pPr>
      <w:r>
        <w:t>Apache Cassandra</w:t>
      </w:r>
    </w:p>
    <w:p w14:paraId="1664C7E9" w14:textId="6E409D97" w:rsidR="003A2D02" w:rsidRDefault="00E50212" w:rsidP="003A2D02">
      <w:r w:rsidRPr="00E50212">
        <w:t>Avinash Lakshman and Prashant Malik developed Cassandra at Facebook for the Facebook inbox search feature. Facebook released Cassandra in July 2008 as an open</w:t>
      </w:r>
      <w:r w:rsidR="00F6141A">
        <w:t>-</w:t>
      </w:r>
      <w:r w:rsidRPr="00E50212">
        <w:t>source project. The original developers got the name for the project from Cassandra, a Trojan mythological prophet. The Apache Software Foundation is currently behind the database.</w:t>
      </w:r>
    </w:p>
    <w:p w14:paraId="5AF9D3F0" w14:textId="2DFEEDAB" w:rsidR="002915B1" w:rsidRDefault="002915B1" w:rsidP="003A2D02">
      <w:r w:rsidRPr="002915B1">
        <w:t xml:space="preserve">Cassandra </w:t>
      </w:r>
      <w:r w:rsidR="00ED496F">
        <w:t>s</w:t>
      </w:r>
      <w:r w:rsidR="008B6DC7">
        <w:t>tores data in columns</w:t>
      </w:r>
      <w:r w:rsidR="00ED496F">
        <w:t>.</w:t>
      </w:r>
      <w:r w:rsidR="00F45D45">
        <w:t xml:space="preserve"> </w:t>
      </w:r>
      <w:r w:rsidR="001F2481">
        <w:t xml:space="preserve">Its </w:t>
      </w:r>
      <w:r w:rsidR="00F45D45">
        <w:t xml:space="preserve">table </w:t>
      </w:r>
      <w:r w:rsidR="001F2481">
        <w:t>structure is a</w:t>
      </w:r>
      <w:r w:rsidR="00F45D45" w:rsidRPr="001407DF">
        <w:t xml:space="preserve"> fairly traditional </w:t>
      </w:r>
      <w:r w:rsidR="001F2481">
        <w:t xml:space="preserve">one </w:t>
      </w:r>
      <w:r w:rsidR="00F45D45" w:rsidRPr="001407DF">
        <w:t xml:space="preserve">with rows and columns. Data is more </w:t>
      </w:r>
      <w:r w:rsidR="001F2481" w:rsidRPr="001407DF">
        <w:t>structured</w:t>
      </w:r>
      <w:r w:rsidR="005B4C2C">
        <w:t xml:space="preserve"> than MongoDB</w:t>
      </w:r>
      <w:r w:rsidR="001F2481" w:rsidRPr="001407DF">
        <w:t>,</w:t>
      </w:r>
      <w:r w:rsidR="00F45D45" w:rsidRPr="001407DF">
        <w:t xml:space="preserve"> and each column has a specific type which can be specified during creation.</w:t>
      </w:r>
      <w:r w:rsidR="001F2481">
        <w:t xml:space="preserve"> </w:t>
      </w:r>
      <w:r w:rsidR="00DF16ED">
        <w:t>The columns’</w:t>
      </w:r>
      <w:r w:rsidR="001F2481" w:rsidRPr="002915B1">
        <w:t xml:space="preserve"> name</w:t>
      </w:r>
      <w:r w:rsidR="00DF16ED">
        <w:t>s</w:t>
      </w:r>
      <w:r w:rsidR="001F2481" w:rsidRPr="002915B1">
        <w:t xml:space="preserve"> and format</w:t>
      </w:r>
      <w:r w:rsidR="00DF16ED">
        <w:t>s</w:t>
      </w:r>
      <w:r w:rsidR="001F2481" w:rsidRPr="002915B1">
        <w:t xml:space="preserve"> </w:t>
      </w:r>
      <w:r w:rsidR="00DF16ED">
        <w:t xml:space="preserve">can be </w:t>
      </w:r>
      <w:r w:rsidR="001F2481" w:rsidRPr="002915B1">
        <w:t>change</w:t>
      </w:r>
      <w:r w:rsidR="00DF16ED">
        <w:t>d.</w:t>
      </w:r>
    </w:p>
    <w:p w14:paraId="7583FFE0" w14:textId="27F08147" w:rsidR="0013559A" w:rsidRDefault="0013559A" w:rsidP="003A2D02">
      <w:r w:rsidRPr="0013559A">
        <w:t>Column families are similar to tables in RDBMS</w:t>
      </w:r>
      <w:r w:rsidR="005B4C2C">
        <w:t>,</w:t>
      </w:r>
      <w:r w:rsidRPr="0013559A">
        <w:t xml:space="preserve"> and each </w:t>
      </w:r>
      <w:r w:rsidR="000A3300">
        <w:t xml:space="preserve">has </w:t>
      </w:r>
      <w:r w:rsidRPr="0013559A">
        <w:t>a unique key. Unlike a traditional RDBMS, all rows in a table are not forced to have the same columns</w:t>
      </w:r>
      <w:r w:rsidR="00D81A1D">
        <w:t>, and c</w:t>
      </w:r>
      <w:r w:rsidRPr="0013559A">
        <w:t>olumns can be added on the fly</w:t>
      </w:r>
      <w:r w:rsidR="009F2B54">
        <w:t>.</w:t>
      </w:r>
    </w:p>
    <w:p w14:paraId="323E162E" w14:textId="5083ADC7" w:rsidR="00D81A1D" w:rsidRDefault="00047B7F" w:rsidP="00D81A1D">
      <w:r>
        <w:t>Cassandra is optimised for h</w:t>
      </w:r>
      <w:r w:rsidR="00D81A1D">
        <w:t>igh speed</w:t>
      </w:r>
      <w:r w:rsidR="00CF2039">
        <w:t>.</w:t>
      </w:r>
    </w:p>
    <w:p w14:paraId="2B6EE426" w14:textId="2F185A8E" w:rsidR="00AC51A1" w:rsidRDefault="00AC51A1" w:rsidP="00D81A1D">
      <w:r>
        <w:t xml:space="preserve">One of Cassandra's greatest strengths is its ability to scale while still being reliable. It is possible to deploy Cassandra across multiple servers built-in without </w:t>
      </w:r>
      <w:r w:rsidR="005B4C2C">
        <w:t>much</w:t>
      </w:r>
      <w:r>
        <w:t xml:space="preserve"> extra work. Part of this is </w:t>
      </w:r>
      <w:r w:rsidR="00D04E7D">
        <w:t xml:space="preserve">due to </w:t>
      </w:r>
      <w:r w:rsidR="00145749">
        <w:t>how</w:t>
      </w:r>
      <w:r>
        <w:t xml:space="preserve"> Cassandra handles </w:t>
      </w:r>
      <w:hyperlink w:anchor="_Replication" w:history="1">
        <w:r w:rsidRPr="00145749">
          <w:rPr>
            <w:rStyle w:val="Hyperlink"/>
          </w:rPr>
          <w:t>replication</w:t>
        </w:r>
      </w:hyperlink>
      <w:r>
        <w:t>.</w:t>
      </w:r>
      <w:r w:rsidR="00462DFA">
        <w:t xml:space="preserve"> This feature makes Cassandra a good option for those data stores which </w:t>
      </w:r>
      <w:r w:rsidR="00BC2C1D">
        <w:t>significantly grow in a short period.</w:t>
      </w:r>
    </w:p>
    <w:p w14:paraId="4FC7900A" w14:textId="6EB42548" w:rsidR="00112946" w:rsidRDefault="00C76E54" w:rsidP="00D81A1D">
      <w:r>
        <w:t>Cassandra</w:t>
      </w:r>
      <w:r w:rsidR="00112946">
        <w:t xml:space="preserve"> is not meant for transactional data (i.e., accounting systems).</w:t>
      </w:r>
    </w:p>
    <w:p w14:paraId="7C5947E2" w14:textId="6E2036DA" w:rsidR="00155A28" w:rsidRDefault="00155A28" w:rsidP="00155A28">
      <w:pPr>
        <w:pStyle w:val="Heading4"/>
      </w:pPr>
      <w:r>
        <w:lastRenderedPageBreak/>
        <w:t>Query Language</w:t>
      </w:r>
    </w:p>
    <w:p w14:paraId="64E53889" w14:textId="08B5304B" w:rsidR="00BB5656" w:rsidRPr="00BB5656" w:rsidRDefault="00BB5656" w:rsidP="00BB5656">
      <w:r>
        <w:t>Data is</w:t>
      </w:r>
      <w:r w:rsidRPr="00BB5656">
        <w:t xml:space="preserve"> accessed using the Cassandra Query Language (CQL)</w:t>
      </w:r>
      <w:r>
        <w:t>, which is similar to SQL</w:t>
      </w:r>
      <w:r w:rsidR="004E26B2">
        <w:t xml:space="preserve"> in syntax</w:t>
      </w:r>
      <w:r>
        <w:t>.</w:t>
      </w:r>
      <w:r w:rsidR="004E26B2">
        <w:t xml:space="preserve"> This </w:t>
      </w:r>
      <w:r w:rsidR="00863D3F">
        <w:t xml:space="preserve">characteristic of CQL does not make Cassandra a relational database. </w:t>
      </w:r>
      <w:r w:rsidR="00C60041">
        <w:t>There are different methods to store and retrieve data.</w:t>
      </w:r>
    </w:p>
    <w:p w14:paraId="1C9656DD" w14:textId="0C7F9114" w:rsidR="00CC0BF7" w:rsidRDefault="00CC0BF7" w:rsidP="003A2D02">
      <w:r w:rsidRPr="00CC0BF7">
        <w:t xml:space="preserve">CQL is not </w:t>
      </w:r>
      <w:r w:rsidR="00F56BCE">
        <w:t>entirely</w:t>
      </w:r>
      <w:r w:rsidRPr="00CC0BF7">
        <w:t xml:space="preserve"> ANSI SQL</w:t>
      </w:r>
      <w:r w:rsidR="006E077B">
        <w:t>.</w:t>
      </w:r>
      <w:r w:rsidRPr="00CC0BF7">
        <w:t xml:space="preserve"> It has several limitations</w:t>
      </w:r>
      <w:r w:rsidR="006E077B">
        <w:t>, as n</w:t>
      </w:r>
      <w:r w:rsidRPr="00CC0BF7">
        <w:t>o join support, no OR clauses</w:t>
      </w:r>
      <w:r w:rsidR="006E077B">
        <w:t xml:space="preserve">, </w:t>
      </w:r>
      <w:r w:rsidRPr="00CC0BF7">
        <w:t>etc.</w:t>
      </w:r>
    </w:p>
    <w:p w14:paraId="66715A6D" w14:textId="2857159A" w:rsidR="00055CB1" w:rsidRDefault="00055CB1" w:rsidP="00055CB1">
      <w:pPr>
        <w:pStyle w:val="Heading4"/>
      </w:pPr>
      <w:r>
        <w:t>Indexes</w:t>
      </w:r>
    </w:p>
    <w:p w14:paraId="39C00790" w14:textId="25C9A4F6" w:rsidR="00A2483B" w:rsidRDefault="00A2483B" w:rsidP="003A2D02">
      <w:r w:rsidRPr="00A2483B">
        <w:t xml:space="preserve">Cassandra has only cursory support for secondary indexes. Secondary indexes are also limited to single columns and equality comparisons. </w:t>
      </w:r>
      <w:r w:rsidR="009A239E">
        <w:t>Y</w:t>
      </w:r>
      <w:r w:rsidR="008B3660" w:rsidRPr="00E50212">
        <w:t>ou can only query using the primary ke</w:t>
      </w:r>
      <w:r w:rsidR="008B3660">
        <w:t>y</w:t>
      </w:r>
      <w:r w:rsidRPr="00A2483B">
        <w:t>.</w:t>
      </w:r>
    </w:p>
    <w:p w14:paraId="6A181CFA" w14:textId="4F9D9B96" w:rsidR="00E50212" w:rsidRDefault="00E50212" w:rsidP="00E6161D">
      <w:pPr>
        <w:pStyle w:val="Heading4"/>
      </w:pPr>
      <w:bookmarkStart w:id="6" w:name="_Replication"/>
      <w:bookmarkEnd w:id="6"/>
      <w:r>
        <w:t>Replication</w:t>
      </w:r>
    </w:p>
    <w:p w14:paraId="58C6AD81" w14:textId="43CA3541" w:rsidR="00E50212" w:rsidRDefault="00E50212" w:rsidP="00E50212">
      <w:r>
        <w:t xml:space="preserve">Cassandra does replication out-of-the-box. </w:t>
      </w:r>
      <w:r w:rsidR="00563F4A">
        <w:t>T</w:t>
      </w:r>
      <w:r>
        <w:t xml:space="preserve">he number of nodes </w:t>
      </w:r>
      <w:r w:rsidR="00FE020F">
        <w:t xml:space="preserve">is configured during the setup process. Cassandra automatically </w:t>
      </w:r>
      <w:r>
        <w:t>cop</w:t>
      </w:r>
      <w:r w:rsidR="00FE020F">
        <w:t>ies</w:t>
      </w:r>
      <w:r>
        <w:t xml:space="preserve"> data to </w:t>
      </w:r>
      <w:r w:rsidR="00FE020F">
        <w:t>all nodes</w:t>
      </w:r>
      <w:r w:rsidR="009A239E">
        <w:t>,</w:t>
      </w:r>
      <w:r w:rsidR="00D13A39">
        <w:t xml:space="preserve"> </w:t>
      </w:r>
      <w:r>
        <w:t>and it takes care of the rest of the process.</w:t>
      </w:r>
    </w:p>
    <w:p w14:paraId="334BB621" w14:textId="259887E8" w:rsidR="00E310FA" w:rsidRDefault="00E50212" w:rsidP="00E310FA">
      <w:r>
        <w:t xml:space="preserve">Cassandra allows for multiple masters where losing a single node still lets you write to the cluster. This </w:t>
      </w:r>
      <w:r w:rsidR="009A239E">
        <w:t xml:space="preserve">feature </w:t>
      </w:r>
      <w:r>
        <w:t>can allow for better fault tolerance without the 10 to 40</w:t>
      </w:r>
      <w:r w:rsidR="003F71B2">
        <w:t>-</w:t>
      </w:r>
      <w:r>
        <w:t>second downtime required with MongoDB.</w:t>
      </w:r>
    </w:p>
    <w:p w14:paraId="4CF6E8D4" w14:textId="77777777" w:rsidR="00C31337" w:rsidRDefault="00C31337" w:rsidP="00E6161D">
      <w:pPr>
        <w:pStyle w:val="Heading4"/>
      </w:pPr>
      <w:r>
        <w:t>Write Scalability</w:t>
      </w:r>
    </w:p>
    <w:p w14:paraId="374EE19C" w14:textId="7E3F6ADF" w:rsidR="00C31337" w:rsidRDefault="00C31337" w:rsidP="00C31337">
      <w:r w:rsidRPr="00FA58D0">
        <w:t>Cassandra can take writes on any server</w:t>
      </w:r>
      <w:r w:rsidR="006E69A6">
        <w:t>.</w:t>
      </w:r>
    </w:p>
    <w:p w14:paraId="44AEB5F3" w14:textId="01A45E38" w:rsidR="00C11B06" w:rsidRDefault="00C11B06" w:rsidP="00E6161D">
      <w:pPr>
        <w:pStyle w:val="Heading4"/>
      </w:pPr>
      <w:r>
        <w:t>Native Aggregation</w:t>
      </w:r>
      <w:r w:rsidR="00E6161D">
        <w:t xml:space="preserve"> for ETL</w:t>
      </w:r>
    </w:p>
    <w:p w14:paraId="35A3EBCF" w14:textId="33CFF23B" w:rsidR="00C11B06" w:rsidRDefault="00C11B06" w:rsidP="00E50212">
      <w:r w:rsidRPr="00C11B06">
        <w:t xml:space="preserve">Cassandra does not have a built-in aggregation framework. External tools like Hadoop, Spark are used for </w:t>
      </w:r>
      <w:r w:rsidR="00522213">
        <w:t>ETL</w:t>
      </w:r>
      <w:r w:rsidRPr="00C11B06">
        <w:t>.</w:t>
      </w:r>
    </w:p>
    <w:p w14:paraId="58C4B22F" w14:textId="4FDDC9C4" w:rsidR="00E6161D" w:rsidRDefault="00E6161D" w:rsidP="00E6161D">
      <w:pPr>
        <w:pStyle w:val="Heading4"/>
      </w:pPr>
      <w:r>
        <w:t>Support &amp; Documentation</w:t>
      </w:r>
    </w:p>
    <w:p w14:paraId="7A02B5B9" w14:textId="1C7F42C0" w:rsidR="007F033B" w:rsidRDefault="007F033B" w:rsidP="00E50212">
      <w:r w:rsidRPr="007F033B">
        <w:t>Support for Cassandra comes from third-party companies like Datastax, URImagination, Impetus, and more. A complete list of Cassandra DB third-party support providers can be found at</w:t>
      </w:r>
      <w:r w:rsidR="003B29D9">
        <w:t xml:space="preserve"> </w:t>
      </w:r>
      <w:hyperlink r:id="rId10" w:history="1">
        <w:r w:rsidR="003B29D9" w:rsidRPr="003B29D9">
          <w:rPr>
            <w:rStyle w:val="Hyperlink"/>
          </w:rPr>
          <w:t>here</w:t>
        </w:r>
      </w:hyperlink>
      <w:r w:rsidRPr="007F033B">
        <w:t>.</w:t>
      </w:r>
    </w:p>
    <w:p w14:paraId="36E2825F" w14:textId="3D4C3471" w:rsidR="00DF3600" w:rsidRDefault="007F033B" w:rsidP="00E50212">
      <w:r w:rsidRPr="007F033B">
        <w:t xml:space="preserve">The Apache Software Foundation maintains the </w:t>
      </w:r>
      <w:hyperlink r:id="rId11" w:history="1">
        <w:r w:rsidRPr="00AC3915">
          <w:rPr>
            <w:rStyle w:val="Hyperlink"/>
          </w:rPr>
          <w:t>Cassandra documentation</w:t>
        </w:r>
      </w:hyperlink>
      <w:r w:rsidRPr="007F033B">
        <w:t xml:space="preserve">. </w:t>
      </w:r>
      <w:r w:rsidR="00DF3600">
        <w:t xml:space="preserve">There is information on </w:t>
      </w:r>
      <w:r w:rsidRPr="007F033B">
        <w:t>how to get started with Cassandra, the Cassandra Query Language, Tools, FAQS, and more.</w:t>
      </w:r>
    </w:p>
    <w:p w14:paraId="6FBBCBF3" w14:textId="5621320A" w:rsidR="007F033B" w:rsidRDefault="00DF3600" w:rsidP="00E50212">
      <w:r>
        <w:t xml:space="preserve">Additionally, </w:t>
      </w:r>
      <w:r w:rsidR="007F033B" w:rsidRPr="007F033B">
        <w:t xml:space="preserve">Datastax also maintains </w:t>
      </w:r>
      <w:hyperlink r:id="rId12" w:history="1">
        <w:r w:rsidR="007F033B" w:rsidRPr="00FB2123">
          <w:rPr>
            <w:rStyle w:val="Hyperlink"/>
          </w:rPr>
          <w:t xml:space="preserve">documentation at </w:t>
        </w:r>
        <w:r w:rsidR="00FB2123" w:rsidRPr="00FB2123">
          <w:rPr>
            <w:rStyle w:val="Hyperlink"/>
          </w:rPr>
          <w:t>their site</w:t>
        </w:r>
      </w:hyperlink>
      <w:r w:rsidR="007F033B" w:rsidRPr="007F033B">
        <w:t>.</w:t>
      </w:r>
    </w:p>
    <w:p w14:paraId="689BDBA2" w14:textId="7EB6FEEA" w:rsidR="00026684" w:rsidRDefault="00026684" w:rsidP="00B9146B">
      <w:pPr>
        <w:pStyle w:val="Heading3"/>
      </w:pPr>
      <w:r>
        <w:t>AWS DynamoDB</w:t>
      </w:r>
    </w:p>
    <w:p w14:paraId="4BB5793C" w14:textId="621D9DC0" w:rsidR="00387C99" w:rsidRDefault="00387C99" w:rsidP="00251AA0">
      <w:r w:rsidRPr="00387C99">
        <w:t>In September 2013, Amazon made available a local development version of DynamoDB so developers can test DynamoDB-backed applications locally. It is a part of Amazon</w:t>
      </w:r>
      <w:r w:rsidR="00905D3A">
        <w:t xml:space="preserve"> Web Services</w:t>
      </w:r>
      <w:r w:rsidRPr="00387C99">
        <w:t>.</w:t>
      </w:r>
    </w:p>
    <w:p w14:paraId="7994578D" w14:textId="3E71C985" w:rsidR="00BC15A9" w:rsidRDefault="00C14085" w:rsidP="00712A78">
      <w:r w:rsidRPr="00C14085">
        <w:t>DynamoDB uses tables, items and attributes as core components. A table is a collection of items, and each item is a collection of attributes.</w:t>
      </w:r>
      <w:r w:rsidR="00335E7D">
        <w:t xml:space="preserve"> It does not support </w:t>
      </w:r>
      <w:r w:rsidR="00335E7D" w:rsidRPr="009C4BBA">
        <w:t>embedded data structures</w:t>
      </w:r>
      <w:r w:rsidR="00335E7D">
        <w:t>, like with MongoDB</w:t>
      </w:r>
      <w:r w:rsidR="002549AD">
        <w:t>.</w:t>
      </w:r>
    </w:p>
    <w:p w14:paraId="14D1175B" w14:textId="6EE868F9" w:rsidR="00C14085" w:rsidRDefault="00C14085" w:rsidP="00712A78">
      <w:r w:rsidRPr="00C14085">
        <w:t>DynamoDB uses primary keys to uniquely identify each item in a table and secondary indexes to provide more querying flexibility.</w:t>
      </w:r>
    </w:p>
    <w:p w14:paraId="650FFFA2" w14:textId="01291177" w:rsidR="0042742F" w:rsidRDefault="008047A0" w:rsidP="00712A78">
      <w:r>
        <w:t>T</w:t>
      </w:r>
      <w:r w:rsidR="00B36696">
        <w:t xml:space="preserve">o </w:t>
      </w:r>
      <w:r w:rsidR="00D10846">
        <w:t>write or retrieve data, we must use DynamoDB own</w:t>
      </w:r>
      <w:r w:rsidR="0042742F">
        <w:t xml:space="preserve"> language</w:t>
      </w:r>
      <w:r w:rsidR="00D10846">
        <w:t xml:space="preserve">, which is </w:t>
      </w:r>
      <w:r w:rsidR="00AD7F87">
        <w:t>n</w:t>
      </w:r>
      <w:r w:rsidR="0042742F">
        <w:t>o SQL-like.</w:t>
      </w:r>
    </w:p>
    <w:p w14:paraId="15F24FE5" w14:textId="5508E3C5" w:rsidR="00660241" w:rsidRDefault="00660241" w:rsidP="00660241">
      <w:pPr>
        <w:pStyle w:val="Heading4"/>
      </w:pPr>
      <w:r>
        <w:lastRenderedPageBreak/>
        <w:t>Indexes</w:t>
      </w:r>
    </w:p>
    <w:p w14:paraId="74911D8E" w14:textId="3F80DEC1" w:rsidR="0042742F" w:rsidRDefault="00E16651" w:rsidP="00712A78">
      <w:r w:rsidRPr="00E16651">
        <w:t xml:space="preserve">In DynamoDB, you can create and use a secondary index for similar purposes as in RDBMS. </w:t>
      </w:r>
      <w:r w:rsidR="00531D39">
        <w:t>A</w:t>
      </w:r>
      <w:r w:rsidRPr="00E16651">
        <w:t xml:space="preserve"> secondary index</w:t>
      </w:r>
      <w:r w:rsidR="00531D39">
        <w:t xml:space="preserve"> </w:t>
      </w:r>
      <w:r w:rsidR="005B6B7F">
        <w:t>has</w:t>
      </w:r>
      <w:r w:rsidRPr="00E16651">
        <w:t xml:space="preserve"> key attributes</w:t>
      </w:r>
      <w:r w:rsidR="00531D39">
        <w:t>, defined when the index is created.</w:t>
      </w:r>
    </w:p>
    <w:p w14:paraId="546FA914" w14:textId="69284F90" w:rsidR="00E16651" w:rsidRDefault="00E16651" w:rsidP="00712A78">
      <w:r w:rsidRPr="00E16651">
        <w:t>DynamoDB does not have a query optimi</w:t>
      </w:r>
      <w:r w:rsidR="00B00545">
        <w:t>s</w:t>
      </w:r>
      <w:r w:rsidRPr="00E16651">
        <w:t>er, so a secondary index is only used when querying or scanning.</w:t>
      </w:r>
    </w:p>
    <w:p w14:paraId="691837D8" w14:textId="2BE04EF5" w:rsidR="009A239C" w:rsidRDefault="009A239C" w:rsidP="001739D7">
      <w:pPr>
        <w:pStyle w:val="Heading4"/>
      </w:pPr>
      <w:r>
        <w:t>Replication</w:t>
      </w:r>
    </w:p>
    <w:p w14:paraId="7DBC0327" w14:textId="470217CC" w:rsidR="009A239C" w:rsidRDefault="009A239C" w:rsidP="009A239C">
      <w:r>
        <w:t>AWS provides a cross-region replication solution based on an open</w:t>
      </w:r>
      <w:r w:rsidR="00B00545">
        <w:t>-</w:t>
      </w:r>
      <w:r>
        <w:t>source command</w:t>
      </w:r>
      <w:r w:rsidR="00B00545">
        <w:t>-</w:t>
      </w:r>
      <w:r>
        <w:t>line tool</w:t>
      </w:r>
      <w:r w:rsidR="00CA2388">
        <w:t>. Detailed information</w:t>
      </w:r>
      <w:r w:rsidR="00E52F30">
        <w:t xml:space="preserve"> is </w:t>
      </w:r>
      <w:hyperlink r:id="rId13" w:history="1">
        <w:r w:rsidR="00E52F30" w:rsidRPr="009A239C">
          <w:rPr>
            <w:rStyle w:val="Hyperlink"/>
          </w:rPr>
          <w:t>on GitHub</w:t>
        </w:r>
      </w:hyperlink>
      <w:r w:rsidR="00E52F30">
        <w:rPr>
          <w:rStyle w:val="Hyperlink"/>
        </w:rPr>
        <w:t>.</w:t>
      </w:r>
    </w:p>
    <w:p w14:paraId="5741DC6D" w14:textId="5E3C23AF" w:rsidR="009A239C" w:rsidRDefault="009A239C" w:rsidP="009A239C">
      <w:r>
        <w:t>The DynamoDB cross-region replication solution uses the Amazon DynamoDB Cross-Region Replication Library. This library uses DynamoDB Streams to sync DynamoDB tables across multiple regions in near real</w:t>
      </w:r>
      <w:r w:rsidR="00B00545">
        <w:t>-</w:t>
      </w:r>
      <w:r>
        <w:t>time.</w:t>
      </w:r>
      <w:r w:rsidR="008832EF">
        <w:t xml:space="preserve"> </w:t>
      </w:r>
      <w:r>
        <w:t xml:space="preserve">When a DynamoDB table </w:t>
      </w:r>
      <w:r w:rsidR="00C8266C">
        <w:t xml:space="preserve">is written </w:t>
      </w:r>
      <w:r>
        <w:t xml:space="preserve">in one region, those changes are automatically propagated by the Cross-Region Replication Library to </w:t>
      </w:r>
      <w:r w:rsidR="00C8266C">
        <w:t xml:space="preserve">all </w:t>
      </w:r>
      <w:r>
        <w:t>tables in other regions.</w:t>
      </w:r>
    </w:p>
    <w:p w14:paraId="64E0556D" w14:textId="50BD37A4" w:rsidR="001739D7" w:rsidRDefault="001739D7" w:rsidP="001739D7">
      <w:pPr>
        <w:pStyle w:val="Heading4"/>
      </w:pPr>
      <w:r>
        <w:t>Support</w:t>
      </w:r>
    </w:p>
    <w:p w14:paraId="4A8FEDE3" w14:textId="254162BD" w:rsidR="00387C99" w:rsidRDefault="00387C99" w:rsidP="009A239C">
      <w:r w:rsidRPr="00387C99">
        <w:t>Amazon provides support via the Community Support Forum, ServerFault, and StackOverflow. Enterprise support is also available.</w:t>
      </w:r>
    </w:p>
    <w:p w14:paraId="5647CE5F" w14:textId="77777777" w:rsidR="001739D7" w:rsidRDefault="00712A78" w:rsidP="001739D7">
      <w:pPr>
        <w:pStyle w:val="Heading4"/>
      </w:pPr>
      <w:r>
        <w:t>Supported languages</w:t>
      </w:r>
    </w:p>
    <w:p w14:paraId="6CACC5E5" w14:textId="273C7B02" w:rsidR="00712A78" w:rsidRDefault="00712A78" w:rsidP="00712A78">
      <w:r w:rsidRPr="00712A78">
        <w:t>Java, JavaScript, Swift, Node.js, .NET, PHP, Python</w:t>
      </w:r>
      <w:r w:rsidR="001739D7">
        <w:t>.</w:t>
      </w:r>
    </w:p>
    <w:p w14:paraId="23D0AD4F" w14:textId="7C64FE9A" w:rsidR="00712A78" w:rsidRDefault="00DF7B71" w:rsidP="006F251A">
      <w:pPr>
        <w:pStyle w:val="Heading3"/>
      </w:pPr>
      <w:bookmarkStart w:id="7" w:name="_Comparative_Summary_of"/>
      <w:bookmarkEnd w:id="7"/>
      <w:r>
        <w:t>Comparative Summary</w:t>
      </w:r>
      <w:r w:rsidR="009D2C5E">
        <w:t xml:space="preserve"> of the Three Databases</w:t>
      </w:r>
    </w:p>
    <w:tbl>
      <w:tblPr>
        <w:tblStyle w:val="GridTable5Dark-Accent6"/>
        <w:tblW w:w="5000" w:type="pct"/>
        <w:jc w:val="center"/>
        <w:tblLook w:val="04A0" w:firstRow="1" w:lastRow="0" w:firstColumn="1" w:lastColumn="0" w:noHBand="0" w:noVBand="1"/>
      </w:tblPr>
      <w:tblGrid>
        <w:gridCol w:w="1478"/>
        <w:gridCol w:w="2627"/>
        <w:gridCol w:w="2552"/>
        <w:gridCol w:w="2359"/>
      </w:tblGrid>
      <w:tr w:rsidR="00712A78" w14:paraId="1210366E" w14:textId="039660BE" w:rsidTr="0064436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820" w:type="pct"/>
            <w:shd w:val="clear" w:color="auto" w:fill="auto"/>
          </w:tcPr>
          <w:p w14:paraId="237EDB73" w14:textId="77777777" w:rsidR="00712A78" w:rsidRDefault="00712A78" w:rsidP="00644369">
            <w:pPr>
              <w:jc w:val="center"/>
            </w:pPr>
          </w:p>
        </w:tc>
        <w:tc>
          <w:tcPr>
            <w:tcW w:w="1457" w:type="pct"/>
          </w:tcPr>
          <w:p w14:paraId="54B5A238" w14:textId="77777777" w:rsidR="00712A78" w:rsidRDefault="00712A78" w:rsidP="00644369">
            <w:pPr>
              <w:jc w:val="center"/>
              <w:cnfStyle w:val="100000000000" w:firstRow="1" w:lastRow="0" w:firstColumn="0" w:lastColumn="0" w:oddVBand="0" w:evenVBand="0" w:oddHBand="0" w:evenHBand="0" w:firstRowFirstColumn="0" w:firstRowLastColumn="0" w:lastRowFirstColumn="0" w:lastRowLastColumn="0"/>
            </w:pPr>
            <w:r>
              <w:t>MongoDB</w:t>
            </w:r>
          </w:p>
        </w:tc>
        <w:tc>
          <w:tcPr>
            <w:tcW w:w="1415" w:type="pct"/>
          </w:tcPr>
          <w:p w14:paraId="571D1735" w14:textId="77777777" w:rsidR="00712A78" w:rsidRDefault="00712A78" w:rsidP="00644369">
            <w:pPr>
              <w:jc w:val="center"/>
              <w:cnfStyle w:val="100000000000" w:firstRow="1" w:lastRow="0" w:firstColumn="0" w:lastColumn="0" w:oddVBand="0" w:evenVBand="0" w:oddHBand="0" w:evenHBand="0" w:firstRowFirstColumn="0" w:firstRowLastColumn="0" w:lastRowFirstColumn="0" w:lastRowLastColumn="0"/>
            </w:pPr>
            <w:r>
              <w:t>Cassandra</w:t>
            </w:r>
          </w:p>
        </w:tc>
        <w:tc>
          <w:tcPr>
            <w:tcW w:w="1308" w:type="pct"/>
          </w:tcPr>
          <w:p w14:paraId="3B0A115F" w14:textId="2871EDF6" w:rsidR="00712A78" w:rsidRDefault="00712A78" w:rsidP="00644369">
            <w:pPr>
              <w:jc w:val="center"/>
              <w:cnfStyle w:val="100000000000" w:firstRow="1" w:lastRow="0" w:firstColumn="0" w:lastColumn="0" w:oddVBand="0" w:evenVBand="0" w:oddHBand="0" w:evenHBand="0" w:firstRowFirstColumn="0" w:firstRowLastColumn="0" w:lastRowFirstColumn="0" w:lastRowLastColumn="0"/>
            </w:pPr>
            <w:r>
              <w:t>AWS DynamoDB</w:t>
            </w:r>
          </w:p>
        </w:tc>
      </w:tr>
      <w:tr w:rsidR="00712A78" w14:paraId="12CE76BC" w14:textId="0C4933C5"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1304DC33" w14:textId="77777777" w:rsidR="00712A78" w:rsidRDefault="00712A78" w:rsidP="00644369">
            <w:pPr>
              <w:jc w:val="left"/>
            </w:pPr>
            <w:r>
              <w:t>Data Model</w:t>
            </w:r>
          </w:p>
        </w:tc>
        <w:tc>
          <w:tcPr>
            <w:tcW w:w="1457" w:type="pct"/>
          </w:tcPr>
          <w:p w14:paraId="3C8059E2" w14:textId="77777777" w:rsid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 xml:space="preserve">Rich data model - </w:t>
            </w:r>
            <w:r w:rsidRPr="00F305E6">
              <w:t>can easily represent any object structure</w:t>
            </w:r>
          </w:p>
        </w:tc>
        <w:tc>
          <w:tcPr>
            <w:tcW w:w="1415" w:type="pct"/>
          </w:tcPr>
          <w:p w14:paraId="23050646" w14:textId="77777777" w:rsid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F</w:t>
            </w:r>
            <w:r w:rsidRPr="00F305E6">
              <w:t>airly traditional table structure</w:t>
            </w:r>
          </w:p>
        </w:tc>
        <w:tc>
          <w:tcPr>
            <w:tcW w:w="1308" w:type="pct"/>
          </w:tcPr>
          <w:p w14:paraId="6F53C044" w14:textId="476C1552" w:rsidR="00712A78" w:rsidRDefault="00C14085" w:rsidP="00644369">
            <w:pPr>
              <w:jc w:val="left"/>
              <w:cnfStyle w:val="000000100000" w:firstRow="0" w:lastRow="0" w:firstColumn="0" w:lastColumn="0" w:oddVBand="0" w:evenVBand="0" w:oddHBand="1" w:evenHBand="0" w:firstRowFirstColumn="0" w:firstRowLastColumn="0" w:lastRowFirstColumn="0" w:lastRowLastColumn="0"/>
            </w:pPr>
            <w:r>
              <w:t>Not so traditional table structure</w:t>
            </w:r>
          </w:p>
        </w:tc>
      </w:tr>
      <w:tr w:rsidR="00712A78" w14:paraId="4FCAA972" w14:textId="7B03D747" w:rsidTr="00644369">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15ADD2D5" w14:textId="77777777" w:rsidR="00712A78" w:rsidRDefault="00712A78" w:rsidP="00644369">
            <w:pPr>
              <w:jc w:val="left"/>
            </w:pPr>
            <w:r>
              <w:t>Data Storage</w:t>
            </w:r>
          </w:p>
        </w:tc>
        <w:tc>
          <w:tcPr>
            <w:tcW w:w="1457" w:type="pct"/>
          </w:tcPr>
          <w:p w14:paraId="487DE243" w14:textId="34CB2384" w:rsidR="00712A78" w:rsidRDefault="00101BDD" w:rsidP="00644369">
            <w:pPr>
              <w:jc w:val="left"/>
              <w:cnfStyle w:val="000000000000" w:firstRow="0" w:lastRow="0" w:firstColumn="0" w:lastColumn="0" w:oddVBand="0" w:evenVBand="0" w:oddHBand="0" w:evenHBand="0" w:firstRowFirstColumn="0" w:firstRowLastColumn="0" w:lastRowFirstColumn="0" w:lastRowLastColumn="0"/>
            </w:pPr>
            <w:r>
              <w:t>Documents</w:t>
            </w:r>
          </w:p>
        </w:tc>
        <w:tc>
          <w:tcPr>
            <w:tcW w:w="1415" w:type="pct"/>
          </w:tcPr>
          <w:p w14:paraId="205DF69D" w14:textId="701E483B" w:rsidR="00712A78" w:rsidRDefault="00101BDD" w:rsidP="00644369">
            <w:pPr>
              <w:jc w:val="left"/>
              <w:cnfStyle w:val="000000000000" w:firstRow="0" w:lastRow="0" w:firstColumn="0" w:lastColumn="0" w:oddVBand="0" w:evenVBand="0" w:oddHBand="0" w:evenHBand="0" w:firstRowFirstColumn="0" w:firstRowLastColumn="0" w:lastRowFirstColumn="0" w:lastRowLastColumn="0"/>
            </w:pPr>
            <w:r>
              <w:t>Flexible wide-column</w:t>
            </w:r>
          </w:p>
        </w:tc>
        <w:tc>
          <w:tcPr>
            <w:tcW w:w="1308" w:type="pct"/>
          </w:tcPr>
          <w:p w14:paraId="5D66B242" w14:textId="5DF4C004" w:rsidR="00712A78" w:rsidRDefault="00E16651" w:rsidP="00644369">
            <w:pPr>
              <w:jc w:val="left"/>
              <w:cnfStyle w:val="000000000000" w:firstRow="0" w:lastRow="0" w:firstColumn="0" w:lastColumn="0" w:oddVBand="0" w:evenVBand="0" w:oddHBand="0" w:evenHBand="0" w:firstRowFirstColumn="0" w:firstRowLastColumn="0" w:lastRowFirstColumn="0" w:lastRowLastColumn="0"/>
            </w:pPr>
            <w:r>
              <w:t>Table structure</w:t>
            </w:r>
          </w:p>
        </w:tc>
      </w:tr>
      <w:tr w:rsidR="00712A78" w14:paraId="3BF5A80A" w14:textId="47D1645E"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2CD34E09" w14:textId="77777777" w:rsidR="00712A78" w:rsidRDefault="00712A78" w:rsidP="00644369">
            <w:pPr>
              <w:jc w:val="left"/>
            </w:pPr>
            <w:r>
              <w:t>Secondary indexes</w:t>
            </w:r>
          </w:p>
        </w:tc>
        <w:tc>
          <w:tcPr>
            <w:tcW w:w="1457" w:type="pct"/>
          </w:tcPr>
          <w:p w14:paraId="41657E05" w14:textId="77777777" w:rsidR="00712A78" w:rsidRPr="00F305E6" w:rsidRDefault="00712A78" w:rsidP="00644369">
            <w:pPr>
              <w:jc w:val="left"/>
              <w:cnfStyle w:val="000000100000" w:firstRow="0" w:lastRow="0" w:firstColumn="0" w:lastColumn="0" w:oddVBand="0" w:evenVBand="0" w:oddHBand="1" w:evenHBand="0" w:firstRowFirstColumn="0" w:firstRowLastColumn="0" w:lastRowFirstColumn="0" w:lastRowLastColumn="0"/>
            </w:pPr>
            <w:r>
              <w:t>First-class construct</w:t>
            </w:r>
          </w:p>
        </w:tc>
        <w:tc>
          <w:tcPr>
            <w:tcW w:w="1415" w:type="pct"/>
          </w:tcPr>
          <w:p w14:paraId="6DA05BFB" w14:textId="77777777" w:rsid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Cursory support. You better query on primary keys</w:t>
            </w:r>
          </w:p>
        </w:tc>
        <w:tc>
          <w:tcPr>
            <w:tcW w:w="1308" w:type="pct"/>
          </w:tcPr>
          <w:p w14:paraId="4704548C" w14:textId="18FF4482" w:rsidR="00712A78" w:rsidRDefault="00E16651" w:rsidP="00644369">
            <w:pPr>
              <w:jc w:val="left"/>
              <w:cnfStyle w:val="000000100000" w:firstRow="0" w:lastRow="0" w:firstColumn="0" w:lastColumn="0" w:oddVBand="0" w:evenVBand="0" w:oddHBand="1" w:evenHBand="0" w:firstRowFirstColumn="0" w:firstRowLastColumn="0" w:lastRowFirstColumn="0" w:lastRowLastColumn="0"/>
            </w:pPr>
            <w:r>
              <w:t>No optimiser. Secondary indexes only used when querying or scanning</w:t>
            </w:r>
          </w:p>
        </w:tc>
      </w:tr>
      <w:tr w:rsidR="00D457B8" w14:paraId="53B3518B" w14:textId="77777777" w:rsidTr="00644369">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3809DA47" w14:textId="54EDE8C5" w:rsidR="00D457B8" w:rsidRDefault="00D00ACC" w:rsidP="00644369">
            <w:pPr>
              <w:jc w:val="left"/>
            </w:pPr>
            <w:r>
              <w:t>Scalability</w:t>
            </w:r>
          </w:p>
        </w:tc>
        <w:tc>
          <w:tcPr>
            <w:tcW w:w="1457" w:type="pct"/>
          </w:tcPr>
          <w:p w14:paraId="6D07B28D" w14:textId="75F3E11B" w:rsidR="00D457B8" w:rsidRDefault="0019169E" w:rsidP="00644369">
            <w:pPr>
              <w:jc w:val="left"/>
              <w:cnfStyle w:val="000000000000" w:firstRow="0" w:lastRow="0" w:firstColumn="0" w:lastColumn="0" w:oddVBand="0" w:evenVBand="0" w:oddHBand="0" w:evenHBand="0" w:firstRowFirstColumn="0" w:firstRowLastColumn="0" w:lastRowFirstColumn="0" w:lastRowLastColumn="0"/>
            </w:pPr>
            <w:r>
              <w:t xml:space="preserve">Requires </w:t>
            </w:r>
            <w:r w:rsidR="00BD6914">
              <w:t>some work</w:t>
            </w:r>
          </w:p>
        </w:tc>
        <w:tc>
          <w:tcPr>
            <w:tcW w:w="1415" w:type="pct"/>
          </w:tcPr>
          <w:p w14:paraId="5B59C67A" w14:textId="31D0D30B" w:rsidR="00D457B8" w:rsidRDefault="0019169E" w:rsidP="00644369">
            <w:pPr>
              <w:jc w:val="left"/>
              <w:cnfStyle w:val="000000000000" w:firstRow="0" w:lastRow="0" w:firstColumn="0" w:lastColumn="0" w:oddVBand="0" w:evenVBand="0" w:oddHBand="0" w:evenHBand="0" w:firstRowFirstColumn="0" w:firstRowLastColumn="0" w:lastRowFirstColumn="0" w:lastRowLastColumn="0"/>
            </w:pPr>
            <w:r>
              <w:t>Easy and reliable</w:t>
            </w:r>
          </w:p>
        </w:tc>
        <w:tc>
          <w:tcPr>
            <w:tcW w:w="1308" w:type="pct"/>
          </w:tcPr>
          <w:p w14:paraId="1E202EE2" w14:textId="77777777" w:rsidR="00D457B8" w:rsidRPr="009A239C" w:rsidRDefault="00D457B8" w:rsidP="00644369">
            <w:pPr>
              <w:jc w:val="left"/>
              <w:cnfStyle w:val="000000000000" w:firstRow="0" w:lastRow="0" w:firstColumn="0" w:lastColumn="0" w:oddVBand="0" w:evenVBand="0" w:oddHBand="0" w:evenHBand="0" w:firstRowFirstColumn="0" w:firstRowLastColumn="0" w:lastRowFirstColumn="0" w:lastRowLastColumn="0"/>
            </w:pPr>
          </w:p>
        </w:tc>
      </w:tr>
      <w:tr w:rsidR="00712A78" w14:paraId="74FD6552" w14:textId="0C2C5601"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5A3C6B36" w14:textId="77777777" w:rsidR="00712A78" w:rsidRDefault="00712A78" w:rsidP="00644369">
            <w:pPr>
              <w:jc w:val="left"/>
            </w:pPr>
            <w:r>
              <w:t>Replication</w:t>
            </w:r>
          </w:p>
        </w:tc>
        <w:tc>
          <w:tcPr>
            <w:tcW w:w="1457" w:type="pct"/>
          </w:tcPr>
          <w:p w14:paraId="5AE9DFD1" w14:textId="4926A919" w:rsidR="00712A78" w:rsidRDefault="00F51401" w:rsidP="00644369">
            <w:pPr>
              <w:jc w:val="left"/>
              <w:cnfStyle w:val="000000100000" w:firstRow="0" w:lastRow="0" w:firstColumn="0" w:lastColumn="0" w:oddVBand="0" w:evenVBand="0" w:oddHBand="1" w:evenHBand="0" w:firstRowFirstColumn="0" w:firstRowLastColumn="0" w:lastRowFirstColumn="0" w:lastRowLastColumn="0"/>
            </w:pPr>
            <w:r>
              <w:t>B</w:t>
            </w:r>
            <w:r w:rsidR="00712A78">
              <w:t>uilt-in replication</w:t>
            </w:r>
            <w:r>
              <w:t xml:space="preserve">. </w:t>
            </w:r>
            <w:r w:rsidR="00031FAB">
              <w:t>A f</w:t>
            </w:r>
            <w:r>
              <w:t>air</w:t>
            </w:r>
            <w:r w:rsidR="0017184A">
              <w:t xml:space="preserve"> amount of work to setup</w:t>
            </w:r>
          </w:p>
        </w:tc>
        <w:tc>
          <w:tcPr>
            <w:tcW w:w="1415" w:type="pct"/>
          </w:tcPr>
          <w:p w14:paraId="593C2FAA" w14:textId="56D2E30B" w:rsidR="00712A78" w:rsidRDefault="00AD185A" w:rsidP="00644369">
            <w:pPr>
              <w:jc w:val="left"/>
              <w:cnfStyle w:val="000000100000" w:firstRow="0" w:lastRow="0" w:firstColumn="0" w:lastColumn="0" w:oddVBand="0" w:evenVBand="0" w:oddHBand="1" w:evenHBand="0" w:firstRowFirstColumn="0" w:firstRowLastColumn="0" w:lastRowFirstColumn="0" w:lastRowLastColumn="0"/>
            </w:pPr>
            <w:r>
              <w:t>B</w:t>
            </w:r>
            <w:r w:rsidR="00712A78">
              <w:t>uilt-in</w:t>
            </w:r>
            <w:r>
              <w:t xml:space="preserve"> replication</w:t>
            </w:r>
            <w:r w:rsidR="0017184A">
              <w:t xml:space="preserve">. Minimum </w:t>
            </w:r>
            <w:r w:rsidR="00712A78">
              <w:t>set up</w:t>
            </w:r>
          </w:p>
        </w:tc>
        <w:tc>
          <w:tcPr>
            <w:tcW w:w="1308" w:type="pct"/>
          </w:tcPr>
          <w:p w14:paraId="1BEC215C" w14:textId="40D60797" w:rsidR="00712A78" w:rsidRDefault="0017184A" w:rsidP="00644369">
            <w:pPr>
              <w:jc w:val="left"/>
              <w:cnfStyle w:val="000000100000" w:firstRow="0" w:lastRow="0" w:firstColumn="0" w:lastColumn="0" w:oddVBand="0" w:evenVBand="0" w:oddHBand="1" w:evenHBand="0" w:firstRowFirstColumn="0" w:firstRowLastColumn="0" w:lastRowFirstColumn="0" w:lastRowLastColumn="0"/>
            </w:pPr>
            <w:r>
              <w:t>C</w:t>
            </w:r>
            <w:r w:rsidR="009A239C" w:rsidRPr="009A239C">
              <w:t>ross-region replication solution</w:t>
            </w:r>
            <w:r>
              <w:t xml:space="preserve"> </w:t>
            </w:r>
            <w:r w:rsidRPr="0017184A">
              <w:t>based on an open</w:t>
            </w:r>
            <w:r w:rsidR="00031FAB">
              <w:t>-</w:t>
            </w:r>
            <w:r w:rsidRPr="0017184A">
              <w:t>source command</w:t>
            </w:r>
            <w:r w:rsidR="00031FAB">
              <w:t>-</w:t>
            </w:r>
            <w:r w:rsidRPr="0017184A">
              <w:t>line tool</w:t>
            </w:r>
          </w:p>
        </w:tc>
      </w:tr>
      <w:tr w:rsidR="00712A78" w14:paraId="0CB4BD3B" w14:textId="4CC8745A" w:rsidTr="00644369">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3824EF74" w14:textId="77777777" w:rsidR="00712A78" w:rsidRDefault="00712A78" w:rsidP="00644369">
            <w:pPr>
              <w:jc w:val="left"/>
            </w:pPr>
            <w:r>
              <w:t>Write Scalability</w:t>
            </w:r>
          </w:p>
        </w:tc>
        <w:tc>
          <w:tcPr>
            <w:tcW w:w="1457" w:type="pct"/>
          </w:tcPr>
          <w:p w14:paraId="7C0307EF" w14:textId="4FD31A90" w:rsidR="00712A78" w:rsidRDefault="00A07660" w:rsidP="00644369">
            <w:pPr>
              <w:jc w:val="left"/>
              <w:cnfStyle w:val="000000000000" w:firstRow="0" w:lastRow="0" w:firstColumn="0" w:lastColumn="0" w:oddVBand="0" w:evenVBand="0" w:oddHBand="0" w:evenHBand="0" w:firstRowFirstColumn="0" w:firstRowLastColumn="0" w:lastRowFirstColumn="0" w:lastRowLastColumn="0"/>
            </w:pPr>
            <w:r>
              <w:t>W</w:t>
            </w:r>
            <w:r w:rsidR="00712A78" w:rsidRPr="00C31337">
              <w:t>rites only on the primary</w:t>
            </w:r>
            <w:r w:rsidR="00712A78">
              <w:t xml:space="preserve"> master node</w:t>
            </w:r>
          </w:p>
        </w:tc>
        <w:tc>
          <w:tcPr>
            <w:tcW w:w="1415" w:type="pct"/>
          </w:tcPr>
          <w:p w14:paraId="1B545104" w14:textId="0307853F" w:rsidR="00712A78" w:rsidRDefault="00A07660" w:rsidP="00644369">
            <w:pPr>
              <w:jc w:val="left"/>
              <w:cnfStyle w:val="000000000000" w:firstRow="0" w:lastRow="0" w:firstColumn="0" w:lastColumn="0" w:oddVBand="0" w:evenVBand="0" w:oddHBand="0" w:evenHBand="0" w:firstRowFirstColumn="0" w:firstRowLastColumn="0" w:lastRowFirstColumn="0" w:lastRowLastColumn="0"/>
            </w:pPr>
            <w:r>
              <w:t>W</w:t>
            </w:r>
            <w:r w:rsidR="00712A78" w:rsidRPr="00C31337">
              <w:t>rites on any server</w:t>
            </w:r>
          </w:p>
        </w:tc>
        <w:tc>
          <w:tcPr>
            <w:tcW w:w="1308" w:type="pct"/>
          </w:tcPr>
          <w:p w14:paraId="412487CC" w14:textId="77777777" w:rsidR="00712A78" w:rsidRDefault="00712A78" w:rsidP="00644369">
            <w:pPr>
              <w:jc w:val="left"/>
              <w:cnfStyle w:val="000000000000" w:firstRow="0" w:lastRow="0" w:firstColumn="0" w:lastColumn="0" w:oddVBand="0" w:evenVBand="0" w:oddHBand="0" w:evenHBand="0" w:firstRowFirstColumn="0" w:firstRowLastColumn="0" w:lastRowFirstColumn="0" w:lastRowLastColumn="0"/>
            </w:pPr>
          </w:p>
        </w:tc>
      </w:tr>
      <w:tr w:rsidR="00712A78" w14:paraId="5F13E03D" w14:textId="317A748D"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0CCC2B72" w14:textId="77777777" w:rsidR="00712A78" w:rsidRDefault="00712A78" w:rsidP="00644369">
            <w:pPr>
              <w:jc w:val="left"/>
            </w:pPr>
            <w:r>
              <w:t>Native Aggregation</w:t>
            </w:r>
          </w:p>
        </w:tc>
        <w:tc>
          <w:tcPr>
            <w:tcW w:w="1457" w:type="pct"/>
          </w:tcPr>
          <w:p w14:paraId="0FAB71EF" w14:textId="28A54697" w:rsidR="00712A78" w:rsidRDefault="00AD185A" w:rsidP="00644369">
            <w:pPr>
              <w:jc w:val="left"/>
              <w:cnfStyle w:val="000000100000" w:firstRow="0" w:lastRow="0" w:firstColumn="0" w:lastColumn="0" w:oddVBand="0" w:evenVBand="0" w:oddHBand="1" w:evenHBand="0" w:firstRowFirstColumn="0" w:firstRowLastColumn="0" w:lastRowFirstColumn="0" w:lastRowLastColumn="0"/>
            </w:pPr>
            <w:r>
              <w:t>B</w:t>
            </w:r>
            <w:r w:rsidR="00712A78" w:rsidRPr="00C11B06">
              <w:t xml:space="preserve">uilt-in </w:t>
            </w:r>
            <w:r>
              <w:t>a</w:t>
            </w:r>
            <w:r w:rsidR="00712A78" w:rsidRPr="00C11B06">
              <w:t>ggregation framework to run an ETL pipeline</w:t>
            </w:r>
          </w:p>
        </w:tc>
        <w:tc>
          <w:tcPr>
            <w:tcW w:w="1415" w:type="pct"/>
          </w:tcPr>
          <w:p w14:paraId="3F3E962C" w14:textId="5DBC8216" w:rsidR="00712A78" w:rsidRDefault="00015FED" w:rsidP="00644369">
            <w:pPr>
              <w:jc w:val="left"/>
              <w:cnfStyle w:val="000000100000" w:firstRow="0" w:lastRow="0" w:firstColumn="0" w:lastColumn="0" w:oddVBand="0" w:evenVBand="0" w:oddHBand="1" w:evenHBand="0" w:firstRowFirstColumn="0" w:firstRowLastColumn="0" w:lastRowFirstColumn="0" w:lastRowLastColumn="0"/>
            </w:pPr>
            <w:r>
              <w:t>N</w:t>
            </w:r>
            <w:r w:rsidR="00712A78" w:rsidRPr="00C11B06">
              <w:t xml:space="preserve">ot </w:t>
            </w:r>
            <w:r w:rsidR="00031FAB">
              <w:t>integrated</w:t>
            </w:r>
            <w:r w:rsidR="00712A78" w:rsidRPr="00C11B06">
              <w:t xml:space="preserve"> aggregation framework. External tools like Hadoop, Spark are used</w:t>
            </w:r>
          </w:p>
        </w:tc>
        <w:tc>
          <w:tcPr>
            <w:tcW w:w="1308" w:type="pct"/>
          </w:tcPr>
          <w:p w14:paraId="41D61E16" w14:textId="77777777" w:rsidR="00712A78" w:rsidRPr="00C11B06" w:rsidRDefault="00712A78" w:rsidP="00644369">
            <w:pPr>
              <w:jc w:val="left"/>
              <w:cnfStyle w:val="000000100000" w:firstRow="0" w:lastRow="0" w:firstColumn="0" w:lastColumn="0" w:oddVBand="0" w:evenVBand="0" w:oddHBand="1" w:evenHBand="0" w:firstRowFirstColumn="0" w:firstRowLastColumn="0" w:lastRowFirstColumn="0" w:lastRowLastColumn="0"/>
            </w:pPr>
          </w:p>
        </w:tc>
      </w:tr>
      <w:tr w:rsidR="00712A78" w14:paraId="0E4A0236" w14:textId="4E4D1C2A" w:rsidTr="00644369">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188E5E3A" w14:textId="77777777" w:rsidR="00712A78" w:rsidRDefault="00712A78" w:rsidP="00644369">
            <w:pPr>
              <w:jc w:val="left"/>
            </w:pPr>
            <w:r>
              <w:t>Syntax</w:t>
            </w:r>
          </w:p>
        </w:tc>
        <w:tc>
          <w:tcPr>
            <w:tcW w:w="1457" w:type="pct"/>
          </w:tcPr>
          <w:p w14:paraId="28C19749" w14:textId="79F2559D" w:rsidR="00712A78" w:rsidRDefault="00834765" w:rsidP="00644369">
            <w:pPr>
              <w:jc w:val="left"/>
              <w:cnfStyle w:val="000000000000" w:firstRow="0" w:lastRow="0" w:firstColumn="0" w:lastColumn="0" w:oddVBand="0" w:evenVBand="0" w:oddHBand="0" w:evenHBand="0" w:firstRowFirstColumn="0" w:firstRowLastColumn="0" w:lastRowFirstColumn="0" w:lastRowLastColumn="0"/>
            </w:pPr>
            <w:r>
              <w:t>MongoDB language is very different from SQL – Free tools to translate code.</w:t>
            </w:r>
          </w:p>
        </w:tc>
        <w:tc>
          <w:tcPr>
            <w:tcW w:w="1415" w:type="pct"/>
          </w:tcPr>
          <w:p w14:paraId="25D5988C" w14:textId="1EC08636" w:rsidR="00712A78" w:rsidRDefault="00834765" w:rsidP="00644369">
            <w:pPr>
              <w:jc w:val="left"/>
              <w:cnfStyle w:val="000000000000" w:firstRow="0" w:lastRow="0" w:firstColumn="0" w:lastColumn="0" w:oddVBand="0" w:evenVBand="0" w:oddHBand="0" w:evenHBand="0" w:firstRowFirstColumn="0" w:firstRowLastColumn="0" w:lastRowFirstColumn="0" w:lastRowLastColumn="0"/>
            </w:pPr>
            <w:r>
              <w:t>CQL is very similar to SQL</w:t>
            </w:r>
          </w:p>
        </w:tc>
        <w:tc>
          <w:tcPr>
            <w:tcW w:w="1308" w:type="pct"/>
          </w:tcPr>
          <w:p w14:paraId="7F3E5FDB" w14:textId="43BC14D8" w:rsidR="00712A78" w:rsidRDefault="00E16651" w:rsidP="00644369">
            <w:pPr>
              <w:jc w:val="left"/>
              <w:cnfStyle w:val="000000000000" w:firstRow="0" w:lastRow="0" w:firstColumn="0" w:lastColumn="0" w:oddVBand="0" w:evenVBand="0" w:oddHBand="0" w:evenHBand="0" w:firstRowFirstColumn="0" w:firstRowLastColumn="0" w:lastRowFirstColumn="0" w:lastRowLastColumn="0"/>
            </w:pPr>
            <w:r>
              <w:t xml:space="preserve">AWS DynamoDB language is very different </w:t>
            </w:r>
            <w:r w:rsidR="00834765">
              <w:t>from</w:t>
            </w:r>
            <w:r>
              <w:t xml:space="preserve"> SQL</w:t>
            </w:r>
          </w:p>
        </w:tc>
      </w:tr>
      <w:tr w:rsidR="00712A78" w14:paraId="2DCEEA2D" w14:textId="16F04448"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484392CE" w14:textId="77777777" w:rsidR="00712A78" w:rsidRDefault="00712A78" w:rsidP="00644369">
            <w:pPr>
              <w:jc w:val="left"/>
            </w:pPr>
            <w:r>
              <w:t>Support</w:t>
            </w:r>
          </w:p>
        </w:tc>
        <w:tc>
          <w:tcPr>
            <w:tcW w:w="1457" w:type="pct"/>
          </w:tcPr>
          <w:p w14:paraId="6363C3B9" w14:textId="55502758" w:rsidR="00712A78" w:rsidRDefault="003E29DA" w:rsidP="00644369">
            <w:pPr>
              <w:jc w:val="left"/>
              <w:cnfStyle w:val="000000100000" w:firstRow="0" w:lastRow="0" w:firstColumn="0" w:lastColumn="0" w:oddVBand="0" w:evenVBand="0" w:oddHBand="1" w:evenHBand="0" w:firstRowFirstColumn="0" w:firstRowLastColumn="0" w:lastRowFirstColumn="0" w:lastRowLastColumn="0"/>
            </w:pPr>
            <w:r>
              <w:t>E</w:t>
            </w:r>
            <w:r w:rsidRPr="00F305E6">
              <w:t xml:space="preserve">nterprise-grade support that provides 24 x 7 </w:t>
            </w:r>
            <w:r w:rsidRPr="00F305E6">
              <w:lastRenderedPageBreak/>
              <w:t>support along with the option for an extended lifecycle support</w:t>
            </w:r>
          </w:p>
        </w:tc>
        <w:tc>
          <w:tcPr>
            <w:tcW w:w="1415" w:type="pct"/>
          </w:tcPr>
          <w:p w14:paraId="055876B6" w14:textId="7F0232EE" w:rsidR="00712A78" w:rsidRDefault="003E29DA" w:rsidP="00644369">
            <w:pPr>
              <w:jc w:val="left"/>
              <w:cnfStyle w:val="000000100000" w:firstRow="0" w:lastRow="0" w:firstColumn="0" w:lastColumn="0" w:oddVBand="0" w:evenVBand="0" w:oddHBand="1" w:evenHBand="0" w:firstRowFirstColumn="0" w:firstRowLastColumn="0" w:lastRowFirstColumn="0" w:lastRowLastColumn="0"/>
            </w:pPr>
            <w:r w:rsidRPr="00F305E6">
              <w:lastRenderedPageBreak/>
              <w:t xml:space="preserve">Support for Cassandra comes from third-party </w:t>
            </w:r>
            <w:r w:rsidRPr="00F305E6">
              <w:lastRenderedPageBreak/>
              <w:t>companies like Datastax, URImagination, Impetus, and more</w:t>
            </w:r>
          </w:p>
        </w:tc>
        <w:tc>
          <w:tcPr>
            <w:tcW w:w="1308" w:type="pct"/>
          </w:tcPr>
          <w:p w14:paraId="1A782B0A" w14:textId="651B273E" w:rsidR="00712A78" w:rsidRDefault="00387C99" w:rsidP="00644369">
            <w:pPr>
              <w:jc w:val="left"/>
              <w:cnfStyle w:val="000000100000" w:firstRow="0" w:lastRow="0" w:firstColumn="0" w:lastColumn="0" w:oddVBand="0" w:evenVBand="0" w:oddHBand="1" w:evenHBand="0" w:firstRowFirstColumn="0" w:firstRowLastColumn="0" w:lastRowFirstColumn="0" w:lastRowLastColumn="0"/>
            </w:pPr>
            <w:r>
              <w:lastRenderedPageBreak/>
              <w:t>Enterprise support</w:t>
            </w:r>
          </w:p>
        </w:tc>
      </w:tr>
      <w:tr w:rsidR="00712A78" w14:paraId="61AAAFF3" w14:textId="0F17F0E8" w:rsidTr="00644369">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15900C9A" w14:textId="026AD32C" w:rsidR="00712A78" w:rsidRDefault="00712A78" w:rsidP="00644369">
            <w:pPr>
              <w:jc w:val="left"/>
            </w:pPr>
            <w:r>
              <w:t>Supported Languages</w:t>
            </w:r>
          </w:p>
        </w:tc>
        <w:tc>
          <w:tcPr>
            <w:tcW w:w="1457" w:type="pct"/>
          </w:tcPr>
          <w:p w14:paraId="5240212C" w14:textId="378606F8" w:rsidR="00712A78" w:rsidRPr="00F305E6" w:rsidRDefault="00712A78" w:rsidP="00644369">
            <w:pPr>
              <w:jc w:val="left"/>
              <w:cnfStyle w:val="000000000000" w:firstRow="0" w:lastRow="0" w:firstColumn="0" w:lastColumn="0" w:oddVBand="0" w:evenVBand="0" w:oddHBand="0" w:evenHBand="0" w:firstRowFirstColumn="0" w:firstRowLastColumn="0" w:lastRowFirstColumn="0" w:lastRowLastColumn="0"/>
            </w:pPr>
            <w:r w:rsidRPr="00712A78">
              <w:t>Actionscript, C, C#, C++, Clojure, ColdFusion, D, Dart, Delphi, Erlang, Go, Groovy, Haskell, Java, JavaScript, Lisp, Lua, MatLab, Perl, PHP, PowerShell, Prolog, Python, R, Ruby, Scala</w:t>
            </w:r>
            <w:r>
              <w:t>,</w:t>
            </w:r>
            <w:r w:rsidRPr="00712A78">
              <w:t xml:space="preserve"> Smalltalk</w:t>
            </w:r>
          </w:p>
        </w:tc>
        <w:tc>
          <w:tcPr>
            <w:tcW w:w="1415" w:type="pct"/>
          </w:tcPr>
          <w:p w14:paraId="01457BCA" w14:textId="77777777" w:rsidR="00712A78" w:rsidRDefault="00712A78" w:rsidP="00644369">
            <w:pPr>
              <w:jc w:val="left"/>
              <w:cnfStyle w:val="000000000000" w:firstRow="0" w:lastRow="0" w:firstColumn="0" w:lastColumn="0" w:oddVBand="0" w:evenVBand="0" w:oddHBand="0" w:evenHBand="0" w:firstRowFirstColumn="0" w:firstRowLastColumn="0" w:lastRowFirstColumn="0" w:lastRowLastColumn="0"/>
            </w:pPr>
          </w:p>
        </w:tc>
        <w:tc>
          <w:tcPr>
            <w:tcW w:w="1308" w:type="pct"/>
          </w:tcPr>
          <w:p w14:paraId="2481B8B1" w14:textId="06427C22" w:rsidR="00712A78" w:rsidRDefault="00712A78" w:rsidP="00644369">
            <w:pPr>
              <w:jc w:val="left"/>
              <w:cnfStyle w:val="000000000000" w:firstRow="0" w:lastRow="0" w:firstColumn="0" w:lastColumn="0" w:oddVBand="0" w:evenVBand="0" w:oddHBand="0" w:evenHBand="0" w:firstRowFirstColumn="0" w:firstRowLastColumn="0" w:lastRowFirstColumn="0" w:lastRowLastColumn="0"/>
            </w:pPr>
            <w:r w:rsidRPr="00712A78">
              <w:t>Java, JavaScript, Swift, Node.js, .NET, PHP, Python</w:t>
            </w:r>
          </w:p>
        </w:tc>
      </w:tr>
      <w:tr w:rsidR="00712A78" w14:paraId="6DCBC486" w14:textId="77777777"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74D95805" w14:textId="72C784C9" w:rsidR="00712A78" w:rsidRDefault="007B49F2" w:rsidP="00644369">
            <w:pPr>
              <w:jc w:val="left"/>
            </w:pPr>
            <w:r>
              <w:t>Portable to different platforms</w:t>
            </w:r>
          </w:p>
        </w:tc>
        <w:tc>
          <w:tcPr>
            <w:tcW w:w="1457" w:type="pct"/>
          </w:tcPr>
          <w:p w14:paraId="51129DB8" w14:textId="1B3D8969" w:rsidR="00712A78" w:rsidRP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Yes</w:t>
            </w:r>
          </w:p>
        </w:tc>
        <w:tc>
          <w:tcPr>
            <w:tcW w:w="1415" w:type="pct"/>
          </w:tcPr>
          <w:p w14:paraId="523976E1" w14:textId="3EEB56BE" w:rsid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Yes</w:t>
            </w:r>
          </w:p>
        </w:tc>
        <w:tc>
          <w:tcPr>
            <w:tcW w:w="1308" w:type="pct"/>
          </w:tcPr>
          <w:p w14:paraId="01928A2E" w14:textId="71A1343B" w:rsidR="00712A78" w:rsidRP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Locked up to AWS</w:t>
            </w:r>
          </w:p>
        </w:tc>
      </w:tr>
    </w:tbl>
    <w:p w14:paraId="6F0EBD3E" w14:textId="77777777" w:rsidR="00712A78" w:rsidRPr="00712A78" w:rsidRDefault="00712A78" w:rsidP="00712A78"/>
    <w:p w14:paraId="27EB7D0D" w14:textId="17F81880" w:rsidR="006F251A" w:rsidRDefault="006F251A" w:rsidP="006F251A">
      <w:pPr>
        <w:pStyle w:val="Heading3"/>
      </w:pPr>
      <w:r>
        <w:t>Conclusion</w:t>
      </w:r>
    </w:p>
    <w:p w14:paraId="03AEB78F" w14:textId="77803C04" w:rsidR="00583978" w:rsidRDefault="00583978" w:rsidP="006F251A">
      <w:r>
        <w:t>The reason to change the backend of this application is</w:t>
      </w:r>
      <w:r w:rsidR="00D854DE">
        <w:t xml:space="preserve"> to get a flexible and rich data model</w:t>
      </w:r>
      <w:r w:rsidR="0064547D">
        <w:t>. To that end, MongoDB is the better fit from my friend’s needs.</w:t>
      </w:r>
    </w:p>
    <w:p w14:paraId="0D8B4F2E" w14:textId="76435725" w:rsidR="00D96D0A" w:rsidRDefault="00D96D0A" w:rsidP="006F251A">
      <w:r>
        <w:t xml:space="preserve">Moreover, MongoDB is </w:t>
      </w:r>
      <w:r w:rsidRPr="00D96D0A">
        <w:t>based on JSON</w:t>
      </w:r>
      <w:r>
        <w:t xml:space="preserve">. This feature will </w:t>
      </w:r>
      <w:r w:rsidRPr="00D96D0A">
        <w:t>reduce language conversion in my friend’s scenario, where data is exchanged among different ecosystem’s elements in JSON format</w:t>
      </w:r>
      <w:r w:rsidR="00CD6627">
        <w:t>.</w:t>
      </w:r>
    </w:p>
    <w:p w14:paraId="10730F7E" w14:textId="65B1B125" w:rsidR="000E1BFD" w:rsidRDefault="00EA0CBF" w:rsidP="006F251A">
      <w:r>
        <w:t xml:space="preserve">Furthermore, the native aggregation framework </w:t>
      </w:r>
      <w:r w:rsidR="00E76614">
        <w:t xml:space="preserve">to load data </w:t>
      </w:r>
      <w:r>
        <w:t xml:space="preserve">will be </w:t>
      </w:r>
      <w:r w:rsidR="00E17692">
        <w:t>instrumenta</w:t>
      </w:r>
      <w:r>
        <w:t xml:space="preserve">l in </w:t>
      </w:r>
      <w:r w:rsidR="00E76614">
        <w:t>this environment.</w:t>
      </w:r>
    </w:p>
    <w:p w14:paraId="7E197D0E" w14:textId="6DE2CC5E" w:rsidR="00CE751C" w:rsidRDefault="00CE751C" w:rsidP="006F251A">
      <w:r>
        <w:t xml:space="preserve">Because of the </w:t>
      </w:r>
      <w:r w:rsidR="00060EA7">
        <w:t>s</w:t>
      </w:r>
      <w:r>
        <w:t xml:space="preserve">econdary indexes </w:t>
      </w:r>
      <w:r w:rsidR="00060EA7">
        <w:t xml:space="preserve">features MongoDB provides, I expect the queries’ </w:t>
      </w:r>
      <w:r>
        <w:t>response times</w:t>
      </w:r>
      <w:r w:rsidR="00060EA7">
        <w:t xml:space="preserve"> </w:t>
      </w:r>
      <w:r w:rsidR="0098633D">
        <w:t>are s</w:t>
      </w:r>
      <w:r w:rsidR="00BE1372">
        <w:t>hort</w:t>
      </w:r>
      <w:r w:rsidR="00C43FA2">
        <w:t>.</w:t>
      </w:r>
    </w:p>
    <w:p w14:paraId="092BFEBB" w14:textId="30C71A13" w:rsidR="00335BD8" w:rsidRDefault="00335BD8" w:rsidP="00335BD8">
      <w:r>
        <w:t>Since it is so popular, it is supported by many tools and applications, and it</w:t>
      </w:r>
      <w:r w:rsidR="00AD22C9">
        <w:t xml:space="preserve"> </w:t>
      </w:r>
      <w:r w:rsidR="001A59C1">
        <w:t>allows to use</w:t>
      </w:r>
      <w:r w:rsidR="00AD22C9">
        <w:t xml:space="preserve"> many programming languages. </w:t>
      </w:r>
      <w:r w:rsidR="00317F1F">
        <w:t>Hence</w:t>
      </w:r>
      <w:r>
        <w:t xml:space="preserve"> it will be easier to integrate in</w:t>
      </w:r>
      <w:r w:rsidR="00BE1372">
        <w:t>to</w:t>
      </w:r>
      <w:r>
        <w:t xml:space="preserve"> future scenarios.</w:t>
      </w:r>
    </w:p>
    <w:p w14:paraId="5148AB19" w14:textId="67FEEDB4" w:rsidR="00E91A3C" w:rsidRDefault="00DE402B" w:rsidP="006F251A">
      <w:r>
        <w:t>Additionally,</w:t>
      </w:r>
      <w:r w:rsidR="00986FA2">
        <w:t xml:space="preserve"> MongoDB can be ported to </w:t>
      </w:r>
      <w:r w:rsidR="00E91A3C">
        <w:t>another</w:t>
      </w:r>
      <w:r w:rsidR="00986FA2">
        <w:t xml:space="preserve"> platform if needed.</w:t>
      </w:r>
    </w:p>
    <w:p w14:paraId="6252FB9C" w14:textId="747262D5" w:rsidR="006C572B" w:rsidRPr="006F251A" w:rsidRDefault="003D1EE3" w:rsidP="006F251A">
      <w:r>
        <w:t>Finally, s</w:t>
      </w:r>
      <w:r w:rsidR="006C572B" w:rsidRPr="0013559A">
        <w:t xml:space="preserve">ince </w:t>
      </w:r>
      <w:r>
        <w:t xml:space="preserve">MongoDB is </w:t>
      </w:r>
      <w:r w:rsidR="006C572B" w:rsidRPr="0013559A">
        <w:t xml:space="preserve">schema-free, </w:t>
      </w:r>
      <w:r>
        <w:t xml:space="preserve">we </w:t>
      </w:r>
      <w:r w:rsidR="006C572B" w:rsidRPr="0013559A">
        <w:t>can create documents without having to create the structure for the document first</w:t>
      </w:r>
      <w:r w:rsidR="00B54CAA">
        <w:t xml:space="preserve">. This feature will be very convenient for the migration, and to </w:t>
      </w:r>
      <w:r w:rsidR="00CE2508">
        <w:t xml:space="preserve">quickly upload new data and test new functionality in the </w:t>
      </w:r>
      <w:r w:rsidR="00BE1372">
        <w:t>feverish</w:t>
      </w:r>
      <w:r w:rsidR="00F511C9">
        <w:t xml:space="preserve"> </w:t>
      </w:r>
      <w:r w:rsidR="005D60F9">
        <w:t xml:space="preserve">pace of development </w:t>
      </w:r>
      <w:r w:rsidR="00C36466">
        <w:t>a start-up has</w:t>
      </w:r>
      <w:r w:rsidR="006C572B">
        <w:t>.</w:t>
      </w:r>
    </w:p>
    <w:bookmarkEnd w:id="1"/>
    <w:bookmarkEnd w:id="2"/>
    <w:bookmarkEnd w:id="3"/>
    <w:bookmarkEnd w:id="4"/>
    <w:bookmarkEnd w:id="5"/>
    <w:p w14:paraId="63398ACA" w14:textId="08E498E1" w:rsidR="005E78CE" w:rsidRDefault="00925DF4" w:rsidP="006538EE">
      <w:pPr>
        <w:pStyle w:val="Heading2"/>
      </w:pPr>
      <w:r>
        <w:t xml:space="preserve">Architecting and </w:t>
      </w:r>
      <w:r w:rsidR="005E78CE">
        <w:t>Planning a Database Migration</w:t>
      </w:r>
    </w:p>
    <w:p w14:paraId="2590C4B8" w14:textId="64128071" w:rsidR="005E78CE" w:rsidRDefault="005E78CE" w:rsidP="005E78CE">
      <w:r>
        <w:t xml:space="preserve">See </w:t>
      </w:r>
      <w:r w:rsidR="00196E98">
        <w:t>my</w:t>
      </w:r>
      <w:r>
        <w:t xml:space="preserve"> post </w:t>
      </w:r>
      <w:hyperlink r:id="rId14" w:history="1">
        <w:r w:rsidRPr="005E78CE">
          <w:rPr>
            <w:rStyle w:val="Hyperlink"/>
          </w:rPr>
          <w:t>Planning a Database Migration</w:t>
        </w:r>
      </w:hyperlink>
      <w:r>
        <w:t xml:space="preserve"> to understand what a Database Migration implies,</w:t>
      </w:r>
      <w:r w:rsidR="008D792A">
        <w:t xml:space="preserve"> </w:t>
      </w:r>
      <w:r w:rsidR="00D31ACB">
        <w:t xml:space="preserve">how to </w:t>
      </w:r>
      <w:r w:rsidR="008D792A">
        <w:t>architect the details specific to your scenario,</w:t>
      </w:r>
      <w:r>
        <w:t xml:space="preserve"> and how to </w:t>
      </w:r>
      <w:r w:rsidR="008D792A">
        <w:t>plan</w:t>
      </w:r>
      <w:r>
        <w:t xml:space="preserve"> it.</w:t>
      </w:r>
    </w:p>
    <w:p w14:paraId="12F479FE" w14:textId="6A2D521D" w:rsidR="005E78CE" w:rsidRDefault="008F2D54" w:rsidP="00DE1112">
      <w:pPr>
        <w:pStyle w:val="Heading2"/>
      </w:pPr>
      <w:r>
        <w:t>Future Application Architecture</w:t>
      </w:r>
    </w:p>
    <w:p w14:paraId="7CF25A48" w14:textId="629F7BE3" w:rsidR="008F2D54" w:rsidRDefault="008F2D54" w:rsidP="005E78CE">
      <w:r>
        <w:t xml:space="preserve">After the migration, the </w:t>
      </w:r>
      <w:r w:rsidRPr="008F2D54">
        <w:t xml:space="preserve">architecture of the Software as a Service my friends provide </w:t>
      </w:r>
      <w:r>
        <w:t>will look as in the diagram below</w:t>
      </w:r>
      <w:r w:rsidRPr="008F2D54">
        <w:t xml:space="preserve">. It </w:t>
      </w:r>
      <w:r>
        <w:t xml:space="preserve">will continue running </w:t>
      </w:r>
      <w:r w:rsidRPr="008F2D54">
        <w:t>on AWS.</w:t>
      </w:r>
    </w:p>
    <w:p w14:paraId="1B6090E7" w14:textId="04DC1DBB" w:rsidR="0080767D" w:rsidRDefault="00FA68F4" w:rsidP="0080767D">
      <w:pPr>
        <w:jc w:val="center"/>
      </w:pPr>
      <w:r>
        <w:rPr>
          <w:noProof/>
        </w:rPr>
        <w:lastRenderedPageBreak/>
        <w:drawing>
          <wp:inline distT="0" distB="0" distL="0" distR="0" wp14:anchorId="39BCB2F2" wp14:editId="647F0565">
            <wp:extent cx="5731510" cy="4062095"/>
            <wp:effectExtent l="0" t="0" r="254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021_Migration from PostgreSQL to MongoDB on AWS_Architecture After Migration_No tag.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062095"/>
                    </a:xfrm>
                    <a:prstGeom prst="rect">
                      <a:avLst/>
                    </a:prstGeom>
                  </pic:spPr>
                </pic:pic>
              </a:graphicData>
            </a:graphic>
          </wp:inline>
        </w:drawing>
      </w:r>
    </w:p>
    <w:p w14:paraId="0B6D3381" w14:textId="3C5E29E7" w:rsidR="002317BB" w:rsidRDefault="00BA691F" w:rsidP="002317BB">
      <w:pPr>
        <w:pStyle w:val="Heading2"/>
      </w:pPr>
      <w:r>
        <w:t>How to Migrate the Application and Database to MongoDB</w:t>
      </w:r>
    </w:p>
    <w:p w14:paraId="037A556B" w14:textId="2BC4EA8E" w:rsidR="00E525AD" w:rsidRDefault="00492C71" w:rsidP="00E525AD">
      <w:r>
        <w:t>There are several</w:t>
      </w:r>
      <w:r w:rsidR="007C1054">
        <w:t xml:space="preserve"> decisions to plan and architect a migration which depends on your particular business</w:t>
      </w:r>
      <w:r w:rsidR="006531DE">
        <w:t xml:space="preserve"> needs, priorities, ecosystem, functionality, etc.</w:t>
      </w:r>
      <w:r w:rsidR="003839C3">
        <w:t xml:space="preserve"> In this section</w:t>
      </w:r>
      <w:r w:rsidR="0022195B">
        <w:t>,</w:t>
      </w:r>
      <w:r w:rsidR="003839C3">
        <w:t xml:space="preserve"> I am going to discuss </w:t>
      </w:r>
      <w:r w:rsidR="009F570D">
        <w:t>how to make a bulk data movement from</w:t>
      </w:r>
      <w:r w:rsidR="003839C3">
        <w:t xml:space="preserve"> </w:t>
      </w:r>
      <w:r w:rsidR="003D4DAA">
        <w:t>PostgreSQL</w:t>
      </w:r>
      <w:r w:rsidR="009F570D">
        <w:t xml:space="preserve"> </w:t>
      </w:r>
      <w:r w:rsidR="003D4DAA">
        <w:t>MongoDB migration.</w:t>
      </w:r>
      <w:r w:rsidR="009B6EA6">
        <w:t xml:space="preserve"> </w:t>
      </w:r>
      <w:r w:rsidR="00D86127">
        <w:t>I have recommended this</w:t>
      </w:r>
      <w:r w:rsidR="009B6EA6">
        <w:t xml:space="preserve"> approach to this FinTech company to </w:t>
      </w:r>
      <w:r w:rsidR="00D86127">
        <w:t>migrate its repository</w:t>
      </w:r>
      <w:r w:rsidR="00503502">
        <w:t>.</w:t>
      </w:r>
    </w:p>
    <w:p w14:paraId="3C67053B" w14:textId="0C8D5DD3" w:rsidR="00320A42" w:rsidRDefault="00320A42" w:rsidP="00E525AD">
      <w:r>
        <w:t xml:space="preserve">I have not developed the tool to </w:t>
      </w:r>
      <w:r w:rsidR="00401424">
        <w:t>do this migration. However, it is relatively simple to create the commands from a PostgreSQL inventory</w:t>
      </w:r>
      <w:r w:rsidR="00AA2474">
        <w:t>. If we invest a bit more work, we can create a framework for the migration tool</w:t>
      </w:r>
      <w:r w:rsidR="00232CAA">
        <w:t>,</w:t>
      </w:r>
      <w:r w:rsidR="00AA2474">
        <w:t xml:space="preserve"> which includes logs and</w:t>
      </w:r>
      <w:r w:rsidR="00232CAA">
        <w:t xml:space="preserve"> restart</w:t>
      </w:r>
      <w:r w:rsidR="006F2536">
        <w:t>s</w:t>
      </w:r>
      <w:r w:rsidR="00232CAA">
        <w:t xml:space="preserve"> options in case of failure.</w:t>
      </w:r>
    </w:p>
    <w:p w14:paraId="3B5DAAE1" w14:textId="3DB23CA2" w:rsidR="00EF3811" w:rsidRDefault="00EF3811" w:rsidP="00E525AD">
      <w:r>
        <w:t>A bulk data movement means t</w:t>
      </w:r>
      <w:r w:rsidR="00073A74">
        <w:t>hat I extract all information in the tables from PostgreSQL at once, and load it</w:t>
      </w:r>
      <w:r w:rsidR="007330DC">
        <w:t xml:space="preserve"> in MongoDB. </w:t>
      </w:r>
      <w:r w:rsidR="00E57DE8">
        <w:t xml:space="preserve">There is the possibility to </w:t>
      </w:r>
      <w:r w:rsidR="006D6868">
        <w:t xml:space="preserve">export </w:t>
      </w:r>
      <w:r w:rsidR="00E57DE8">
        <w:t>the data and insert it one row at a time.</w:t>
      </w:r>
      <w:r w:rsidR="00A6442F">
        <w:t xml:space="preserve"> The inconvenien</w:t>
      </w:r>
      <w:r w:rsidR="006F2536">
        <w:t>ce</w:t>
      </w:r>
      <w:r w:rsidR="00A6442F">
        <w:t xml:space="preserve"> of moving a row at a time </w:t>
      </w:r>
      <w:r w:rsidR="00BD2FAD">
        <w:t>is</w:t>
      </w:r>
      <w:r w:rsidR="00A6442F">
        <w:t>:</w:t>
      </w:r>
    </w:p>
    <w:p w14:paraId="5A2A32D5" w14:textId="77777777" w:rsidR="00A6442F" w:rsidRDefault="00A6442F" w:rsidP="00A6442F">
      <w:pPr>
        <w:pStyle w:val="ListParagraph"/>
        <w:numPr>
          <w:ilvl w:val="0"/>
          <w:numId w:val="21"/>
        </w:numPr>
      </w:pPr>
      <w:r w:rsidRPr="00A6442F">
        <w:t>You may have poor performance, depending on your network configuration, if you are working on the cloud and how your setup is, the volume of data, etc., and</w:t>
      </w:r>
    </w:p>
    <w:p w14:paraId="269876EB" w14:textId="2AE9645B" w:rsidR="00A6442F" w:rsidRDefault="00A6442F" w:rsidP="00A6442F">
      <w:pPr>
        <w:pStyle w:val="ListParagraph"/>
        <w:numPr>
          <w:ilvl w:val="0"/>
          <w:numId w:val="21"/>
        </w:numPr>
      </w:pPr>
      <w:r w:rsidRPr="00A6442F">
        <w:t>2. You may lock your data during the migration unless you prevent all users from accessing your database during all the data movement. Depending on your scenario (amount of data, business requirements, time for the migration), this could not be feasible.</w:t>
      </w:r>
    </w:p>
    <w:p w14:paraId="56BBB2A0" w14:textId="574B2B94" w:rsidR="00C47329" w:rsidRDefault="00C47329" w:rsidP="00C47329">
      <w:r>
        <w:t xml:space="preserve">Typically a bulk copy is faster. </w:t>
      </w:r>
      <w:r w:rsidR="00BD2FAD">
        <w:t xml:space="preserve">However, </w:t>
      </w:r>
      <w:r w:rsidR="003A4D29">
        <w:t>it would be best if you prevent</w:t>
      </w:r>
      <w:r>
        <w:t xml:space="preserve"> users from connecting to the database when you extract the data from PostgreSQL</w:t>
      </w:r>
      <w:r w:rsidR="00BD2FAD">
        <w:t>. I</w:t>
      </w:r>
      <w:r w:rsidR="00066B26">
        <w:t xml:space="preserve">t should be </w:t>
      </w:r>
      <w:r w:rsidR="00A96EAB">
        <w:t>shorter than the other option.</w:t>
      </w:r>
      <w:r w:rsidR="006F2536">
        <w:t xml:space="preserve"> Still </w:t>
      </w:r>
      <w:r w:rsidR="003A4D29">
        <w:t>it would help if you decided</w:t>
      </w:r>
      <w:r w:rsidR="006F2536">
        <w:t xml:space="preserve"> the strategy to allow users to connect and catch up with work, as I explained in m</w:t>
      </w:r>
      <w:r w:rsidR="00066B26">
        <w:t xml:space="preserve">y post </w:t>
      </w:r>
      <w:hyperlink r:id="rId16" w:history="1">
        <w:r w:rsidR="00066B26" w:rsidRPr="005E78CE">
          <w:rPr>
            <w:rStyle w:val="Hyperlink"/>
          </w:rPr>
          <w:t>Planning a Database Migration</w:t>
        </w:r>
      </w:hyperlink>
      <w:r w:rsidR="006F2536">
        <w:t>.</w:t>
      </w:r>
    </w:p>
    <w:p w14:paraId="55FC9186" w14:textId="38DD348A" w:rsidR="00AB6C0F" w:rsidRDefault="004141BE" w:rsidP="00AB6C0F">
      <w:pPr>
        <w:pStyle w:val="Heading3"/>
      </w:pPr>
      <w:r>
        <w:lastRenderedPageBreak/>
        <w:t>Test Database</w:t>
      </w:r>
      <w:r w:rsidR="00704C80">
        <w:t xml:space="preserve"> in PostgreSQL</w:t>
      </w:r>
    </w:p>
    <w:p w14:paraId="212834EA" w14:textId="2E787241" w:rsidR="007C1054" w:rsidRDefault="007C1054" w:rsidP="007C1054">
      <w:r>
        <w:t xml:space="preserve">I am going to post some code </w:t>
      </w:r>
      <w:r w:rsidR="008267BE">
        <w:t xml:space="preserve">I </w:t>
      </w:r>
      <w:r w:rsidR="002124DE">
        <w:t>have</w:t>
      </w:r>
      <w:r w:rsidR="008267BE">
        <w:t xml:space="preserve"> prepare</w:t>
      </w:r>
      <w:r w:rsidR="002124DE">
        <w:t>d</w:t>
      </w:r>
      <w:r w:rsidR="008267BE">
        <w:t xml:space="preserve"> to support this FinTech migration to MongoDB. I have made my tests on the next v</w:t>
      </w:r>
      <w:r>
        <w:t xml:space="preserve">irtual machines by </w:t>
      </w:r>
      <w:hyperlink r:id="rId17" w:history="1">
        <w:r w:rsidRPr="001D5C4B">
          <w:rPr>
            <w:rStyle w:val="Hyperlink"/>
          </w:rPr>
          <w:t>Bitnami</w:t>
        </w:r>
      </w:hyperlink>
      <w:r w:rsidR="008267BE">
        <w:t>:</w:t>
      </w:r>
    </w:p>
    <w:p w14:paraId="0B2B5F33" w14:textId="77777777" w:rsidR="008267BE" w:rsidRDefault="008267BE" w:rsidP="008267BE">
      <w:pPr>
        <w:pStyle w:val="ListParagraph"/>
        <w:numPr>
          <w:ilvl w:val="0"/>
          <w:numId w:val="19"/>
        </w:numPr>
      </w:pPr>
      <w:r w:rsidRPr="002B1D05">
        <w:t>bitnami-postgresql-12.0.0-1-r01-linux-debian-9-x86_64-nami.ova</w:t>
      </w:r>
    </w:p>
    <w:p w14:paraId="1C9BAAC1" w14:textId="5DC3EA99" w:rsidR="007C1054" w:rsidRDefault="008267BE" w:rsidP="008267BE">
      <w:pPr>
        <w:pStyle w:val="ListParagraph"/>
        <w:numPr>
          <w:ilvl w:val="0"/>
          <w:numId w:val="19"/>
        </w:numPr>
      </w:pPr>
      <w:r w:rsidRPr="002B1D05">
        <w:t>bitnami-mongodb-4.2.1-0-linux-debian-9-x86_64.ova</w:t>
      </w:r>
    </w:p>
    <w:p w14:paraId="48EAE94D" w14:textId="47C1454C" w:rsidR="004141BE" w:rsidRDefault="004141BE" w:rsidP="004141BE">
      <w:r>
        <w:t xml:space="preserve">Once I launched the PostgreSQL database, I connected to it following </w:t>
      </w:r>
      <w:hyperlink r:id="rId18" w:history="1">
        <w:r w:rsidR="00222301" w:rsidRPr="00222301">
          <w:rPr>
            <w:rStyle w:val="Hyperlink"/>
          </w:rPr>
          <w:t>these instructions</w:t>
        </w:r>
      </w:hyperlink>
      <w:r w:rsidR="00532D95" w:rsidRPr="00532D95">
        <w:rPr>
          <w:rStyle w:val="Hyperlink"/>
          <w:color w:val="auto"/>
          <w:u w:val="none"/>
        </w:rPr>
        <w:t xml:space="preserve"> and </w:t>
      </w:r>
      <w:hyperlink r:id="rId19" w:history="1">
        <w:r w:rsidR="00532D95" w:rsidRPr="00532D95">
          <w:rPr>
            <w:rStyle w:val="Hyperlink"/>
          </w:rPr>
          <w:t>these ones</w:t>
        </w:r>
      </w:hyperlink>
      <w:r w:rsidR="00222301">
        <w:t>.</w:t>
      </w:r>
    </w:p>
    <w:p w14:paraId="750D1CDB" w14:textId="44C85E28" w:rsidR="000D1AD7" w:rsidRDefault="000D1AD7" w:rsidP="004141BE">
      <w:r>
        <w:t>Then I created</w:t>
      </w:r>
      <w:r w:rsidR="007B0E9B">
        <w:t xml:space="preserve"> a test environment.</w:t>
      </w:r>
    </w:p>
    <w:p w14:paraId="4918598B" w14:textId="77777777" w:rsidR="007B0E9B" w:rsidRPr="00DE5992" w:rsidRDefault="007B0E9B" w:rsidP="00730215">
      <w:pPr>
        <w:spacing w:after="0"/>
        <w:jc w:val="left"/>
        <w:rPr>
          <w:rFonts w:ascii="Courier New" w:hAnsi="Courier New" w:cs="Courier New"/>
          <w:b/>
          <w:bCs/>
          <w:lang w:val="es-ES"/>
        </w:rPr>
      </w:pPr>
      <w:r w:rsidRPr="00DE5992">
        <w:rPr>
          <w:rFonts w:ascii="Courier New" w:hAnsi="Courier New" w:cs="Courier New"/>
          <w:lang w:val="es-ES"/>
        </w:rPr>
        <w:t xml:space="preserve">bitnami@debian:~$ </w:t>
      </w:r>
      <w:r w:rsidRPr="00DE5992">
        <w:rPr>
          <w:rFonts w:ascii="Courier New" w:hAnsi="Courier New" w:cs="Courier New"/>
          <w:b/>
          <w:bCs/>
          <w:lang w:val="es-ES"/>
        </w:rPr>
        <w:t>psql -d postgres -U postgres -W</w:t>
      </w:r>
    </w:p>
    <w:p w14:paraId="46300C7A"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Password:</w:t>
      </w:r>
    </w:p>
    <w:p w14:paraId="3C5B7C23"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psql (12.0)</w:t>
      </w:r>
    </w:p>
    <w:p w14:paraId="1CB62010"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Type "help" for help.</w:t>
      </w:r>
    </w:p>
    <w:p w14:paraId="11F8B505" w14:textId="77777777" w:rsidR="007B0E9B" w:rsidRPr="00AE497B" w:rsidRDefault="007B0E9B" w:rsidP="00730215">
      <w:pPr>
        <w:spacing w:after="0"/>
        <w:jc w:val="left"/>
        <w:rPr>
          <w:rFonts w:ascii="Courier New" w:hAnsi="Courier New" w:cs="Courier New"/>
        </w:rPr>
      </w:pPr>
    </w:p>
    <w:p w14:paraId="0D4544EE"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 xml:space="preserve">postgres=# </w:t>
      </w:r>
      <w:r w:rsidRPr="00AE497B">
        <w:rPr>
          <w:rFonts w:ascii="Courier New" w:hAnsi="Courier New" w:cs="Courier New"/>
          <w:b/>
          <w:bCs/>
        </w:rPr>
        <w:t>CREATE DATABASE test_migration;</w:t>
      </w:r>
    </w:p>
    <w:p w14:paraId="35721635"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CREATE DATABASE</w:t>
      </w:r>
    </w:p>
    <w:p w14:paraId="74CACE7C"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 xml:space="preserve">postgres=# </w:t>
      </w:r>
      <w:r w:rsidRPr="00AE497B">
        <w:rPr>
          <w:rFonts w:ascii="Courier New" w:hAnsi="Courier New" w:cs="Courier New"/>
          <w:b/>
          <w:bCs/>
        </w:rPr>
        <w:t>CREATE TABLE students(id INTEGER, s_name VARCHAR(20));</w:t>
      </w:r>
    </w:p>
    <w:p w14:paraId="23606615"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CREATE TABLE</w:t>
      </w:r>
    </w:p>
    <w:p w14:paraId="4438F0FF"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 xml:space="preserve">postgres=# </w:t>
      </w:r>
      <w:r w:rsidRPr="00AE497B">
        <w:rPr>
          <w:rFonts w:ascii="Courier New" w:hAnsi="Courier New" w:cs="Courier New"/>
          <w:b/>
          <w:bCs/>
        </w:rPr>
        <w:t>CREATE TABLE classes(id INTEGER, subject VARCHAR(20));</w:t>
      </w:r>
    </w:p>
    <w:p w14:paraId="57823769"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CREATE TABLE</w:t>
      </w:r>
    </w:p>
    <w:p w14:paraId="399489A4"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postgres=#</w:t>
      </w:r>
    </w:p>
    <w:p w14:paraId="127131E5"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postgres=#</w:t>
      </w:r>
    </w:p>
    <w:p w14:paraId="1B93E573"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 xml:space="preserve">postgres=# </w:t>
      </w:r>
      <w:r w:rsidRPr="00AE497B">
        <w:rPr>
          <w:rFonts w:ascii="Courier New" w:hAnsi="Courier New" w:cs="Courier New"/>
          <w:b/>
          <w:bCs/>
        </w:rPr>
        <w:t>INSERT INTO students(id, s_name) VALUES (1, 'Tanit'), (2, 'Ishtar');</w:t>
      </w:r>
    </w:p>
    <w:p w14:paraId="13D63CA7"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INSERT 0 2</w:t>
      </w:r>
    </w:p>
    <w:p w14:paraId="1CE19E46"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 xml:space="preserve">postgres=# </w:t>
      </w:r>
      <w:r w:rsidRPr="00AE497B">
        <w:rPr>
          <w:rFonts w:ascii="Courier New" w:hAnsi="Courier New" w:cs="Courier New"/>
          <w:b/>
          <w:bCs/>
        </w:rPr>
        <w:t>INSERT INTO classes(id, subject) VALUES (1, 'Math'), (2, 'Science'), (3, 'Biology');</w:t>
      </w:r>
    </w:p>
    <w:p w14:paraId="1681A179"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INSERT 0 3</w:t>
      </w:r>
    </w:p>
    <w:p w14:paraId="55D0F7C7" w14:textId="7CEDB2EF" w:rsidR="007B0E9B" w:rsidRPr="00AE497B" w:rsidRDefault="007B0E9B" w:rsidP="00730215">
      <w:pPr>
        <w:jc w:val="left"/>
        <w:rPr>
          <w:rFonts w:ascii="Courier New" w:hAnsi="Courier New" w:cs="Courier New"/>
        </w:rPr>
      </w:pPr>
      <w:r w:rsidRPr="00AE497B">
        <w:rPr>
          <w:rFonts w:ascii="Courier New" w:hAnsi="Courier New" w:cs="Courier New"/>
        </w:rPr>
        <w:t>postgres=#</w:t>
      </w:r>
    </w:p>
    <w:p w14:paraId="2A74F416" w14:textId="29C13F16" w:rsidR="003E6364" w:rsidRDefault="003E6364" w:rsidP="00013384">
      <w:pPr>
        <w:pStyle w:val="Heading3"/>
      </w:pPr>
      <w:r>
        <w:t>Inventory PostgreSQL Database</w:t>
      </w:r>
    </w:p>
    <w:p w14:paraId="49EE0EC0" w14:textId="101BFE36" w:rsidR="005D1949" w:rsidRDefault="005D1949" w:rsidP="005D1949">
      <w:r>
        <w:t xml:space="preserve">In order to plan for the migration, it is necessary to </w:t>
      </w:r>
      <w:r w:rsidR="00246E19">
        <w:t xml:space="preserve">calculate space and </w:t>
      </w:r>
      <w:r>
        <w:t>inventory the PostgreSQL database.</w:t>
      </w:r>
      <w:r w:rsidR="001B4E62">
        <w:t xml:space="preserve"> </w:t>
      </w:r>
      <w:r w:rsidR="008969AF">
        <w:t>We</w:t>
      </w:r>
      <w:r w:rsidR="008A4750">
        <w:t xml:space="preserve"> can use </w:t>
      </w:r>
      <w:hyperlink r:id="rId20" w:history="1">
        <w:r w:rsidR="00013384" w:rsidRPr="00180460">
          <w:rPr>
            <w:rStyle w:val="Hyperlink"/>
          </w:rPr>
          <w:t>psql</w:t>
        </w:r>
      </w:hyperlink>
      <w:r w:rsidR="00013384">
        <w:t xml:space="preserve"> for </w:t>
      </w:r>
      <w:r w:rsidR="001B4E62">
        <w:t>these tasks</w:t>
      </w:r>
      <w:r w:rsidR="00013384">
        <w:t>.</w:t>
      </w:r>
      <w:r w:rsidR="00CB6252">
        <w:t xml:space="preserve"> With a little help of a text editor, Excel or a shell script, we can format the output to</w:t>
      </w:r>
      <w:r w:rsidR="00180460">
        <w:t xml:space="preserve"> better read it, and even prepare the commands we </w:t>
      </w:r>
      <w:r w:rsidR="00730215">
        <w:t>will run to extract the data from PostgreSQL.</w:t>
      </w:r>
    </w:p>
    <w:p w14:paraId="6AA9248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bitnami@debian:~$ </w:t>
      </w:r>
      <w:r w:rsidRPr="00730215">
        <w:rPr>
          <w:rFonts w:ascii="Courier New" w:hAnsi="Courier New" w:cs="Courier New"/>
          <w:b/>
          <w:bCs/>
        </w:rPr>
        <w:t>psql -d postgres -U postgres -W</w:t>
      </w:r>
    </w:p>
    <w:p w14:paraId="75EA78A6"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Password:</w:t>
      </w:r>
    </w:p>
    <w:p w14:paraId="3F2367F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psql (12.0)</w:t>
      </w:r>
    </w:p>
    <w:p w14:paraId="4C57A1A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Type "help" for help.</w:t>
      </w:r>
    </w:p>
    <w:p w14:paraId="58E07AD9" w14:textId="77777777" w:rsidR="00BE0D50" w:rsidRPr="00730215" w:rsidRDefault="00BE0D50" w:rsidP="00730215">
      <w:pPr>
        <w:spacing w:after="0"/>
        <w:jc w:val="left"/>
        <w:rPr>
          <w:rFonts w:ascii="Courier New" w:hAnsi="Courier New" w:cs="Courier New"/>
        </w:rPr>
      </w:pPr>
    </w:p>
    <w:p w14:paraId="36D5BD1C"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postgres=# </w:t>
      </w:r>
      <w:r w:rsidRPr="00730215">
        <w:rPr>
          <w:rFonts w:ascii="Courier New" w:hAnsi="Courier New" w:cs="Courier New"/>
          <w:b/>
          <w:bCs/>
        </w:rPr>
        <w:t>\l</w:t>
      </w:r>
    </w:p>
    <w:p w14:paraId="40C4B2B0"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186157">
        <w:rPr>
          <w:rFonts w:ascii="Courier New" w:hAnsi="Courier New" w:cs="Courier New"/>
          <w:highlight w:val="yellow"/>
        </w:rPr>
        <w:t>List of databases</w:t>
      </w:r>
    </w:p>
    <w:p w14:paraId="5507E9C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Name      |  Owner   | Encoding | Collate | Ctype |   Access privileges</w:t>
      </w:r>
    </w:p>
    <w:p w14:paraId="2BA0109F"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36AA6660"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ostgres       | postgres | UTF8     | C       | C     |</w:t>
      </w:r>
    </w:p>
    <w:p w14:paraId="422636B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lastRenderedPageBreak/>
        <w:t xml:space="preserve"> template0      | postgres | UTF8     | C       | C     | =c/postgres          +</w:t>
      </w:r>
    </w:p>
    <w:p w14:paraId="4F0DA2AF"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          |          |         |       | postgres=CTc/postgres</w:t>
      </w:r>
    </w:p>
    <w:p w14:paraId="5926E0C0"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template1      | postgres | UTF8     | C       | C     | =c/postgres          +</w:t>
      </w:r>
    </w:p>
    <w:p w14:paraId="4389030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          |          |         |       | postgres=CTc/postgres</w:t>
      </w:r>
    </w:p>
    <w:p w14:paraId="7A464F9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test_migration | postgres | UTF8     | C       | C     |</w:t>
      </w:r>
    </w:p>
    <w:p w14:paraId="7667BC66"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4 rows)</w:t>
      </w:r>
    </w:p>
    <w:p w14:paraId="04B39AF5" w14:textId="77777777" w:rsidR="00BE0D50" w:rsidRPr="00730215" w:rsidRDefault="00BE0D50" w:rsidP="00730215">
      <w:pPr>
        <w:spacing w:after="0"/>
        <w:jc w:val="left"/>
        <w:rPr>
          <w:rFonts w:ascii="Courier New" w:hAnsi="Courier New" w:cs="Courier New"/>
        </w:rPr>
      </w:pPr>
    </w:p>
    <w:p w14:paraId="794C4CE4"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postgres=# </w:t>
      </w:r>
      <w:r w:rsidRPr="00186157">
        <w:rPr>
          <w:rFonts w:ascii="Courier New" w:hAnsi="Courier New" w:cs="Courier New"/>
          <w:b/>
          <w:bCs/>
        </w:rPr>
        <w:t>\l+</w:t>
      </w:r>
    </w:p>
    <w:p w14:paraId="7F2EC740"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186157">
        <w:rPr>
          <w:rFonts w:ascii="Courier New" w:hAnsi="Courier New" w:cs="Courier New"/>
          <w:highlight w:val="yellow"/>
        </w:rPr>
        <w:t>List of databases</w:t>
      </w:r>
    </w:p>
    <w:p w14:paraId="409EEF57"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Name      |  Owner   | Encoding | Collate | Ctype |   Access privileges   |  Size   | Tablespace |</w:t>
      </w:r>
    </w:p>
    <w:p w14:paraId="2C50B7A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Description</w:t>
      </w:r>
    </w:p>
    <w:p w14:paraId="2FA2030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755A94A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2F04DF1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ostgres       | postgres | UTF8     | C       | C     |                       | 7953 kB | pg_default | default</w:t>
      </w:r>
    </w:p>
    <w:p w14:paraId="68EE95AB"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administrative connection database</w:t>
      </w:r>
    </w:p>
    <w:p w14:paraId="23F0C30C"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template0      | postgres | UTF8     | C       | C     | =c/postgres          +| 7929 kB | pg_default | unmodif</w:t>
      </w:r>
    </w:p>
    <w:p w14:paraId="66777BD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iable empty database</w:t>
      </w:r>
    </w:p>
    <w:p w14:paraId="10D72188"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          |          |         |       | postgres=CTc/postgres |         |            |</w:t>
      </w:r>
    </w:p>
    <w:p w14:paraId="282E0EE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template1      | postgres | UTF8     | C       | C     | =c/postgres          +| 7785 kB | pg_default | default</w:t>
      </w:r>
    </w:p>
    <w:p w14:paraId="09FDE1F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template for new databases</w:t>
      </w:r>
    </w:p>
    <w:p w14:paraId="6BD1E5B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          |          |         |       | postgres=CTc/postgres |         |            |</w:t>
      </w:r>
    </w:p>
    <w:p w14:paraId="6E659CE7"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test_migration | postgres | UTF8     | C       | C     |                       | 7785 kB | pg_default |</w:t>
      </w:r>
    </w:p>
    <w:p w14:paraId="4B412F7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4 rows)</w:t>
      </w:r>
    </w:p>
    <w:p w14:paraId="1EC6070D" w14:textId="77777777" w:rsidR="00BE0D50" w:rsidRPr="00730215" w:rsidRDefault="00BE0D50" w:rsidP="00730215">
      <w:pPr>
        <w:spacing w:after="0"/>
        <w:jc w:val="left"/>
        <w:rPr>
          <w:rFonts w:ascii="Courier New" w:hAnsi="Courier New" w:cs="Courier New"/>
        </w:rPr>
      </w:pPr>
    </w:p>
    <w:p w14:paraId="2E09410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postgres=# </w:t>
      </w:r>
      <w:r w:rsidRPr="00CD7AAE">
        <w:rPr>
          <w:rFonts w:ascii="Courier New" w:hAnsi="Courier New" w:cs="Courier New"/>
          <w:b/>
          <w:bCs/>
        </w:rPr>
        <w:t>\dn</w:t>
      </w:r>
    </w:p>
    <w:p w14:paraId="340FC7EA"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CD7AAE">
        <w:rPr>
          <w:rFonts w:ascii="Courier New" w:hAnsi="Courier New" w:cs="Courier New"/>
          <w:highlight w:val="yellow"/>
        </w:rPr>
        <w:t>List of schemas</w:t>
      </w:r>
    </w:p>
    <w:p w14:paraId="5C751BD8"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Name  |  Owner</w:t>
      </w:r>
    </w:p>
    <w:p w14:paraId="13BA246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6712813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postgres</w:t>
      </w:r>
    </w:p>
    <w:p w14:paraId="4BF31A7A"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1 row)</w:t>
      </w:r>
    </w:p>
    <w:p w14:paraId="484BA6D1" w14:textId="77777777" w:rsidR="00BE0D50" w:rsidRPr="00730215" w:rsidRDefault="00BE0D50" w:rsidP="00730215">
      <w:pPr>
        <w:spacing w:after="0"/>
        <w:jc w:val="left"/>
        <w:rPr>
          <w:rFonts w:ascii="Courier New" w:hAnsi="Courier New" w:cs="Courier New"/>
        </w:rPr>
      </w:pPr>
    </w:p>
    <w:p w14:paraId="194B7A5E"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postgres=# </w:t>
      </w:r>
      <w:r w:rsidRPr="00CD7AAE">
        <w:rPr>
          <w:rFonts w:ascii="Courier New" w:hAnsi="Courier New" w:cs="Courier New"/>
          <w:b/>
          <w:bCs/>
        </w:rPr>
        <w:t>\dn+</w:t>
      </w:r>
    </w:p>
    <w:p w14:paraId="7FA224D6" w14:textId="77777777" w:rsidR="00BE0D50" w:rsidRPr="00CD7AAE" w:rsidRDefault="00BE0D50" w:rsidP="00730215">
      <w:pPr>
        <w:spacing w:after="0"/>
        <w:jc w:val="left"/>
        <w:rPr>
          <w:rFonts w:ascii="Courier New" w:hAnsi="Courier New" w:cs="Courier New"/>
          <w:b/>
          <w:bCs/>
        </w:rPr>
      </w:pPr>
      <w:r w:rsidRPr="00730215">
        <w:rPr>
          <w:rFonts w:ascii="Courier New" w:hAnsi="Courier New" w:cs="Courier New"/>
        </w:rPr>
        <w:t xml:space="preserve">                          </w:t>
      </w:r>
      <w:r w:rsidRPr="00CD7AAE">
        <w:rPr>
          <w:rFonts w:ascii="Courier New" w:hAnsi="Courier New" w:cs="Courier New"/>
          <w:b/>
          <w:bCs/>
        </w:rPr>
        <w:t>List of schemas</w:t>
      </w:r>
    </w:p>
    <w:p w14:paraId="0A6C2AE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Name  |  Owner   |  Access privileges   |      Description</w:t>
      </w:r>
    </w:p>
    <w:p w14:paraId="72B63E1F"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547A2E8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postgres | postgres=UC/postgres+| standard public schema</w:t>
      </w:r>
    </w:p>
    <w:p w14:paraId="6E58209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          | =UC/postgres         |</w:t>
      </w:r>
    </w:p>
    <w:p w14:paraId="45E77DD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1 row)</w:t>
      </w:r>
    </w:p>
    <w:p w14:paraId="5CD2E563" w14:textId="77777777" w:rsidR="00BE0D50" w:rsidRPr="00730215" w:rsidRDefault="00BE0D50" w:rsidP="00730215">
      <w:pPr>
        <w:spacing w:after="0"/>
        <w:jc w:val="left"/>
        <w:rPr>
          <w:rFonts w:ascii="Courier New" w:hAnsi="Courier New" w:cs="Courier New"/>
        </w:rPr>
      </w:pPr>
    </w:p>
    <w:p w14:paraId="21B6E9B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postgres=# </w:t>
      </w:r>
      <w:r w:rsidRPr="00CD7AAE">
        <w:rPr>
          <w:rFonts w:ascii="Courier New" w:hAnsi="Courier New" w:cs="Courier New"/>
          <w:b/>
          <w:bCs/>
        </w:rPr>
        <w:t>\d</w:t>
      </w:r>
    </w:p>
    <w:p w14:paraId="0131211F"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CD7AAE">
        <w:rPr>
          <w:rFonts w:ascii="Courier New" w:hAnsi="Courier New" w:cs="Courier New"/>
          <w:highlight w:val="yellow"/>
        </w:rPr>
        <w:t>List of relations</w:t>
      </w:r>
    </w:p>
    <w:p w14:paraId="54D05D9B"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Schema |   Name   | Type  |  Owner</w:t>
      </w:r>
    </w:p>
    <w:p w14:paraId="58A3D7C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2098E14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classes  | table | postgres</w:t>
      </w:r>
    </w:p>
    <w:p w14:paraId="240641CC"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students | table | postgres</w:t>
      </w:r>
    </w:p>
    <w:p w14:paraId="1F16F804"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2 rows)</w:t>
      </w:r>
    </w:p>
    <w:p w14:paraId="4F35812D" w14:textId="77777777" w:rsidR="00BE0D50" w:rsidRPr="00730215" w:rsidRDefault="00BE0D50" w:rsidP="00730215">
      <w:pPr>
        <w:spacing w:after="0"/>
        <w:jc w:val="left"/>
        <w:rPr>
          <w:rFonts w:ascii="Courier New" w:hAnsi="Courier New" w:cs="Courier New"/>
        </w:rPr>
      </w:pPr>
    </w:p>
    <w:p w14:paraId="52A97F60"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postgres=# </w:t>
      </w:r>
      <w:r w:rsidRPr="00CD7AAE">
        <w:rPr>
          <w:rFonts w:ascii="Courier New" w:hAnsi="Courier New" w:cs="Courier New"/>
          <w:b/>
          <w:bCs/>
        </w:rPr>
        <w:t>\d+</w:t>
      </w:r>
    </w:p>
    <w:p w14:paraId="4B88728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CD7AAE">
        <w:rPr>
          <w:rFonts w:ascii="Courier New" w:hAnsi="Courier New" w:cs="Courier New"/>
          <w:highlight w:val="yellow"/>
        </w:rPr>
        <w:t>List of relations</w:t>
      </w:r>
    </w:p>
    <w:p w14:paraId="4C9E40B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Schema |   Name   | Type  |  Owner   |    Size    | Description</w:t>
      </w:r>
    </w:p>
    <w:p w14:paraId="6E24A11D"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0E45B51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classes  | table | postgres | 8192 bytes |</w:t>
      </w:r>
    </w:p>
    <w:p w14:paraId="23403DCC"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students | table | postgres | 8192 bytes |</w:t>
      </w:r>
    </w:p>
    <w:p w14:paraId="728F6ECF"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2 rows)</w:t>
      </w:r>
    </w:p>
    <w:p w14:paraId="039AE1C8" w14:textId="77777777" w:rsidR="00BE0D50" w:rsidRPr="00730215" w:rsidRDefault="00BE0D50" w:rsidP="00730215">
      <w:pPr>
        <w:spacing w:after="0"/>
        <w:jc w:val="left"/>
        <w:rPr>
          <w:rFonts w:ascii="Courier New" w:hAnsi="Courier New" w:cs="Courier New"/>
        </w:rPr>
      </w:pPr>
    </w:p>
    <w:p w14:paraId="67D45C64"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postgres=# </w:t>
      </w:r>
      <w:r w:rsidRPr="00CD7AAE">
        <w:rPr>
          <w:rFonts w:ascii="Courier New" w:hAnsi="Courier New" w:cs="Courier New"/>
          <w:b/>
          <w:bCs/>
        </w:rPr>
        <w:t>\d students</w:t>
      </w:r>
    </w:p>
    <w:p w14:paraId="58E9650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CD7AAE">
        <w:rPr>
          <w:rFonts w:ascii="Courier New" w:hAnsi="Courier New" w:cs="Courier New"/>
          <w:highlight w:val="yellow"/>
        </w:rPr>
        <w:t>Table "public.students"</w:t>
      </w:r>
    </w:p>
    <w:p w14:paraId="0CD4E12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Column |         Type          | Collation | Nullable | Default</w:t>
      </w:r>
    </w:p>
    <w:p w14:paraId="5DCE96CB"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597BCCBA"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id     | integer               |           |          |</w:t>
      </w:r>
    </w:p>
    <w:p w14:paraId="7D69D36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s_name | character varying(20) |           |          |</w:t>
      </w:r>
    </w:p>
    <w:p w14:paraId="5FDF524E" w14:textId="77777777" w:rsidR="00BE0D50" w:rsidRPr="00730215" w:rsidRDefault="00BE0D50" w:rsidP="00730215">
      <w:pPr>
        <w:spacing w:after="0"/>
        <w:jc w:val="left"/>
        <w:rPr>
          <w:rFonts w:ascii="Courier New" w:hAnsi="Courier New" w:cs="Courier New"/>
        </w:rPr>
      </w:pPr>
    </w:p>
    <w:p w14:paraId="15657658"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postgres=# </w:t>
      </w:r>
      <w:r w:rsidRPr="00CD7AAE">
        <w:rPr>
          <w:rFonts w:ascii="Courier New" w:hAnsi="Courier New" w:cs="Courier New"/>
          <w:b/>
          <w:bCs/>
        </w:rPr>
        <w:t>\d+ students</w:t>
      </w:r>
    </w:p>
    <w:p w14:paraId="7079D90B"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CD7AAE">
        <w:rPr>
          <w:rFonts w:ascii="Courier New" w:hAnsi="Courier New" w:cs="Courier New"/>
          <w:highlight w:val="yellow"/>
        </w:rPr>
        <w:t>Table "public.students"</w:t>
      </w:r>
    </w:p>
    <w:p w14:paraId="0D887B5A"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Column |         Type          | Collation | Nullable | Default | Storage  | Stats target | Description</w:t>
      </w:r>
    </w:p>
    <w:p w14:paraId="47F0E504"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7F8EA29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id     | integer               |           |          |         | plain    |              |</w:t>
      </w:r>
    </w:p>
    <w:p w14:paraId="1DFF85E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s_name | character varying(20) |           |          |         | extended |              |</w:t>
      </w:r>
    </w:p>
    <w:p w14:paraId="6EC0675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Access method: heap</w:t>
      </w:r>
    </w:p>
    <w:p w14:paraId="6649B445" w14:textId="77777777" w:rsidR="00BE0D50" w:rsidRPr="00730215" w:rsidRDefault="00BE0D50" w:rsidP="00730215">
      <w:pPr>
        <w:spacing w:after="0"/>
        <w:jc w:val="left"/>
        <w:rPr>
          <w:rFonts w:ascii="Courier New" w:hAnsi="Courier New" w:cs="Courier New"/>
        </w:rPr>
      </w:pPr>
    </w:p>
    <w:p w14:paraId="0EDEFA20" w14:textId="3495AD7C" w:rsidR="00BE0D50" w:rsidRPr="00730215" w:rsidRDefault="00BE0D50" w:rsidP="00730215">
      <w:pPr>
        <w:jc w:val="left"/>
        <w:rPr>
          <w:rFonts w:ascii="Courier New" w:hAnsi="Courier New" w:cs="Courier New"/>
        </w:rPr>
      </w:pPr>
      <w:r w:rsidRPr="00730215">
        <w:rPr>
          <w:rFonts w:ascii="Courier New" w:hAnsi="Courier New" w:cs="Courier New"/>
        </w:rPr>
        <w:t>postgres=#</w:t>
      </w:r>
    </w:p>
    <w:p w14:paraId="53908E8B" w14:textId="181B69F3" w:rsidR="00547C03" w:rsidRDefault="00AB3F7C" w:rsidP="00547C03">
      <w:r w:rsidRPr="009112FA">
        <w:rPr>
          <w:b/>
          <w:bCs/>
        </w:rPr>
        <w:t>Amendment November 8</w:t>
      </w:r>
      <w:r w:rsidRPr="009112FA">
        <w:rPr>
          <w:b/>
          <w:bCs/>
          <w:vertAlign w:val="superscript"/>
        </w:rPr>
        <w:t>th</w:t>
      </w:r>
      <w:r w:rsidRPr="009112FA">
        <w:rPr>
          <w:b/>
          <w:bCs/>
        </w:rPr>
        <w:t>, 2019:</w:t>
      </w:r>
      <w:r>
        <w:t xml:space="preserve"> I have published a </w:t>
      </w:r>
      <w:hyperlink r:id="rId21" w:history="1">
        <w:r w:rsidRPr="00934D01">
          <w:rPr>
            <w:rStyle w:val="Hyperlink"/>
          </w:rPr>
          <w:t xml:space="preserve">post with </w:t>
        </w:r>
        <w:r w:rsidR="009112FA" w:rsidRPr="00934D01">
          <w:rPr>
            <w:rStyle w:val="Hyperlink"/>
          </w:rPr>
          <w:t>an inventory for a PostgreSQL cluster</w:t>
        </w:r>
      </w:hyperlink>
      <w:r w:rsidR="009112FA">
        <w:t xml:space="preserve"> which will fit the requirements for migration.</w:t>
      </w:r>
    </w:p>
    <w:p w14:paraId="67972627" w14:textId="42D07E78" w:rsidR="00F139DF" w:rsidRDefault="00F139DF" w:rsidP="00B00464">
      <w:pPr>
        <w:pStyle w:val="Heading3"/>
      </w:pPr>
      <w:r>
        <w:t>Migrate Data and Objects</w:t>
      </w:r>
    </w:p>
    <w:p w14:paraId="1D18C496" w14:textId="3D055290" w:rsidR="001800D0" w:rsidRPr="001800D0" w:rsidRDefault="001800D0" w:rsidP="001800D0">
      <w:r>
        <w:t>To migrate data and objects</w:t>
      </w:r>
      <w:r w:rsidR="00DA722A">
        <w:t xml:space="preserve"> in my test</w:t>
      </w:r>
      <w:r>
        <w:t xml:space="preserve">, </w:t>
      </w:r>
      <w:r w:rsidR="00240CD7">
        <w:t>I</w:t>
      </w:r>
      <w:r>
        <w:t xml:space="preserve"> first extract the data in PostgreSQL with COPY command.</w:t>
      </w:r>
    </w:p>
    <w:p w14:paraId="75306F0D" w14:textId="77777777" w:rsidR="00DE0189" w:rsidRPr="001800D0" w:rsidRDefault="00DE0189" w:rsidP="001800D0">
      <w:pPr>
        <w:spacing w:after="0"/>
        <w:rPr>
          <w:rFonts w:ascii="Courier New" w:hAnsi="Courier New" w:cs="Courier New"/>
        </w:rPr>
      </w:pPr>
      <w:r w:rsidRPr="001800D0">
        <w:rPr>
          <w:rFonts w:ascii="Courier New" w:hAnsi="Courier New" w:cs="Courier New"/>
        </w:rPr>
        <w:t xml:space="preserve">bitnami@debian:~$ </w:t>
      </w:r>
      <w:r w:rsidRPr="001800D0">
        <w:rPr>
          <w:rFonts w:ascii="Courier New" w:hAnsi="Courier New" w:cs="Courier New"/>
          <w:b/>
          <w:bCs/>
        </w:rPr>
        <w:t>psql -d postgres -U postgres -W</w:t>
      </w:r>
    </w:p>
    <w:p w14:paraId="5E2149AB" w14:textId="77777777" w:rsidR="00DE0189" w:rsidRPr="001800D0" w:rsidRDefault="00DE0189" w:rsidP="001800D0">
      <w:pPr>
        <w:spacing w:after="0"/>
        <w:rPr>
          <w:rFonts w:ascii="Courier New" w:hAnsi="Courier New" w:cs="Courier New"/>
        </w:rPr>
      </w:pPr>
      <w:r w:rsidRPr="001800D0">
        <w:rPr>
          <w:rFonts w:ascii="Courier New" w:hAnsi="Courier New" w:cs="Courier New"/>
        </w:rPr>
        <w:t>Password:</w:t>
      </w:r>
    </w:p>
    <w:p w14:paraId="3E142061" w14:textId="77777777" w:rsidR="00DE0189" w:rsidRPr="001800D0" w:rsidRDefault="00DE0189" w:rsidP="001800D0">
      <w:pPr>
        <w:spacing w:after="0"/>
        <w:rPr>
          <w:rFonts w:ascii="Courier New" w:hAnsi="Courier New" w:cs="Courier New"/>
        </w:rPr>
      </w:pPr>
      <w:r w:rsidRPr="001800D0">
        <w:rPr>
          <w:rFonts w:ascii="Courier New" w:hAnsi="Courier New" w:cs="Courier New"/>
        </w:rPr>
        <w:t>psql (12.0)</w:t>
      </w:r>
    </w:p>
    <w:p w14:paraId="252AFB5D" w14:textId="77777777" w:rsidR="00DE0189" w:rsidRPr="001800D0" w:rsidRDefault="00DE0189" w:rsidP="001800D0">
      <w:pPr>
        <w:spacing w:after="0"/>
        <w:rPr>
          <w:rFonts w:ascii="Courier New" w:hAnsi="Courier New" w:cs="Courier New"/>
        </w:rPr>
      </w:pPr>
      <w:r w:rsidRPr="001800D0">
        <w:rPr>
          <w:rFonts w:ascii="Courier New" w:hAnsi="Courier New" w:cs="Courier New"/>
        </w:rPr>
        <w:t>Type "help" for help.</w:t>
      </w:r>
    </w:p>
    <w:p w14:paraId="7CF9D541" w14:textId="77777777" w:rsidR="00DE0189" w:rsidRPr="001800D0" w:rsidRDefault="00DE0189" w:rsidP="001800D0">
      <w:pPr>
        <w:spacing w:after="0"/>
        <w:rPr>
          <w:rFonts w:ascii="Courier New" w:hAnsi="Courier New" w:cs="Courier New"/>
        </w:rPr>
      </w:pPr>
    </w:p>
    <w:p w14:paraId="177720D7" w14:textId="77777777" w:rsidR="00DE0189" w:rsidRPr="001800D0" w:rsidRDefault="00DE0189" w:rsidP="001800D0">
      <w:pPr>
        <w:spacing w:after="0"/>
        <w:rPr>
          <w:rFonts w:ascii="Courier New" w:hAnsi="Courier New" w:cs="Courier New"/>
        </w:rPr>
      </w:pPr>
      <w:r w:rsidRPr="001800D0">
        <w:rPr>
          <w:rFonts w:ascii="Courier New" w:hAnsi="Courier New" w:cs="Courier New"/>
        </w:rPr>
        <w:t>postgres=#</w:t>
      </w:r>
      <w:r w:rsidRPr="001800D0">
        <w:rPr>
          <w:rFonts w:ascii="Courier New" w:hAnsi="Courier New" w:cs="Courier New"/>
          <w:b/>
          <w:bCs/>
        </w:rPr>
        <w:t xml:space="preserve"> COPY (</w:t>
      </w:r>
    </w:p>
    <w:p w14:paraId="5033A641" w14:textId="77777777" w:rsidR="00DE0189" w:rsidRPr="001800D0" w:rsidRDefault="00DE0189" w:rsidP="001800D0">
      <w:pPr>
        <w:spacing w:after="0"/>
        <w:rPr>
          <w:rFonts w:ascii="Courier New" w:hAnsi="Courier New" w:cs="Courier New"/>
        </w:rPr>
      </w:pPr>
      <w:r w:rsidRPr="001800D0">
        <w:rPr>
          <w:rFonts w:ascii="Courier New" w:hAnsi="Courier New" w:cs="Courier New"/>
        </w:rPr>
        <w:t>postgres(#</w:t>
      </w:r>
      <w:r w:rsidRPr="001800D0">
        <w:rPr>
          <w:rFonts w:ascii="Courier New" w:hAnsi="Courier New" w:cs="Courier New"/>
          <w:b/>
          <w:bCs/>
        </w:rPr>
        <w:t xml:space="preserve">     SELECT id, s_name</w:t>
      </w:r>
    </w:p>
    <w:p w14:paraId="687DF6C2" w14:textId="77777777" w:rsidR="00DE0189" w:rsidRPr="001800D0" w:rsidRDefault="00DE0189" w:rsidP="001800D0">
      <w:pPr>
        <w:spacing w:after="0"/>
        <w:rPr>
          <w:rFonts w:ascii="Courier New" w:hAnsi="Courier New" w:cs="Courier New"/>
        </w:rPr>
      </w:pPr>
      <w:r w:rsidRPr="001800D0">
        <w:rPr>
          <w:rFonts w:ascii="Courier New" w:hAnsi="Courier New" w:cs="Courier New"/>
        </w:rPr>
        <w:lastRenderedPageBreak/>
        <w:t>postgres(#</w:t>
      </w:r>
      <w:r w:rsidRPr="001800D0">
        <w:rPr>
          <w:rFonts w:ascii="Courier New" w:hAnsi="Courier New" w:cs="Courier New"/>
          <w:b/>
          <w:bCs/>
        </w:rPr>
        <w:t xml:space="preserve">     FROM</w:t>
      </w:r>
    </w:p>
    <w:p w14:paraId="437066F0" w14:textId="77777777" w:rsidR="00DE0189" w:rsidRPr="001800D0" w:rsidRDefault="00DE0189" w:rsidP="001800D0">
      <w:pPr>
        <w:spacing w:after="0"/>
        <w:rPr>
          <w:rFonts w:ascii="Courier New" w:hAnsi="Courier New" w:cs="Courier New"/>
        </w:rPr>
      </w:pPr>
      <w:r w:rsidRPr="001800D0">
        <w:rPr>
          <w:rFonts w:ascii="Courier New" w:hAnsi="Courier New" w:cs="Courier New"/>
        </w:rPr>
        <w:t>postgres(#</w:t>
      </w:r>
      <w:r w:rsidRPr="001800D0">
        <w:rPr>
          <w:rFonts w:ascii="Courier New" w:hAnsi="Courier New" w:cs="Courier New"/>
          <w:b/>
          <w:bCs/>
        </w:rPr>
        <w:t xml:space="preserve">         public.students</w:t>
      </w:r>
    </w:p>
    <w:p w14:paraId="4A29E5B2" w14:textId="77777777" w:rsidR="00DE0189" w:rsidRPr="001800D0" w:rsidRDefault="00DE0189" w:rsidP="001800D0">
      <w:pPr>
        <w:spacing w:after="0"/>
        <w:rPr>
          <w:rFonts w:ascii="Courier New" w:hAnsi="Courier New" w:cs="Courier New"/>
        </w:rPr>
      </w:pPr>
      <w:r w:rsidRPr="001800D0">
        <w:rPr>
          <w:rFonts w:ascii="Courier New" w:hAnsi="Courier New" w:cs="Courier New"/>
        </w:rPr>
        <w:t>postgres(# )</w:t>
      </w:r>
      <w:r w:rsidRPr="001800D0">
        <w:rPr>
          <w:rFonts w:ascii="Courier New" w:hAnsi="Courier New" w:cs="Courier New"/>
          <w:b/>
          <w:bCs/>
        </w:rPr>
        <w:t xml:space="preserve"> TO '/tmp/students.csv' WITH (FORMAT CSV, HEADER TRUE, DELIMITER E'\t');</w:t>
      </w:r>
    </w:p>
    <w:p w14:paraId="445DB5B4" w14:textId="77777777" w:rsidR="00DE0189" w:rsidRPr="001800D0" w:rsidRDefault="00DE0189" w:rsidP="001800D0">
      <w:pPr>
        <w:spacing w:after="0"/>
        <w:rPr>
          <w:rFonts w:ascii="Courier New" w:hAnsi="Courier New" w:cs="Courier New"/>
        </w:rPr>
      </w:pPr>
      <w:r w:rsidRPr="001800D0">
        <w:rPr>
          <w:rFonts w:ascii="Courier New" w:hAnsi="Courier New" w:cs="Courier New"/>
        </w:rPr>
        <w:t>COPY 2</w:t>
      </w:r>
    </w:p>
    <w:p w14:paraId="5A10A4A3" w14:textId="77777777" w:rsidR="00DE0189" w:rsidRPr="001800D0" w:rsidRDefault="00DE0189" w:rsidP="001800D0">
      <w:pPr>
        <w:spacing w:after="0"/>
        <w:rPr>
          <w:rFonts w:ascii="Courier New" w:hAnsi="Courier New" w:cs="Courier New"/>
        </w:rPr>
      </w:pPr>
      <w:r w:rsidRPr="001800D0">
        <w:rPr>
          <w:rFonts w:ascii="Courier New" w:hAnsi="Courier New" w:cs="Courier New"/>
        </w:rPr>
        <w:t>postgres=#</w:t>
      </w:r>
    </w:p>
    <w:p w14:paraId="4B88F0C8" w14:textId="77777777" w:rsidR="00DE0189" w:rsidRPr="001800D0" w:rsidRDefault="00DE0189" w:rsidP="001800D0">
      <w:pPr>
        <w:spacing w:after="0"/>
        <w:rPr>
          <w:rFonts w:ascii="Courier New" w:hAnsi="Courier New" w:cs="Courier New"/>
        </w:rPr>
      </w:pPr>
      <w:r w:rsidRPr="001800D0">
        <w:rPr>
          <w:rFonts w:ascii="Courier New" w:hAnsi="Courier New" w:cs="Courier New"/>
        </w:rPr>
        <w:t>postgres=#</w:t>
      </w:r>
      <w:r w:rsidRPr="001800D0">
        <w:rPr>
          <w:rFonts w:ascii="Courier New" w:hAnsi="Courier New" w:cs="Courier New"/>
          <w:b/>
          <w:bCs/>
        </w:rPr>
        <w:t xml:space="preserve"> COPY (</w:t>
      </w:r>
    </w:p>
    <w:p w14:paraId="5F8A1440" w14:textId="77777777" w:rsidR="00DE0189" w:rsidRPr="001800D0" w:rsidRDefault="00DE0189" w:rsidP="001800D0">
      <w:pPr>
        <w:spacing w:after="0"/>
        <w:rPr>
          <w:rFonts w:ascii="Courier New" w:hAnsi="Courier New" w:cs="Courier New"/>
        </w:rPr>
      </w:pPr>
      <w:r w:rsidRPr="001800D0">
        <w:rPr>
          <w:rFonts w:ascii="Courier New" w:hAnsi="Courier New" w:cs="Courier New"/>
        </w:rPr>
        <w:t>postgres(#</w:t>
      </w:r>
      <w:r w:rsidRPr="001800D0">
        <w:rPr>
          <w:rFonts w:ascii="Courier New" w:hAnsi="Courier New" w:cs="Courier New"/>
          <w:b/>
          <w:bCs/>
        </w:rPr>
        <w:t xml:space="preserve">     SELECT id, subject</w:t>
      </w:r>
    </w:p>
    <w:p w14:paraId="4F37D528" w14:textId="77777777" w:rsidR="00DE0189" w:rsidRPr="001800D0" w:rsidRDefault="00DE0189" w:rsidP="001800D0">
      <w:pPr>
        <w:spacing w:after="0"/>
        <w:rPr>
          <w:rFonts w:ascii="Courier New" w:hAnsi="Courier New" w:cs="Courier New"/>
        </w:rPr>
      </w:pPr>
      <w:r w:rsidRPr="001800D0">
        <w:rPr>
          <w:rFonts w:ascii="Courier New" w:hAnsi="Courier New" w:cs="Courier New"/>
        </w:rPr>
        <w:t>postgres(#</w:t>
      </w:r>
      <w:r w:rsidRPr="001800D0">
        <w:rPr>
          <w:rFonts w:ascii="Courier New" w:hAnsi="Courier New" w:cs="Courier New"/>
          <w:b/>
          <w:bCs/>
        </w:rPr>
        <w:t xml:space="preserve">     FROM</w:t>
      </w:r>
    </w:p>
    <w:p w14:paraId="2BF94DAD" w14:textId="77777777" w:rsidR="00DE0189" w:rsidRPr="001800D0" w:rsidRDefault="00DE0189" w:rsidP="001800D0">
      <w:pPr>
        <w:spacing w:after="0"/>
        <w:rPr>
          <w:rFonts w:ascii="Courier New" w:hAnsi="Courier New" w:cs="Courier New"/>
        </w:rPr>
      </w:pPr>
      <w:r w:rsidRPr="001800D0">
        <w:rPr>
          <w:rFonts w:ascii="Courier New" w:hAnsi="Courier New" w:cs="Courier New"/>
        </w:rPr>
        <w:t>postgres(#</w:t>
      </w:r>
      <w:r w:rsidRPr="001800D0">
        <w:rPr>
          <w:rFonts w:ascii="Courier New" w:hAnsi="Courier New" w:cs="Courier New"/>
          <w:b/>
          <w:bCs/>
        </w:rPr>
        <w:t xml:space="preserve">         public.classes</w:t>
      </w:r>
    </w:p>
    <w:p w14:paraId="1625C024" w14:textId="77777777" w:rsidR="00DE0189" w:rsidRPr="001800D0" w:rsidRDefault="00DE0189" w:rsidP="001800D0">
      <w:pPr>
        <w:spacing w:after="0"/>
        <w:rPr>
          <w:rFonts w:ascii="Courier New" w:hAnsi="Courier New" w:cs="Courier New"/>
        </w:rPr>
      </w:pPr>
      <w:r w:rsidRPr="001800D0">
        <w:rPr>
          <w:rFonts w:ascii="Courier New" w:hAnsi="Courier New" w:cs="Courier New"/>
        </w:rPr>
        <w:t>postgres(#</w:t>
      </w:r>
      <w:r w:rsidRPr="001800D0">
        <w:rPr>
          <w:rFonts w:ascii="Courier New" w:hAnsi="Courier New" w:cs="Courier New"/>
          <w:b/>
          <w:bCs/>
        </w:rPr>
        <w:t xml:space="preserve"> ) TO '/tmp/classes.csv' WITH (FORMAT CSV, HEADER TRUE, DELIMITER E'\t');</w:t>
      </w:r>
    </w:p>
    <w:p w14:paraId="4148D3D5" w14:textId="77777777" w:rsidR="00DE0189" w:rsidRPr="001800D0" w:rsidRDefault="00DE0189" w:rsidP="001800D0">
      <w:pPr>
        <w:spacing w:after="0"/>
        <w:rPr>
          <w:rFonts w:ascii="Courier New" w:hAnsi="Courier New" w:cs="Courier New"/>
        </w:rPr>
      </w:pPr>
      <w:r w:rsidRPr="001800D0">
        <w:rPr>
          <w:rFonts w:ascii="Courier New" w:hAnsi="Courier New" w:cs="Courier New"/>
        </w:rPr>
        <w:t>COPY 3</w:t>
      </w:r>
    </w:p>
    <w:p w14:paraId="21F37968" w14:textId="77777777" w:rsidR="00DE0189" w:rsidRPr="001800D0" w:rsidRDefault="00DE0189" w:rsidP="001800D0">
      <w:pPr>
        <w:spacing w:after="0"/>
        <w:rPr>
          <w:rFonts w:ascii="Courier New" w:hAnsi="Courier New" w:cs="Courier New"/>
        </w:rPr>
      </w:pPr>
      <w:r w:rsidRPr="001800D0">
        <w:rPr>
          <w:rFonts w:ascii="Courier New" w:hAnsi="Courier New" w:cs="Courier New"/>
        </w:rPr>
        <w:t xml:space="preserve">postgres=# </w:t>
      </w:r>
      <w:r w:rsidRPr="004E34E1">
        <w:rPr>
          <w:rFonts w:ascii="Courier New" w:hAnsi="Courier New" w:cs="Courier New"/>
          <w:b/>
          <w:bCs/>
        </w:rPr>
        <w:t>exit</w:t>
      </w:r>
    </w:p>
    <w:p w14:paraId="14855B42" w14:textId="77777777" w:rsidR="00DE0189" w:rsidRPr="001800D0" w:rsidRDefault="00DE0189" w:rsidP="001800D0">
      <w:pPr>
        <w:spacing w:after="0"/>
        <w:rPr>
          <w:rFonts w:ascii="Courier New" w:hAnsi="Courier New" w:cs="Courier New"/>
        </w:rPr>
      </w:pPr>
      <w:r w:rsidRPr="001800D0">
        <w:rPr>
          <w:rFonts w:ascii="Courier New" w:hAnsi="Courier New" w:cs="Courier New"/>
        </w:rPr>
        <w:t xml:space="preserve">bitnami@debian:~$ </w:t>
      </w:r>
      <w:r w:rsidRPr="004E34E1">
        <w:rPr>
          <w:rFonts w:ascii="Courier New" w:hAnsi="Courier New" w:cs="Courier New"/>
          <w:b/>
          <w:bCs/>
        </w:rPr>
        <w:t>ls -ltr /tmp/</w:t>
      </w:r>
    </w:p>
    <w:p w14:paraId="5B0AA999" w14:textId="77777777" w:rsidR="00DE0189" w:rsidRPr="001800D0" w:rsidRDefault="00DE0189" w:rsidP="001800D0">
      <w:pPr>
        <w:spacing w:after="0"/>
        <w:rPr>
          <w:rFonts w:ascii="Courier New" w:hAnsi="Courier New" w:cs="Courier New"/>
        </w:rPr>
      </w:pPr>
      <w:r w:rsidRPr="001800D0">
        <w:rPr>
          <w:rFonts w:ascii="Courier New" w:hAnsi="Courier New" w:cs="Courier New"/>
        </w:rPr>
        <w:t>total 36</w:t>
      </w:r>
    </w:p>
    <w:p w14:paraId="43193C62" w14:textId="77777777" w:rsidR="00DE0189" w:rsidRPr="001800D0" w:rsidRDefault="00DE0189" w:rsidP="001800D0">
      <w:pPr>
        <w:spacing w:after="0"/>
        <w:rPr>
          <w:rFonts w:ascii="Courier New" w:hAnsi="Courier New" w:cs="Courier New"/>
        </w:rPr>
      </w:pPr>
      <w:r w:rsidRPr="001800D0">
        <w:rPr>
          <w:rFonts w:ascii="Courier New" w:hAnsi="Courier New" w:cs="Courier New"/>
        </w:rPr>
        <w:t>-rw-r--r-- 1 root     root  170 Oct 28 09:13 nami_1572253989.log</w:t>
      </w:r>
    </w:p>
    <w:p w14:paraId="3A2E415C" w14:textId="77777777" w:rsidR="00DE0189" w:rsidRPr="001800D0" w:rsidRDefault="00DE0189" w:rsidP="001800D0">
      <w:pPr>
        <w:spacing w:after="0"/>
        <w:rPr>
          <w:rFonts w:ascii="Courier New" w:hAnsi="Courier New" w:cs="Courier New"/>
        </w:rPr>
      </w:pPr>
      <w:r w:rsidRPr="001800D0">
        <w:rPr>
          <w:rFonts w:ascii="Courier New" w:hAnsi="Courier New" w:cs="Courier New"/>
        </w:rPr>
        <w:t>-rw-r--r-- 1 root     root  162 Oct 28 09:13 nami_1572253990.log</w:t>
      </w:r>
    </w:p>
    <w:p w14:paraId="1B8E4462" w14:textId="77777777" w:rsidR="00DE0189" w:rsidRPr="001800D0" w:rsidRDefault="00DE0189" w:rsidP="001800D0">
      <w:pPr>
        <w:spacing w:after="0"/>
        <w:rPr>
          <w:rFonts w:ascii="Courier New" w:hAnsi="Courier New" w:cs="Courier New"/>
        </w:rPr>
      </w:pPr>
      <w:r w:rsidRPr="001800D0">
        <w:rPr>
          <w:rFonts w:ascii="Courier New" w:hAnsi="Courier New" w:cs="Courier New"/>
        </w:rPr>
        <w:t>-rw-r--r-- 1 root     root 1899 Oct 28 09:13 nami_1572253992.log</w:t>
      </w:r>
    </w:p>
    <w:p w14:paraId="3BE234E6" w14:textId="77777777" w:rsidR="00DE0189" w:rsidRPr="001800D0" w:rsidRDefault="00DE0189" w:rsidP="001800D0">
      <w:pPr>
        <w:spacing w:after="0"/>
        <w:rPr>
          <w:rFonts w:ascii="Courier New" w:hAnsi="Courier New" w:cs="Courier New"/>
        </w:rPr>
      </w:pPr>
      <w:r w:rsidRPr="001800D0">
        <w:rPr>
          <w:rFonts w:ascii="Courier New" w:hAnsi="Courier New" w:cs="Courier New"/>
        </w:rPr>
        <w:t>-rw-r--r-- 1 root     root   84 Oct 28 09:13 nami_1572254001.log</w:t>
      </w:r>
    </w:p>
    <w:p w14:paraId="70143877" w14:textId="77777777" w:rsidR="00DE0189" w:rsidRPr="001800D0" w:rsidRDefault="00DE0189" w:rsidP="001800D0">
      <w:pPr>
        <w:spacing w:after="0"/>
        <w:rPr>
          <w:rFonts w:ascii="Courier New" w:hAnsi="Courier New" w:cs="Courier New"/>
        </w:rPr>
      </w:pPr>
      <w:r w:rsidRPr="001800D0">
        <w:rPr>
          <w:rFonts w:ascii="Courier New" w:hAnsi="Courier New" w:cs="Courier New"/>
        </w:rPr>
        <w:t>-rw-r--r-- 1 root     root    0 Oct 28 09:13 nami_1572254003.log</w:t>
      </w:r>
    </w:p>
    <w:p w14:paraId="52C7100F" w14:textId="77777777" w:rsidR="00DE0189" w:rsidRPr="001800D0" w:rsidRDefault="00DE0189" w:rsidP="001800D0">
      <w:pPr>
        <w:spacing w:after="0"/>
        <w:rPr>
          <w:rFonts w:ascii="Courier New" w:hAnsi="Courier New" w:cs="Courier New"/>
        </w:rPr>
      </w:pPr>
      <w:r w:rsidRPr="001800D0">
        <w:rPr>
          <w:rFonts w:ascii="Courier New" w:hAnsi="Courier New" w:cs="Courier New"/>
        </w:rPr>
        <w:t>drwx------ 3 root     root 4096 Oct 28 10:12 systemd-private-b7c4e1229b2044ff977f15f43a582add-haveged.service-JHSaDR</w:t>
      </w:r>
    </w:p>
    <w:p w14:paraId="39BFFFC4" w14:textId="77777777" w:rsidR="00DE0189" w:rsidRPr="001800D0" w:rsidRDefault="00DE0189" w:rsidP="001800D0">
      <w:pPr>
        <w:spacing w:after="0"/>
        <w:rPr>
          <w:rFonts w:ascii="Courier New" w:hAnsi="Courier New" w:cs="Courier New"/>
        </w:rPr>
      </w:pPr>
      <w:r w:rsidRPr="001800D0">
        <w:rPr>
          <w:rFonts w:ascii="Courier New" w:hAnsi="Courier New" w:cs="Courier New"/>
        </w:rPr>
        <w:t>drwx------ 3 root     root 4096 Oct 28 10:12 systemd-private-b7c4e1229b2044ff977f15f43a582add-systemd-timesyncd.service-jVMTLP</w:t>
      </w:r>
    </w:p>
    <w:p w14:paraId="15C3E6C3" w14:textId="77777777" w:rsidR="00DE0189" w:rsidRPr="001800D0" w:rsidRDefault="00DE0189" w:rsidP="001800D0">
      <w:pPr>
        <w:spacing w:after="0"/>
        <w:rPr>
          <w:rFonts w:ascii="Courier New" w:hAnsi="Courier New" w:cs="Courier New"/>
        </w:rPr>
      </w:pPr>
      <w:r w:rsidRPr="001800D0">
        <w:rPr>
          <w:rFonts w:ascii="Courier New" w:hAnsi="Courier New" w:cs="Courier New"/>
        </w:rPr>
        <w:t>drwx------ 2 root     root 4096 Oct 28 10:12 vmware-root</w:t>
      </w:r>
    </w:p>
    <w:p w14:paraId="1778712D" w14:textId="77777777" w:rsidR="00DE0189" w:rsidRPr="001800D0" w:rsidRDefault="00DE0189" w:rsidP="001800D0">
      <w:pPr>
        <w:spacing w:after="0"/>
        <w:rPr>
          <w:rFonts w:ascii="Courier New" w:hAnsi="Courier New" w:cs="Courier New"/>
        </w:rPr>
      </w:pPr>
      <w:r w:rsidRPr="001800D0">
        <w:rPr>
          <w:rFonts w:ascii="Courier New" w:hAnsi="Courier New" w:cs="Courier New"/>
        </w:rPr>
        <w:t xml:space="preserve">-rw-r--r-- 1 postgres root   27 Oct 28 10:42 </w:t>
      </w:r>
      <w:r w:rsidRPr="004E34E1">
        <w:rPr>
          <w:rFonts w:ascii="Courier New" w:hAnsi="Courier New" w:cs="Courier New"/>
          <w:highlight w:val="yellow"/>
        </w:rPr>
        <w:t>students.csv</w:t>
      </w:r>
    </w:p>
    <w:p w14:paraId="029A96E1" w14:textId="77777777" w:rsidR="00DE0189" w:rsidRPr="001800D0" w:rsidRDefault="00DE0189" w:rsidP="001800D0">
      <w:pPr>
        <w:spacing w:after="0"/>
        <w:rPr>
          <w:rFonts w:ascii="Courier New" w:hAnsi="Courier New" w:cs="Courier New"/>
        </w:rPr>
      </w:pPr>
      <w:r w:rsidRPr="001800D0">
        <w:rPr>
          <w:rFonts w:ascii="Courier New" w:hAnsi="Courier New" w:cs="Courier New"/>
        </w:rPr>
        <w:t xml:space="preserve">-rw-r--r-- 1 postgres root   38 Oct 28 10:42 </w:t>
      </w:r>
      <w:r w:rsidRPr="004E34E1">
        <w:rPr>
          <w:rFonts w:ascii="Courier New" w:hAnsi="Courier New" w:cs="Courier New"/>
          <w:highlight w:val="yellow"/>
        </w:rPr>
        <w:t>classes.csv</w:t>
      </w:r>
    </w:p>
    <w:p w14:paraId="384525BC" w14:textId="748B7532" w:rsidR="009D6E16" w:rsidRPr="001800D0" w:rsidRDefault="00DE0189" w:rsidP="00DE0189">
      <w:pPr>
        <w:rPr>
          <w:rFonts w:ascii="Courier New" w:hAnsi="Courier New" w:cs="Courier New"/>
        </w:rPr>
      </w:pPr>
      <w:r w:rsidRPr="001800D0">
        <w:rPr>
          <w:rFonts w:ascii="Courier New" w:hAnsi="Courier New" w:cs="Courier New"/>
        </w:rPr>
        <w:t xml:space="preserve">bitnami@debian:~$ </w:t>
      </w:r>
      <w:r w:rsidRPr="004E34E1">
        <w:rPr>
          <w:rFonts w:ascii="Courier New" w:hAnsi="Courier New" w:cs="Courier New"/>
          <w:b/>
          <w:bCs/>
        </w:rPr>
        <w:t>vi /tmp/students.csv</w:t>
      </w:r>
    </w:p>
    <w:p w14:paraId="251C06B6" w14:textId="278D5ECE" w:rsidR="00AA7298" w:rsidRDefault="00AA7298" w:rsidP="00AA7298">
      <w:pPr>
        <w:jc w:val="center"/>
      </w:pPr>
      <w:r>
        <w:rPr>
          <w:noProof/>
        </w:rPr>
        <w:drawing>
          <wp:inline distT="0" distB="0" distL="0" distR="0" wp14:anchorId="757ADB3A" wp14:editId="52515384">
            <wp:extent cx="3614631" cy="2708564"/>
            <wp:effectExtent l="0" t="0" r="5080" b="0"/>
            <wp:docPr id="1" name="Picture 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1028_Migration from PostgreSQL to MongoDB on AWS_File.jpg"/>
                    <pic:cNvPicPr/>
                  </pic:nvPicPr>
                  <pic:blipFill>
                    <a:blip r:embed="rId22">
                      <a:extLst>
                        <a:ext uri="{28A0092B-C50C-407E-A947-70E740481C1C}">
                          <a14:useLocalDpi xmlns:a14="http://schemas.microsoft.com/office/drawing/2010/main" val="0"/>
                        </a:ext>
                      </a:extLst>
                    </a:blip>
                    <a:stretch>
                      <a:fillRect/>
                    </a:stretch>
                  </pic:blipFill>
                  <pic:spPr>
                    <a:xfrm>
                      <a:off x="0" y="0"/>
                      <a:ext cx="3644358" cy="2730839"/>
                    </a:xfrm>
                    <a:prstGeom prst="rect">
                      <a:avLst/>
                    </a:prstGeom>
                  </pic:spPr>
                </pic:pic>
              </a:graphicData>
            </a:graphic>
          </wp:inline>
        </w:drawing>
      </w:r>
    </w:p>
    <w:p w14:paraId="58CA5D76" w14:textId="12E7B90A" w:rsidR="008E30F8" w:rsidRDefault="008E30F8" w:rsidP="00DE0189">
      <w:r>
        <w:t>Now I launched my Bitanmi’s MongoDB virtual machine</w:t>
      </w:r>
      <w:r w:rsidR="007565D6">
        <w:t xml:space="preserve">, and </w:t>
      </w:r>
      <w:r>
        <w:t xml:space="preserve">I connected to it following </w:t>
      </w:r>
      <w:hyperlink r:id="rId23" w:history="1">
        <w:r w:rsidRPr="00222301">
          <w:rPr>
            <w:rStyle w:val="Hyperlink"/>
          </w:rPr>
          <w:t>these instructions</w:t>
        </w:r>
      </w:hyperlink>
      <w:r w:rsidR="00532D95" w:rsidRPr="00532D95">
        <w:rPr>
          <w:rStyle w:val="Hyperlink"/>
          <w:color w:val="auto"/>
          <w:u w:val="none"/>
        </w:rPr>
        <w:t xml:space="preserve"> and </w:t>
      </w:r>
      <w:hyperlink r:id="rId24" w:history="1">
        <w:r w:rsidR="00532D95" w:rsidRPr="00532D95">
          <w:rPr>
            <w:rStyle w:val="Hyperlink"/>
          </w:rPr>
          <w:t>these ones</w:t>
        </w:r>
      </w:hyperlink>
      <w:r>
        <w:t>.</w:t>
      </w:r>
    </w:p>
    <w:p w14:paraId="3871DCD6" w14:textId="54C127A5" w:rsidR="00AA7298" w:rsidRDefault="000229A9" w:rsidP="00DE0189">
      <w:r>
        <w:t xml:space="preserve">Now </w:t>
      </w:r>
      <w:r w:rsidR="008969AF">
        <w:t>I</w:t>
      </w:r>
      <w:r>
        <w:t xml:space="preserve"> can SFTP the files from the PostgreSQL server to the MongoDB one</w:t>
      </w:r>
      <w:r w:rsidR="00F12E36">
        <w:t>.</w:t>
      </w:r>
    </w:p>
    <w:p w14:paraId="68D47846" w14:textId="22E4F6AE" w:rsidR="00D54FD8" w:rsidRDefault="00D54FD8" w:rsidP="00D54FD8">
      <w:pPr>
        <w:jc w:val="center"/>
      </w:pPr>
      <w:r>
        <w:rPr>
          <w:noProof/>
        </w:rPr>
        <w:lastRenderedPageBreak/>
        <w:drawing>
          <wp:inline distT="0" distB="0" distL="0" distR="0" wp14:anchorId="44D83CAA" wp14:editId="005FD545">
            <wp:extent cx="4997619" cy="1766454"/>
            <wp:effectExtent l="0" t="0" r="0" b="5715"/>
            <wp:docPr id="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91028_Migration from PostgreSQL to MongoDB on AWS_Files MongoDB.jpg"/>
                    <pic:cNvPicPr/>
                  </pic:nvPicPr>
                  <pic:blipFill>
                    <a:blip r:embed="rId25">
                      <a:extLst>
                        <a:ext uri="{28A0092B-C50C-407E-A947-70E740481C1C}">
                          <a14:useLocalDpi xmlns:a14="http://schemas.microsoft.com/office/drawing/2010/main" val="0"/>
                        </a:ext>
                      </a:extLst>
                    </a:blip>
                    <a:stretch>
                      <a:fillRect/>
                    </a:stretch>
                  </pic:blipFill>
                  <pic:spPr>
                    <a:xfrm>
                      <a:off x="0" y="0"/>
                      <a:ext cx="5018527" cy="1773844"/>
                    </a:xfrm>
                    <a:prstGeom prst="rect">
                      <a:avLst/>
                    </a:prstGeom>
                  </pic:spPr>
                </pic:pic>
              </a:graphicData>
            </a:graphic>
          </wp:inline>
        </w:drawing>
      </w:r>
    </w:p>
    <w:p w14:paraId="09844128" w14:textId="4D1ACEAB" w:rsidR="00A95C01" w:rsidRDefault="008969AF" w:rsidP="00DE0189">
      <w:r>
        <w:t>I</w:t>
      </w:r>
      <w:r w:rsidR="00935186">
        <w:t xml:space="preserve"> edit the data files to include the fields data types. </w:t>
      </w:r>
      <w:r>
        <w:t>I</w:t>
      </w:r>
      <w:r w:rsidR="00935186">
        <w:t xml:space="preserve"> can add this step in the automatic generation of</w:t>
      </w:r>
      <w:r w:rsidR="00402676">
        <w:t xml:space="preserve"> data files and commands to import, as mention in the previous section.</w:t>
      </w:r>
    </w:p>
    <w:p w14:paraId="3B538FF9" w14:textId="0FC7156F" w:rsidR="00C761EA" w:rsidRDefault="00C761EA" w:rsidP="00C761EA">
      <w:pPr>
        <w:jc w:val="center"/>
      </w:pPr>
      <w:r>
        <w:rPr>
          <w:noProof/>
        </w:rPr>
        <w:drawing>
          <wp:inline distT="0" distB="0" distL="0" distR="0" wp14:anchorId="638DEBDC" wp14:editId="27E99765">
            <wp:extent cx="4324984" cy="1884218"/>
            <wp:effectExtent l="0" t="0" r="0" b="190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1028_Migration from PostgreSQL to MongoDB on AWS_Files MongoDB_students.jpg"/>
                    <pic:cNvPicPr/>
                  </pic:nvPicPr>
                  <pic:blipFill>
                    <a:blip r:embed="rId26">
                      <a:extLst>
                        <a:ext uri="{28A0092B-C50C-407E-A947-70E740481C1C}">
                          <a14:useLocalDpi xmlns:a14="http://schemas.microsoft.com/office/drawing/2010/main" val="0"/>
                        </a:ext>
                      </a:extLst>
                    </a:blip>
                    <a:stretch>
                      <a:fillRect/>
                    </a:stretch>
                  </pic:blipFill>
                  <pic:spPr>
                    <a:xfrm>
                      <a:off x="0" y="0"/>
                      <a:ext cx="4351027" cy="1895564"/>
                    </a:xfrm>
                    <a:prstGeom prst="rect">
                      <a:avLst/>
                    </a:prstGeom>
                  </pic:spPr>
                </pic:pic>
              </a:graphicData>
            </a:graphic>
          </wp:inline>
        </w:drawing>
      </w:r>
    </w:p>
    <w:p w14:paraId="531E89B9" w14:textId="4A2AFCBD" w:rsidR="00402676" w:rsidRDefault="00130569" w:rsidP="00C761EA">
      <w:pPr>
        <w:jc w:val="center"/>
      </w:pPr>
      <w:r>
        <w:rPr>
          <w:noProof/>
        </w:rPr>
        <w:drawing>
          <wp:inline distT="0" distB="0" distL="0" distR="0" wp14:anchorId="04B41A2E" wp14:editId="28C16AB9">
            <wp:extent cx="5199522" cy="2265218"/>
            <wp:effectExtent l="0" t="0" r="1270" b="190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91028_Migration from PostgreSQL to MongoDB on AWS_Files MongoDB_classes.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41905" cy="2283682"/>
                    </a:xfrm>
                    <a:prstGeom prst="rect">
                      <a:avLst/>
                    </a:prstGeom>
                  </pic:spPr>
                </pic:pic>
              </a:graphicData>
            </a:graphic>
          </wp:inline>
        </w:drawing>
      </w:r>
    </w:p>
    <w:p w14:paraId="7DB394ED" w14:textId="3440822B" w:rsidR="00F12E36" w:rsidRDefault="008969AF" w:rsidP="00DE0189">
      <w:r>
        <w:t>I</w:t>
      </w:r>
      <w:r w:rsidR="00F12E36">
        <w:t xml:space="preserve"> import data into MongoDB.</w:t>
      </w:r>
    </w:p>
    <w:p w14:paraId="35F95C9D" w14:textId="77777777" w:rsidR="006769B0" w:rsidRPr="006769B0" w:rsidRDefault="006769B0" w:rsidP="006769B0">
      <w:pPr>
        <w:jc w:val="left"/>
        <w:rPr>
          <w:rFonts w:ascii="Courier New" w:hAnsi="Courier New" w:cs="Courier New"/>
        </w:rPr>
      </w:pPr>
      <w:r w:rsidRPr="006769B0">
        <w:rPr>
          <w:rFonts w:ascii="Courier New" w:hAnsi="Courier New" w:cs="Courier New"/>
        </w:rPr>
        <w:t xml:space="preserve">bitnami@debian:~$ </w:t>
      </w:r>
      <w:r w:rsidRPr="00FF396B">
        <w:rPr>
          <w:rFonts w:ascii="Courier New" w:hAnsi="Courier New" w:cs="Courier New"/>
          <w:b/>
          <w:bCs/>
        </w:rPr>
        <w:t>mongoimport --username=root --password=b7roG4Bo2N1Q --authenticationDatabase=admin --db=newdatabase --collection=students --type=csv --file=students.csv --headerline --columnsHaveTypes --ignoreBlanks</w:t>
      </w:r>
    </w:p>
    <w:p w14:paraId="3A62B8DE" w14:textId="77777777" w:rsidR="006769B0" w:rsidRPr="006769B0" w:rsidRDefault="006769B0" w:rsidP="006769B0">
      <w:pPr>
        <w:jc w:val="left"/>
        <w:rPr>
          <w:rFonts w:ascii="Courier New" w:hAnsi="Courier New" w:cs="Courier New"/>
        </w:rPr>
      </w:pPr>
      <w:r w:rsidRPr="006769B0">
        <w:rPr>
          <w:rFonts w:ascii="Courier New" w:hAnsi="Courier New" w:cs="Courier New"/>
        </w:rPr>
        <w:t>2019-10-28T12:10:38.397+0000    connected to: mongodb://localhost/</w:t>
      </w:r>
    </w:p>
    <w:p w14:paraId="785B0193" w14:textId="77777777" w:rsidR="006769B0" w:rsidRPr="006769B0" w:rsidRDefault="006769B0" w:rsidP="006769B0">
      <w:pPr>
        <w:jc w:val="left"/>
        <w:rPr>
          <w:rFonts w:ascii="Courier New" w:hAnsi="Courier New" w:cs="Courier New"/>
        </w:rPr>
      </w:pPr>
      <w:r w:rsidRPr="006769B0">
        <w:rPr>
          <w:rFonts w:ascii="Courier New" w:hAnsi="Courier New" w:cs="Courier New"/>
        </w:rPr>
        <w:t>2019-10-28T12:10:38.412+0000    2 document(s) imported successfully. 0 document(s) failed to import.</w:t>
      </w:r>
    </w:p>
    <w:p w14:paraId="565857F1" w14:textId="77777777" w:rsidR="006769B0" w:rsidRPr="006769B0" w:rsidRDefault="006769B0" w:rsidP="006769B0">
      <w:pPr>
        <w:jc w:val="left"/>
        <w:rPr>
          <w:rFonts w:ascii="Courier New" w:hAnsi="Courier New" w:cs="Courier New"/>
        </w:rPr>
      </w:pPr>
      <w:r w:rsidRPr="006769B0">
        <w:rPr>
          <w:rFonts w:ascii="Courier New" w:hAnsi="Courier New" w:cs="Courier New"/>
        </w:rPr>
        <w:t xml:space="preserve">bitnami@debian:~$ </w:t>
      </w:r>
      <w:r w:rsidRPr="00FF396B">
        <w:rPr>
          <w:rFonts w:ascii="Courier New" w:hAnsi="Courier New" w:cs="Courier New"/>
          <w:b/>
          <w:bCs/>
        </w:rPr>
        <w:t>mongoimport --username=root --password=b7roG4Bo2N1Q --authenticationDatabase= admin --</w:t>
      </w:r>
      <w:r w:rsidRPr="00FF396B">
        <w:rPr>
          <w:rFonts w:ascii="Courier New" w:hAnsi="Courier New" w:cs="Courier New"/>
          <w:b/>
          <w:bCs/>
        </w:rPr>
        <w:lastRenderedPageBreak/>
        <w:t>db=newdatabase --collection=classes --type=csv --file=classes.csv --headerline --columnsHaveTypes –ignoreBlanks</w:t>
      </w:r>
    </w:p>
    <w:p w14:paraId="163295FD" w14:textId="77777777" w:rsidR="006769B0" w:rsidRPr="006769B0" w:rsidRDefault="006769B0" w:rsidP="006769B0">
      <w:pPr>
        <w:jc w:val="left"/>
        <w:rPr>
          <w:rFonts w:ascii="Courier New" w:hAnsi="Courier New" w:cs="Courier New"/>
        </w:rPr>
      </w:pPr>
      <w:r w:rsidRPr="006769B0">
        <w:rPr>
          <w:rFonts w:ascii="Courier New" w:hAnsi="Courier New" w:cs="Courier New"/>
        </w:rPr>
        <w:t>2019-10-28T12:10:50.936+0000    error validating settings: only one positional argument is allowed</w:t>
      </w:r>
    </w:p>
    <w:p w14:paraId="751B4E76" w14:textId="2DB0D1CB" w:rsidR="00955767" w:rsidRPr="00250700" w:rsidRDefault="006769B0" w:rsidP="006769B0">
      <w:pPr>
        <w:jc w:val="left"/>
        <w:rPr>
          <w:rFonts w:ascii="Courier New" w:hAnsi="Courier New" w:cs="Courier New"/>
        </w:rPr>
      </w:pPr>
      <w:r w:rsidRPr="006769B0">
        <w:rPr>
          <w:rFonts w:ascii="Courier New" w:hAnsi="Courier New" w:cs="Courier New"/>
        </w:rPr>
        <w:t>bitnami@debian:~$</w:t>
      </w:r>
    </w:p>
    <w:p w14:paraId="1252A054" w14:textId="736FAB33" w:rsidR="00C60EDF" w:rsidRDefault="005150E8" w:rsidP="005150E8">
      <w:r>
        <w:t xml:space="preserve">If data types are not defined in the data files, </w:t>
      </w:r>
      <w:r w:rsidR="008969AF">
        <w:t>I</w:t>
      </w:r>
      <w:r>
        <w:t xml:space="preserve"> can add next modifiers to </w:t>
      </w:r>
      <w:r w:rsidR="00A04189">
        <w:t>the mongoimport commands:</w:t>
      </w:r>
    </w:p>
    <w:p w14:paraId="5BC8E3FA" w14:textId="27B116D2" w:rsidR="00A04189" w:rsidRPr="00955767" w:rsidRDefault="00A04189" w:rsidP="00A04189">
      <w:pPr>
        <w:jc w:val="left"/>
        <w:rPr>
          <w:rFonts w:ascii="Courier New" w:hAnsi="Courier New" w:cs="Courier New"/>
        </w:rPr>
      </w:pPr>
      <w:r w:rsidRPr="00250700">
        <w:rPr>
          <w:rFonts w:ascii="Courier New" w:hAnsi="Courier New" w:cs="Courier New"/>
        </w:rPr>
        <w:t xml:space="preserve">mongoimport </w:t>
      </w:r>
      <w:r w:rsidR="00250700" w:rsidRPr="00250700">
        <w:rPr>
          <w:rFonts w:ascii="Courier New" w:hAnsi="Courier New" w:cs="Courier New"/>
        </w:rPr>
        <w:t xml:space="preserve">--username=root --password=b7roG4Bo2N1Q </w:t>
      </w:r>
      <w:r w:rsidR="00A225EA" w:rsidRPr="00235696">
        <w:rPr>
          <w:rFonts w:ascii="Courier New" w:hAnsi="Courier New" w:cs="Courier New"/>
        </w:rPr>
        <w:t>--authenticationDatabase=</w:t>
      </w:r>
      <w:r w:rsidR="0020553C" w:rsidRPr="0020553C">
        <w:rPr>
          <w:rFonts w:ascii="Courier New" w:hAnsi="Courier New" w:cs="Courier New"/>
        </w:rPr>
        <w:t xml:space="preserve"> </w:t>
      </w:r>
      <w:r w:rsidR="0020553C">
        <w:rPr>
          <w:rFonts w:ascii="Courier New" w:hAnsi="Courier New" w:cs="Courier New"/>
        </w:rPr>
        <w:t>admin</w:t>
      </w:r>
      <w:r w:rsidR="0020553C" w:rsidRPr="00250700">
        <w:rPr>
          <w:rFonts w:ascii="Courier New" w:hAnsi="Courier New" w:cs="Courier New"/>
        </w:rPr>
        <w:t xml:space="preserve"> </w:t>
      </w:r>
      <w:r w:rsidRPr="00250700">
        <w:rPr>
          <w:rFonts w:ascii="Courier New" w:hAnsi="Courier New" w:cs="Courier New"/>
        </w:rPr>
        <w:t xml:space="preserve">--db=newdatabase --collection=students --type=csv </w:t>
      </w:r>
      <w:r w:rsidR="0040744B" w:rsidRPr="00250700">
        <w:rPr>
          <w:rFonts w:ascii="Courier New" w:hAnsi="Courier New" w:cs="Courier New"/>
          <w:highlight w:val="yellow"/>
        </w:rPr>
        <w:t>--fields id.int32,</w:t>
      </w:r>
      <w:r w:rsidR="0016145F" w:rsidRPr="00250700">
        <w:rPr>
          <w:rFonts w:ascii="Courier New" w:hAnsi="Courier New" w:cs="Courier New"/>
          <w:highlight w:val="yellow"/>
        </w:rPr>
        <w:t>s_name</w:t>
      </w:r>
      <w:r w:rsidR="0040744B" w:rsidRPr="00250700">
        <w:rPr>
          <w:rFonts w:ascii="Courier New" w:hAnsi="Courier New" w:cs="Courier New"/>
          <w:highlight w:val="yellow"/>
        </w:rPr>
        <w:t>.string</w:t>
      </w:r>
      <w:r w:rsidR="0040744B" w:rsidRPr="00250700">
        <w:rPr>
          <w:rFonts w:ascii="Courier New" w:hAnsi="Courier New" w:cs="Courier New"/>
        </w:rPr>
        <w:t xml:space="preserve"> </w:t>
      </w:r>
      <w:r w:rsidRPr="00250700">
        <w:rPr>
          <w:rFonts w:ascii="Courier New" w:hAnsi="Courier New" w:cs="Courier New"/>
        </w:rPr>
        <w:t>--file=students.csv --headerline</w:t>
      </w:r>
      <w:r w:rsidRPr="00955767">
        <w:rPr>
          <w:rFonts w:ascii="Courier New" w:hAnsi="Courier New" w:cs="Courier New"/>
        </w:rPr>
        <w:t xml:space="preserve"> </w:t>
      </w:r>
      <w:r>
        <w:rPr>
          <w:rFonts w:ascii="Courier New" w:hAnsi="Courier New" w:cs="Courier New"/>
        </w:rPr>
        <w:t>--</w:t>
      </w:r>
      <w:r w:rsidRPr="00955767">
        <w:rPr>
          <w:rFonts w:ascii="Courier New" w:hAnsi="Courier New" w:cs="Courier New"/>
        </w:rPr>
        <w:t>columnsHaveTypes</w:t>
      </w:r>
      <w:r>
        <w:rPr>
          <w:rFonts w:ascii="Courier New" w:hAnsi="Courier New" w:cs="Courier New"/>
        </w:rPr>
        <w:t xml:space="preserve"> --</w:t>
      </w:r>
      <w:r w:rsidRPr="005439E4">
        <w:rPr>
          <w:rFonts w:ascii="Courier New" w:hAnsi="Courier New" w:cs="Courier New"/>
        </w:rPr>
        <w:t>ignoreBlanks</w:t>
      </w:r>
    </w:p>
    <w:p w14:paraId="3210B13F" w14:textId="1B51F55A" w:rsidR="00A04189" w:rsidRPr="00A04189" w:rsidRDefault="00A04189" w:rsidP="00A04189">
      <w:pPr>
        <w:jc w:val="left"/>
        <w:rPr>
          <w:rFonts w:ascii="Courier New" w:hAnsi="Courier New" w:cs="Courier New"/>
        </w:rPr>
      </w:pPr>
      <w:r w:rsidRPr="00250700">
        <w:rPr>
          <w:rFonts w:ascii="Courier New" w:hAnsi="Courier New" w:cs="Courier New"/>
        </w:rPr>
        <w:t xml:space="preserve">mongoimport </w:t>
      </w:r>
      <w:r w:rsidR="00250700" w:rsidRPr="00250700">
        <w:rPr>
          <w:rFonts w:ascii="Courier New" w:hAnsi="Courier New" w:cs="Courier New"/>
        </w:rPr>
        <w:t xml:space="preserve">--username=root --password=b7roG4Bo2N1Q </w:t>
      </w:r>
      <w:r w:rsidR="007736B5" w:rsidRPr="00235696">
        <w:rPr>
          <w:rFonts w:ascii="Courier New" w:hAnsi="Courier New" w:cs="Courier New"/>
        </w:rPr>
        <w:t>--authenticationDatabase=</w:t>
      </w:r>
      <w:r w:rsidR="0020553C" w:rsidRPr="0020553C">
        <w:rPr>
          <w:rFonts w:ascii="Courier New" w:hAnsi="Courier New" w:cs="Courier New"/>
        </w:rPr>
        <w:t xml:space="preserve"> </w:t>
      </w:r>
      <w:r w:rsidR="0020553C">
        <w:rPr>
          <w:rFonts w:ascii="Courier New" w:hAnsi="Courier New" w:cs="Courier New"/>
        </w:rPr>
        <w:t>admin</w:t>
      </w:r>
      <w:r w:rsidR="0020553C" w:rsidRPr="00250700">
        <w:rPr>
          <w:rFonts w:ascii="Courier New" w:hAnsi="Courier New" w:cs="Courier New"/>
        </w:rPr>
        <w:t xml:space="preserve"> </w:t>
      </w:r>
      <w:r w:rsidRPr="00250700">
        <w:rPr>
          <w:rFonts w:ascii="Courier New" w:hAnsi="Courier New" w:cs="Courier New"/>
        </w:rPr>
        <w:t xml:space="preserve">--db=newdatabase --collection=classes --type=csv </w:t>
      </w:r>
      <w:r w:rsidR="0016145F" w:rsidRPr="00250700">
        <w:rPr>
          <w:rFonts w:ascii="Courier New" w:hAnsi="Courier New" w:cs="Courier New"/>
          <w:color w:val="222222"/>
          <w:highlight w:val="yellow"/>
          <w:shd w:val="clear" w:color="auto" w:fill="FFFFFF"/>
        </w:rPr>
        <w:t>--fields id.int32,s_subject.string</w:t>
      </w:r>
      <w:r w:rsidR="0016145F" w:rsidRPr="00250700">
        <w:rPr>
          <w:rFonts w:ascii="Courier New" w:hAnsi="Courier New" w:cs="Courier New"/>
        </w:rPr>
        <w:t xml:space="preserve"> </w:t>
      </w:r>
      <w:r w:rsidRPr="00250700">
        <w:rPr>
          <w:rFonts w:ascii="Courier New" w:hAnsi="Courier New" w:cs="Courier New"/>
        </w:rPr>
        <w:t>--file=classes.csv</w:t>
      </w:r>
      <w:r w:rsidRPr="00955767">
        <w:rPr>
          <w:rFonts w:ascii="Courier New" w:hAnsi="Courier New" w:cs="Courier New"/>
        </w:rPr>
        <w:t xml:space="preserve"> --headerline </w:t>
      </w:r>
      <w:r>
        <w:rPr>
          <w:rFonts w:ascii="Courier New" w:hAnsi="Courier New" w:cs="Courier New"/>
        </w:rPr>
        <w:t>--</w:t>
      </w:r>
      <w:r w:rsidRPr="00955767">
        <w:rPr>
          <w:rFonts w:ascii="Courier New" w:hAnsi="Courier New" w:cs="Courier New"/>
        </w:rPr>
        <w:t>columnsHaveTypes</w:t>
      </w:r>
      <w:r>
        <w:rPr>
          <w:rFonts w:ascii="Courier New" w:hAnsi="Courier New" w:cs="Courier New"/>
        </w:rPr>
        <w:t xml:space="preserve"> –</w:t>
      </w:r>
      <w:r w:rsidRPr="005439E4">
        <w:rPr>
          <w:rFonts w:ascii="Courier New" w:hAnsi="Courier New" w:cs="Courier New"/>
        </w:rPr>
        <w:t>ignoreBlanks</w:t>
      </w:r>
    </w:p>
    <w:p w14:paraId="3EDDEF08" w14:textId="318CA785" w:rsidR="00BC1E18" w:rsidRDefault="000B09CF" w:rsidP="00BC1E18">
      <w:r>
        <w:t xml:space="preserve">By the time I wrote this post, the recommendation was to use ESB (Elastic Blob Storage) storage for MongoDB on AWS. Since we are going to migrate a significant volume of data, and I don’t want to overload the ESB for my MongoDB, </w:t>
      </w:r>
      <w:r w:rsidR="006A6087">
        <w:t xml:space="preserve">we are going to </w:t>
      </w:r>
      <w:r w:rsidR="00E21540">
        <w:t>use a</w:t>
      </w:r>
      <w:r w:rsidR="009901F8">
        <w:t>n</w:t>
      </w:r>
      <w:r w:rsidR="00E21540">
        <w:t xml:space="preserve"> S3 bucket as </w:t>
      </w:r>
      <w:r w:rsidR="009901F8">
        <w:t xml:space="preserve">a </w:t>
      </w:r>
      <w:r w:rsidR="00E21540">
        <w:t>staging area to extract and load the data.</w:t>
      </w:r>
      <w:r w:rsidR="009D3909">
        <w:t xml:space="preserve"> We will create a</w:t>
      </w:r>
      <w:r w:rsidR="009901F8">
        <w:t>n</w:t>
      </w:r>
      <w:r w:rsidR="009D3909">
        <w:t xml:space="preserve"> S</w:t>
      </w:r>
      <w:r w:rsidR="00D841D5">
        <w:t>3</w:t>
      </w:r>
      <w:r w:rsidR="009D3909">
        <w:t xml:space="preserve"> bucket dedicated to the migration, we will </w:t>
      </w:r>
      <w:hyperlink r:id="rId28" w:history="1">
        <w:r w:rsidR="009D3909" w:rsidRPr="007A2A29">
          <w:rPr>
            <w:rStyle w:val="Hyperlink"/>
          </w:rPr>
          <w:t>connect MongoDB</w:t>
        </w:r>
      </w:hyperlink>
      <w:r w:rsidR="009D3909">
        <w:t xml:space="preserve"> and PostgreSQL to it</w:t>
      </w:r>
      <w:r w:rsidR="00B45BB9">
        <w:t>, and we will use the COPY command and mongoimport to move the data.</w:t>
      </w:r>
    </w:p>
    <w:p w14:paraId="4EED370B" w14:textId="1F49862B" w:rsidR="006C5C9D" w:rsidRDefault="00D32E94" w:rsidP="006C5C9D">
      <w:pPr>
        <w:jc w:val="center"/>
      </w:pPr>
      <w:r>
        <w:rPr>
          <w:noProof/>
        </w:rPr>
        <w:drawing>
          <wp:inline distT="0" distB="0" distL="0" distR="0" wp14:anchorId="71310B8D" wp14:editId="702BB598">
            <wp:extent cx="5731510" cy="10972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91028_Migration from PostgreSQL to MongoDB on AWS_Data Migration_No tag.jpg"/>
                    <pic:cNvPicPr/>
                  </pic:nvPicPr>
                  <pic:blipFill>
                    <a:blip r:embed="rId29">
                      <a:extLst>
                        <a:ext uri="{28A0092B-C50C-407E-A947-70E740481C1C}">
                          <a14:useLocalDpi xmlns:a14="http://schemas.microsoft.com/office/drawing/2010/main" val="0"/>
                        </a:ext>
                      </a:extLst>
                    </a:blip>
                    <a:stretch>
                      <a:fillRect/>
                    </a:stretch>
                  </pic:blipFill>
                  <pic:spPr>
                    <a:xfrm>
                      <a:off x="0" y="0"/>
                      <a:ext cx="5731510" cy="1097280"/>
                    </a:xfrm>
                    <a:prstGeom prst="rect">
                      <a:avLst/>
                    </a:prstGeom>
                  </pic:spPr>
                </pic:pic>
              </a:graphicData>
            </a:graphic>
          </wp:inline>
        </w:drawing>
      </w:r>
    </w:p>
    <w:p w14:paraId="62ACF1D1" w14:textId="3E93686E" w:rsidR="005416CE" w:rsidRDefault="004E41D3" w:rsidP="005416CE">
      <w:r>
        <w:t xml:space="preserve">In our scenario, </w:t>
      </w:r>
      <w:r w:rsidR="006F3A3A">
        <w:t xml:space="preserve">we are going to migrate data within a VPC and a region. Data will be protected as per </w:t>
      </w:r>
      <w:r w:rsidR="008D3696">
        <w:t xml:space="preserve">this FinTech requirements. </w:t>
      </w:r>
      <w:r w:rsidR="006C2F11">
        <w:t>Thus,</w:t>
      </w:r>
      <w:r w:rsidR="008D3696">
        <w:t xml:space="preserve"> we won’t encrypt the files in transit</w:t>
      </w:r>
      <w:r w:rsidR="00C55F12">
        <w:t>.</w:t>
      </w:r>
    </w:p>
    <w:p w14:paraId="3A91725D" w14:textId="1B984ED3" w:rsidR="00C55F12" w:rsidRDefault="00C55F12" w:rsidP="005416CE">
      <w:r>
        <w:t xml:space="preserve">On a separate note, we have not tested </w:t>
      </w:r>
      <w:r w:rsidR="00624009">
        <w:t>the data movement speed by the time of writing this post.</w:t>
      </w:r>
      <w:r w:rsidR="00887022">
        <w:t xml:space="preserve"> Once we have this information, we will decide if we need to </w:t>
      </w:r>
      <w:r w:rsidR="00384451">
        <w:t>compress the data files.</w:t>
      </w:r>
    </w:p>
    <w:p w14:paraId="7A2D1481" w14:textId="42973BCD" w:rsidR="00B00464" w:rsidRDefault="002820E9" w:rsidP="00B00464">
      <w:pPr>
        <w:pStyle w:val="Heading3"/>
      </w:pPr>
      <w:r>
        <w:t>Translat</w:t>
      </w:r>
      <w:r w:rsidR="00E50AB7">
        <w:t>ing Code</w:t>
      </w:r>
    </w:p>
    <w:p w14:paraId="4E7717CD" w14:textId="2E420C09" w:rsidR="00E50AB7" w:rsidRDefault="00630961" w:rsidP="00E50AB7">
      <w:r>
        <w:t xml:space="preserve">As part of the migration effort, </w:t>
      </w:r>
      <w:r w:rsidR="00793640">
        <w:t>we</w:t>
      </w:r>
      <w:r>
        <w:t xml:space="preserve"> must migrate the queries running on PostgreSQL.</w:t>
      </w:r>
    </w:p>
    <w:p w14:paraId="79A86156" w14:textId="0FFABCCF" w:rsidR="00A81A76" w:rsidRDefault="00A81A76" w:rsidP="00E50AB7">
      <w:r>
        <w:t xml:space="preserve">In some occasions, </w:t>
      </w:r>
      <w:r w:rsidR="00BA7796">
        <w:t>there is</w:t>
      </w:r>
      <w:r>
        <w:t xml:space="preserve"> </w:t>
      </w:r>
      <w:r w:rsidR="003310EB">
        <w:t xml:space="preserve">software </w:t>
      </w:r>
      <w:r w:rsidR="00BA7796">
        <w:t xml:space="preserve">available </w:t>
      </w:r>
      <w:r w:rsidR="003310EB">
        <w:t xml:space="preserve">to automatically translate queries </w:t>
      </w:r>
      <w:r w:rsidR="00BA7796">
        <w:t xml:space="preserve">from one database vendor to </w:t>
      </w:r>
      <w:r w:rsidR="00F72587">
        <w:t>an</w:t>
      </w:r>
      <w:r w:rsidR="00BA7796">
        <w:t xml:space="preserve">other one </w:t>
      </w:r>
      <w:r w:rsidR="003310EB">
        <w:t>on the flight. This software is installed in a server between the applications (middleware, APIs, etc.)</w:t>
      </w:r>
      <w:r w:rsidR="003D6A49">
        <w:t xml:space="preserve"> and the target database, and when any query runs on the clients with the source SQL language, it is transformed on the flight</w:t>
      </w:r>
      <w:r w:rsidR="00E76A77">
        <w:t xml:space="preserve"> to the new datastore language</w:t>
      </w:r>
      <w:r w:rsidR="009802DF">
        <w:t>. This solution speeds up the migration a lot, even though it requires to set</w:t>
      </w:r>
      <w:r w:rsidR="00F72587">
        <w:t xml:space="preserve"> </w:t>
      </w:r>
      <w:r w:rsidR="009802DF">
        <w:t>up a</w:t>
      </w:r>
      <w:r w:rsidR="00F72587">
        <w:t xml:space="preserve"> new</w:t>
      </w:r>
      <w:r w:rsidR="009802DF">
        <w:t xml:space="preserve"> server, the queries may not be </w:t>
      </w:r>
      <w:r w:rsidR="00230955">
        <w:t>optimum,</w:t>
      </w:r>
      <w:r w:rsidR="009802DF">
        <w:t xml:space="preserve"> and</w:t>
      </w:r>
      <w:r w:rsidR="00D01803">
        <w:t xml:space="preserve"> it is necessary to pay an </w:t>
      </w:r>
      <w:r w:rsidR="00F72587">
        <w:t>additional</w:t>
      </w:r>
      <w:r w:rsidR="00D01803">
        <w:t xml:space="preserve"> license.</w:t>
      </w:r>
    </w:p>
    <w:p w14:paraId="78B5EDFF" w14:textId="02AD0D6D" w:rsidR="00D01803" w:rsidRDefault="00D01803" w:rsidP="00E50AB7">
      <w:r>
        <w:t>I</w:t>
      </w:r>
      <w:r w:rsidR="001956F5">
        <w:t xml:space="preserve"> couldn’t find such a software for a PostgreSQL-to-MongoDB migration, so in this case</w:t>
      </w:r>
      <w:r w:rsidR="00F72587">
        <w:t>,</w:t>
      </w:r>
      <w:r w:rsidR="001956F5">
        <w:t xml:space="preserve"> the only option is to</w:t>
      </w:r>
      <w:r w:rsidR="00D34A75">
        <w:t xml:space="preserve"> change all code run on the datastore from SQL to MongoDB language.</w:t>
      </w:r>
      <w:r w:rsidR="006E1BF0">
        <w:t xml:space="preserve"> The migration will be </w:t>
      </w:r>
      <w:r w:rsidR="00A006E7">
        <w:t>more extended</w:t>
      </w:r>
      <w:r w:rsidR="006E1BF0">
        <w:t xml:space="preserve">, but we won’t need to pay for </w:t>
      </w:r>
      <w:r w:rsidR="00370B74">
        <w:t>an</w:t>
      </w:r>
      <w:r w:rsidR="006E1BF0">
        <w:t>other tool</w:t>
      </w:r>
      <w:r w:rsidR="00A006E7">
        <w:t>,</w:t>
      </w:r>
      <w:r w:rsidR="00DF3C8C">
        <w:t xml:space="preserve"> and the code we will eventually run on MongoDB will be better.</w:t>
      </w:r>
    </w:p>
    <w:p w14:paraId="03C880E0" w14:textId="3CD0070F" w:rsidR="00DF3C8C" w:rsidRDefault="00582968" w:rsidP="00E50AB7">
      <w:r>
        <w:lastRenderedPageBreak/>
        <w:t xml:space="preserve">To support us on the task of translating code, we can use free automatic tools, for </w:t>
      </w:r>
      <w:r w:rsidR="008D4A93">
        <w:t>example</w:t>
      </w:r>
      <w:r w:rsidR="00370B74">
        <w:t>,</w:t>
      </w:r>
      <w:r w:rsidR="008D4A93">
        <w:t xml:space="preserve"> the </w:t>
      </w:r>
      <w:hyperlink r:id="rId30" w:history="1">
        <w:r w:rsidR="008D4A93" w:rsidRPr="008D4A93">
          <w:rPr>
            <w:rStyle w:val="Hyperlink"/>
          </w:rPr>
          <w:t>convertor provided by www.site24x7.com</w:t>
        </w:r>
      </w:hyperlink>
      <w:r w:rsidR="008D4A93">
        <w:t>.</w:t>
      </w:r>
    </w:p>
    <w:p w14:paraId="13AB8C50" w14:textId="2194E675" w:rsidR="001B3879" w:rsidRDefault="00B86D7F" w:rsidP="001B3879">
      <w:pPr>
        <w:pStyle w:val="Heading3"/>
      </w:pPr>
      <w:r>
        <w:t>Connecting</w:t>
      </w:r>
      <w:r w:rsidR="00BA71EB">
        <w:t xml:space="preserve"> Applications to MongoDB</w:t>
      </w:r>
    </w:p>
    <w:p w14:paraId="1461C374" w14:textId="2650470F" w:rsidR="001B3879" w:rsidRDefault="00146508" w:rsidP="00E50AB7">
      <w:r>
        <w:t xml:space="preserve">The </w:t>
      </w:r>
      <w:hyperlink r:id="rId31" w:history="1">
        <w:r w:rsidR="00B86D7F" w:rsidRPr="00146508">
          <w:rPr>
            <w:rStyle w:val="Hyperlink"/>
          </w:rPr>
          <w:t xml:space="preserve">Spring Data </w:t>
        </w:r>
        <w:r w:rsidRPr="00146508">
          <w:rPr>
            <w:rStyle w:val="Hyperlink"/>
          </w:rPr>
          <w:t>project</w:t>
        </w:r>
      </w:hyperlink>
      <w:r>
        <w:t xml:space="preserve"> </w:t>
      </w:r>
      <w:r w:rsidR="00B86D7F">
        <w:t xml:space="preserve">provides with a consistent </w:t>
      </w:r>
      <w:r w:rsidR="00D031D8">
        <w:t xml:space="preserve">programming model for data accessed, and it is the preferred method for </w:t>
      </w:r>
      <w:r w:rsidR="006750A4">
        <w:t>connecting applications to MongoDB.</w:t>
      </w:r>
      <w:r w:rsidR="00AC7FAF">
        <w:t xml:space="preserve"> The </w:t>
      </w:r>
      <w:r w:rsidR="00F31CCF">
        <w:t>Spring</w:t>
      </w:r>
      <w:r w:rsidR="00AC7FAF">
        <w:t xml:space="preserve"> Data MongoDB reference documentation is </w:t>
      </w:r>
      <w:hyperlink r:id="rId32" w:anchor="get-started:first-steps:spring" w:history="1">
        <w:r w:rsidR="00AC7FAF" w:rsidRPr="00AC7FAF">
          <w:rPr>
            <w:rStyle w:val="Hyperlink"/>
          </w:rPr>
          <w:t>here</w:t>
        </w:r>
      </w:hyperlink>
      <w:r w:rsidR="006F0889">
        <w:t xml:space="preserve">, and there is also an </w:t>
      </w:r>
      <w:hyperlink r:id="rId33" w:history="1">
        <w:r w:rsidR="006F0889" w:rsidRPr="006F0889">
          <w:rPr>
            <w:rStyle w:val="Hyperlink"/>
          </w:rPr>
          <w:t>example</w:t>
        </w:r>
      </w:hyperlink>
      <w:r w:rsidR="006F0889">
        <w:t xml:space="preserve"> o</w:t>
      </w:r>
      <w:r w:rsidR="00120415">
        <w:t>f</w:t>
      </w:r>
      <w:r w:rsidR="006F0889">
        <w:t xml:space="preserve"> how to do it.</w:t>
      </w:r>
    </w:p>
    <w:p w14:paraId="2A39CF86" w14:textId="4C6F2E5F" w:rsidR="006750A4" w:rsidRDefault="006750A4" w:rsidP="00E50AB7">
      <w:r>
        <w:t xml:space="preserve">This FinTech company uses </w:t>
      </w:r>
      <w:hyperlink r:id="rId34" w:history="1">
        <w:r w:rsidRPr="008100CD">
          <w:rPr>
            <w:rStyle w:val="Hyperlink"/>
          </w:rPr>
          <w:t>JPA (</w:t>
        </w:r>
        <w:r w:rsidR="009A3C2E" w:rsidRPr="008100CD">
          <w:rPr>
            <w:rStyle w:val="Hyperlink"/>
          </w:rPr>
          <w:t>Java Persistent API)</w:t>
        </w:r>
      </w:hyperlink>
      <w:r w:rsidR="009A3C2E">
        <w:t xml:space="preserve"> to connect their product with PostgreSQL. </w:t>
      </w:r>
      <w:r w:rsidR="000E239B">
        <w:t xml:space="preserve">Many JPA implementations </w:t>
      </w:r>
      <w:r w:rsidR="000614D2">
        <w:t xml:space="preserve">support connections to NoSQL datastores, as </w:t>
      </w:r>
      <w:hyperlink r:id="rId35" w:history="1">
        <w:r w:rsidR="000614D2" w:rsidRPr="0061101E">
          <w:rPr>
            <w:rStyle w:val="Hyperlink"/>
          </w:rPr>
          <w:t>Hibernate OGM</w:t>
        </w:r>
      </w:hyperlink>
      <w:r w:rsidR="000614D2" w:rsidRPr="000614D2">
        <w:t xml:space="preserve"> and </w:t>
      </w:r>
      <w:hyperlink r:id="rId36" w:history="1">
        <w:r w:rsidR="000614D2" w:rsidRPr="0061101E">
          <w:rPr>
            <w:rStyle w:val="Hyperlink"/>
          </w:rPr>
          <w:t>EclipseLink</w:t>
        </w:r>
      </w:hyperlink>
      <w:r w:rsidR="000614D2" w:rsidRPr="000614D2">
        <w:t>.</w:t>
      </w:r>
      <w:r w:rsidR="0096205E">
        <w:t xml:space="preserve"> </w:t>
      </w:r>
      <w:hyperlink r:id="rId37" w:history="1">
        <w:r w:rsidR="0096205E" w:rsidRPr="0096205E">
          <w:rPr>
            <w:rStyle w:val="Hyperlink"/>
          </w:rPr>
          <w:t>Here</w:t>
        </w:r>
      </w:hyperlink>
      <w:r w:rsidR="0096205E">
        <w:t xml:space="preserve"> you have an example on how to use Hibernate OMG on MongoDB.</w:t>
      </w:r>
    </w:p>
    <w:p w14:paraId="587B3C63" w14:textId="59B6C739" w:rsidR="005C6A29" w:rsidRDefault="005C6A29" w:rsidP="00E50AB7">
      <w:r>
        <w:t>Some sources familiar with</w:t>
      </w:r>
      <w:r w:rsidR="00415FF2">
        <w:t xml:space="preserve"> JPA and MongoDB </w:t>
      </w:r>
      <w:r w:rsidR="00A825E8">
        <w:t>believe that JPA does not support many MongoDB features</w:t>
      </w:r>
      <w:r w:rsidR="003C4D73">
        <w:t xml:space="preserve">. They also think that just switching the store behind </w:t>
      </w:r>
      <w:r w:rsidR="001962FC">
        <w:t xml:space="preserve">object model is not the solution. See </w:t>
      </w:r>
      <w:hyperlink r:id="rId38" w:history="1">
        <w:r w:rsidR="001962FC" w:rsidRPr="001962FC">
          <w:rPr>
            <w:rStyle w:val="Hyperlink"/>
          </w:rPr>
          <w:t>this post</w:t>
        </w:r>
      </w:hyperlink>
      <w:r w:rsidR="001962FC">
        <w:t>.</w:t>
      </w:r>
    </w:p>
    <w:p w14:paraId="7154CEBF" w14:textId="3322435C" w:rsidR="00614828" w:rsidRDefault="00ED54BC" w:rsidP="00E50AB7">
      <w:r>
        <w:t>These same sources</w:t>
      </w:r>
      <w:r w:rsidR="00400DCE">
        <w:t xml:space="preserve"> recommend </w:t>
      </w:r>
      <w:r w:rsidR="00F739D1">
        <w:t>moving</w:t>
      </w:r>
      <w:r>
        <w:t xml:space="preserve"> to </w:t>
      </w:r>
      <w:r w:rsidR="00640034">
        <w:t>the dedicated Spring Data MongoDB project</w:t>
      </w:r>
      <w:r w:rsidR="00E767F9">
        <w:t xml:space="preserve">, which counts with </w:t>
      </w:r>
      <w:hyperlink r:id="rId39" w:history="1">
        <w:r w:rsidR="00C5248C" w:rsidRPr="00F6770B">
          <w:rPr>
            <w:rStyle w:val="Hyperlink"/>
          </w:rPr>
          <w:t>Spring Data JPA</w:t>
        </w:r>
      </w:hyperlink>
      <w:r w:rsidR="00F6770B">
        <w:t xml:space="preserve">. </w:t>
      </w:r>
      <w:r w:rsidR="005C6DCB">
        <w:t xml:space="preserve">Its documentation is </w:t>
      </w:r>
      <w:hyperlink r:id="rId40" w:anchor="reference" w:history="1">
        <w:r w:rsidR="005C6DCB" w:rsidRPr="009534AF">
          <w:rPr>
            <w:rStyle w:val="Hyperlink"/>
          </w:rPr>
          <w:t>here</w:t>
        </w:r>
      </w:hyperlink>
      <w:r w:rsidR="005C6DCB">
        <w:t>.</w:t>
      </w:r>
      <w:r w:rsidR="00446CD9">
        <w:t xml:space="preserve"> If you want to read a justification to move to Spring Data JPA, see </w:t>
      </w:r>
      <w:hyperlink r:id="rId41" w:history="1">
        <w:r w:rsidR="00446CD9" w:rsidRPr="00446CD9">
          <w:rPr>
            <w:rStyle w:val="Hyperlink"/>
          </w:rPr>
          <w:t>this article</w:t>
        </w:r>
      </w:hyperlink>
      <w:r w:rsidR="00446CD9">
        <w:t>.</w:t>
      </w:r>
    </w:p>
    <w:sectPr w:rsidR="006148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BF010" w14:textId="77777777" w:rsidR="002B4C65" w:rsidRDefault="002B4C65" w:rsidP="00E15484">
      <w:pPr>
        <w:spacing w:after="0" w:line="240" w:lineRule="auto"/>
      </w:pPr>
      <w:r>
        <w:separator/>
      </w:r>
    </w:p>
  </w:endnote>
  <w:endnote w:type="continuationSeparator" w:id="0">
    <w:p w14:paraId="08560B28" w14:textId="77777777" w:rsidR="002B4C65" w:rsidRDefault="002B4C65" w:rsidP="00E15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emibold">
    <w:altName w:val="Arial"/>
    <w:charset w:val="00"/>
    <w:family w:val="swiss"/>
    <w:pitch w:val="variable"/>
    <w:sig w:usb0="00000001" w:usb1="4000205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C6AA1" w14:textId="77777777" w:rsidR="002B4C65" w:rsidRDefault="002B4C65" w:rsidP="00E15484">
      <w:pPr>
        <w:spacing w:after="0" w:line="240" w:lineRule="auto"/>
      </w:pPr>
      <w:r>
        <w:separator/>
      </w:r>
    </w:p>
  </w:footnote>
  <w:footnote w:type="continuationSeparator" w:id="0">
    <w:p w14:paraId="619AD8A8" w14:textId="77777777" w:rsidR="002B4C65" w:rsidRDefault="002B4C65" w:rsidP="00E15484">
      <w:pPr>
        <w:spacing w:after="0" w:line="240" w:lineRule="auto"/>
      </w:pPr>
      <w:r>
        <w:continuationSeparator/>
      </w:r>
    </w:p>
  </w:footnote>
  <w:footnote w:id="1">
    <w:p w14:paraId="369E5223" w14:textId="29BF143F" w:rsidR="002845A2" w:rsidRPr="002845A2" w:rsidRDefault="002845A2">
      <w:pPr>
        <w:pStyle w:val="FootnoteText"/>
        <w:rPr>
          <w:lang w:val="es-ES"/>
        </w:rPr>
      </w:pPr>
      <w:r>
        <w:rPr>
          <w:rStyle w:val="FootnoteReference"/>
        </w:rPr>
        <w:footnoteRef/>
      </w:r>
      <w:r>
        <w:t xml:space="preserve"> </w:t>
      </w:r>
      <w:r w:rsidRPr="002845A2">
        <w:t xml:space="preserve">RDBMS </w:t>
      </w:r>
      <w:r>
        <w:t xml:space="preserve">stands for </w:t>
      </w:r>
      <w:r w:rsidRPr="002845A2">
        <w:t>Relational Database Management System</w:t>
      </w:r>
    </w:p>
  </w:footnote>
  <w:footnote w:id="2">
    <w:p w14:paraId="3E20ED73" w14:textId="0C9D1884" w:rsidR="00306436" w:rsidRPr="00306436" w:rsidRDefault="00306436">
      <w:pPr>
        <w:pStyle w:val="FootnoteText"/>
        <w:rPr>
          <w:lang w:val="es-ES"/>
        </w:rPr>
      </w:pPr>
      <w:r>
        <w:rPr>
          <w:rStyle w:val="FootnoteReference"/>
        </w:rPr>
        <w:footnoteRef/>
      </w:r>
      <w:r>
        <w:t xml:space="preserve"> </w:t>
      </w:r>
      <w:r w:rsidRPr="00306436">
        <w:t>ACID (Atomicity, Consistency, Isolation, Durability) is a set of properties of database transactions intended to guarantee validity even in the event of errors, power failures, etc.</w:t>
      </w:r>
    </w:p>
  </w:footnote>
  <w:footnote w:id="3">
    <w:p w14:paraId="2D0BA177" w14:textId="328CB79E" w:rsidR="00CD682C" w:rsidRPr="00CD682C" w:rsidRDefault="00CD682C">
      <w:pPr>
        <w:pStyle w:val="FootnoteText"/>
        <w:rPr>
          <w:lang w:val="es-ES"/>
        </w:rPr>
      </w:pPr>
      <w:r>
        <w:rPr>
          <w:rStyle w:val="FootnoteReference"/>
        </w:rPr>
        <w:footnoteRef/>
      </w:r>
      <w:r>
        <w:t xml:space="preserve"> </w:t>
      </w:r>
      <w:hyperlink r:id="rId1" w:history="1">
        <w:r w:rsidRPr="00CD682C">
          <w:rPr>
            <w:rStyle w:val="Hyperlink"/>
            <w:lang w:val="es-ES"/>
          </w:rPr>
          <w:t>Wikipedia – NoSQL</w:t>
        </w:r>
      </w:hyperlink>
      <w:r>
        <w:rPr>
          <w:lang w:val="es-ES"/>
        </w:rPr>
        <w:t>.</w:t>
      </w:r>
    </w:p>
  </w:footnote>
  <w:footnote w:id="4">
    <w:p w14:paraId="3907B449" w14:textId="6E833BBE" w:rsidR="003C241C" w:rsidRPr="003C241C" w:rsidRDefault="003C241C" w:rsidP="00524DB9">
      <w:pPr>
        <w:pStyle w:val="FootnoteText"/>
        <w:rPr>
          <w:lang w:val="es-ES"/>
        </w:rPr>
      </w:pPr>
      <w:r>
        <w:rPr>
          <w:rStyle w:val="FootnoteReference"/>
        </w:rPr>
        <w:footnoteRef/>
      </w:r>
      <w:r>
        <w:t xml:space="preserve"> </w:t>
      </w:r>
      <w:hyperlink r:id="rId2" w:history="1">
        <w:r w:rsidR="00D86B16">
          <w:rPr>
            <w:rStyle w:val="Hyperlink"/>
          </w:rPr>
          <w:t>Christof Strauch. "NoSQL Databases". Hochschule der Medien University, Stuttgart</w:t>
        </w:r>
      </w:hyperlink>
    </w:p>
  </w:footnote>
  <w:footnote w:id="5">
    <w:p w14:paraId="72B865A4" w14:textId="1B16DA8A" w:rsidR="001634D9" w:rsidRPr="001634D9" w:rsidRDefault="001634D9">
      <w:pPr>
        <w:pStyle w:val="FootnoteText"/>
        <w:rPr>
          <w:lang w:val="es-ES"/>
        </w:rPr>
      </w:pPr>
      <w:r>
        <w:rPr>
          <w:rStyle w:val="FootnoteReference"/>
        </w:rPr>
        <w:footnoteRef/>
      </w:r>
      <w:r>
        <w:t xml:space="preserve"> For example, the </w:t>
      </w:r>
      <w:hyperlink r:id="rId3" w:history="1">
        <w:r w:rsidRPr="00634BF3">
          <w:rPr>
            <w:rStyle w:val="Hyperlink"/>
          </w:rPr>
          <w:t>Forrester Wave™: Big Data NoSQL, Q1 2019</w:t>
        </w:r>
      </w:hyperlink>
      <w:r w:rsidRPr="001634D9">
        <w:rPr>
          <w:rStyle w:val="Hyperlink"/>
          <w:color w:val="auto"/>
          <w:u w:val="none"/>
        </w:rPr>
        <w:t xml:space="preserve"> </w:t>
      </w:r>
      <w:r w:rsidR="00530E8D">
        <w:rPr>
          <w:rStyle w:val="Hyperlink"/>
          <w:color w:val="auto"/>
          <w:u w:val="none"/>
        </w:rPr>
        <w:t xml:space="preserve">focuses on </w:t>
      </w:r>
      <w:r w:rsidR="008E72C2" w:rsidRPr="008E72C2">
        <w:rPr>
          <w:rStyle w:val="Hyperlink"/>
          <w:color w:val="auto"/>
          <w:u w:val="none"/>
        </w:rPr>
        <w:t>Document-oriented NoSQL databases</w:t>
      </w:r>
      <w:r w:rsidR="00AF1E89">
        <w:rPr>
          <w:rStyle w:val="Hyperlink"/>
          <w:color w:val="auto"/>
          <w:u w:val="none"/>
        </w:rPr>
        <w:t>.</w:t>
      </w:r>
    </w:p>
  </w:footnote>
  <w:footnote w:id="6">
    <w:p w14:paraId="1034B2C1" w14:textId="5FF8A1FE" w:rsidR="006917D3" w:rsidRPr="006917D3" w:rsidRDefault="006917D3">
      <w:pPr>
        <w:pStyle w:val="FootnoteText"/>
      </w:pPr>
      <w:r w:rsidRPr="006917D3">
        <w:rPr>
          <w:rStyle w:val="FootnoteReference"/>
        </w:rPr>
        <w:footnoteRef/>
      </w:r>
      <w:r w:rsidRPr="006917D3">
        <w:t xml:space="preserve"> For example, </w:t>
      </w:r>
      <w:r w:rsidR="00E7108C">
        <w:t xml:space="preserve">the </w:t>
      </w:r>
      <w:hyperlink r:id="rId4" w:history="1">
        <w:r w:rsidR="00E7108C" w:rsidRPr="00E7108C">
          <w:rPr>
            <w:rStyle w:val="Hyperlink"/>
          </w:rPr>
          <w:t>SQL-to-MongoDB tool provided by site24x7.com</w:t>
        </w:r>
      </w:hyperlink>
      <w:r w:rsidR="00E7108C">
        <w:t>.</w:t>
      </w:r>
    </w:p>
  </w:footnote>
  <w:footnote w:id="7">
    <w:p w14:paraId="6A6C63E9" w14:textId="35F0EBF1" w:rsidR="00E601CD" w:rsidRPr="00E601CD" w:rsidRDefault="00E601CD">
      <w:pPr>
        <w:pStyle w:val="FootnoteText"/>
      </w:pPr>
      <w:r w:rsidRPr="00E601CD">
        <w:rPr>
          <w:rStyle w:val="FootnoteReference"/>
        </w:rPr>
        <w:footnoteRef/>
      </w:r>
      <w:r w:rsidRPr="00E601CD">
        <w:t xml:space="preserve"> ETL </w:t>
      </w:r>
      <w:r w:rsidR="00CD75D8">
        <w:t>stands for</w:t>
      </w:r>
      <w:r w:rsidRPr="00E601CD">
        <w:t xml:space="preserve"> Extract, Transform, Load proc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A4B"/>
    <w:multiLevelType w:val="hybridMultilevel"/>
    <w:tmpl w:val="101E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2" w15:restartNumberingAfterBreak="0">
    <w:nsid w:val="1973092D"/>
    <w:multiLevelType w:val="multilevel"/>
    <w:tmpl w:val="4E2E9C76"/>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0BF042B"/>
    <w:multiLevelType w:val="hybridMultilevel"/>
    <w:tmpl w:val="24D219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C36981"/>
    <w:multiLevelType w:val="hybridMultilevel"/>
    <w:tmpl w:val="6F801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45330"/>
    <w:multiLevelType w:val="hybridMultilevel"/>
    <w:tmpl w:val="40B6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00321B"/>
    <w:multiLevelType w:val="multilevel"/>
    <w:tmpl w:val="87F67182"/>
    <w:lvl w:ilvl="0">
      <w:start w:val="1"/>
      <w:numFmt w:val="decimal"/>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7" w15:restartNumberingAfterBreak="0">
    <w:nsid w:val="37532A45"/>
    <w:multiLevelType w:val="hybridMultilevel"/>
    <w:tmpl w:val="97E0D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E723E4"/>
    <w:multiLevelType w:val="hybridMultilevel"/>
    <w:tmpl w:val="126618DA"/>
    <w:lvl w:ilvl="0" w:tplc="4976B80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2326DC"/>
    <w:multiLevelType w:val="hybridMultilevel"/>
    <w:tmpl w:val="E80CC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901CA8"/>
    <w:multiLevelType w:val="hybridMultilevel"/>
    <w:tmpl w:val="6D1C55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102DD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8A80D5A"/>
    <w:multiLevelType w:val="hybridMultilevel"/>
    <w:tmpl w:val="C554C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CA1042"/>
    <w:multiLevelType w:val="hybridMultilevel"/>
    <w:tmpl w:val="CC14C7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4013DC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41678EA"/>
    <w:multiLevelType w:val="hybridMultilevel"/>
    <w:tmpl w:val="E03887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740C47"/>
    <w:multiLevelType w:val="hybridMultilevel"/>
    <w:tmpl w:val="5FFCA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C877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D937ECA"/>
    <w:multiLevelType w:val="hybridMultilevel"/>
    <w:tmpl w:val="CEE23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EE3B6B"/>
    <w:multiLevelType w:val="hybridMultilevel"/>
    <w:tmpl w:val="611274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C17E34"/>
    <w:multiLevelType w:val="hybridMultilevel"/>
    <w:tmpl w:val="CED8DAAE"/>
    <w:lvl w:ilvl="0" w:tplc="44CA87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15"/>
  </w:num>
  <w:num w:numId="4">
    <w:abstractNumId w:val="3"/>
  </w:num>
  <w:num w:numId="5">
    <w:abstractNumId w:val="6"/>
  </w:num>
  <w:num w:numId="6">
    <w:abstractNumId w:val="1"/>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7">
    <w:abstractNumId w:val="16"/>
  </w:num>
  <w:num w:numId="8">
    <w:abstractNumId w:val="8"/>
  </w:num>
  <w:num w:numId="9">
    <w:abstractNumId w:val="5"/>
  </w:num>
  <w:num w:numId="10">
    <w:abstractNumId w:val="14"/>
  </w:num>
  <w:num w:numId="11">
    <w:abstractNumId w:val="11"/>
  </w:num>
  <w:num w:numId="12">
    <w:abstractNumId w:val="2"/>
  </w:num>
  <w:num w:numId="13">
    <w:abstractNumId w:val="17"/>
  </w:num>
  <w:num w:numId="14">
    <w:abstractNumId w:val="4"/>
  </w:num>
  <w:num w:numId="15">
    <w:abstractNumId w:val="12"/>
  </w:num>
  <w:num w:numId="16">
    <w:abstractNumId w:val="18"/>
  </w:num>
  <w:num w:numId="17">
    <w:abstractNumId w:val="7"/>
  </w:num>
  <w:num w:numId="18">
    <w:abstractNumId w:val="19"/>
  </w:num>
  <w:num w:numId="19">
    <w:abstractNumId w:val="9"/>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AAjNzQyNDcwMLAyUdpeDU4uLM/DyQAmOTWgDZ+w5HLQAAAA=="/>
  </w:docVars>
  <w:rsids>
    <w:rsidRoot w:val="005A3BD0"/>
    <w:rsid w:val="000007A1"/>
    <w:rsid w:val="00000B8B"/>
    <w:rsid w:val="00000E18"/>
    <w:rsid w:val="00010EA5"/>
    <w:rsid w:val="00013384"/>
    <w:rsid w:val="00013630"/>
    <w:rsid w:val="00015FED"/>
    <w:rsid w:val="00017A6C"/>
    <w:rsid w:val="000229A9"/>
    <w:rsid w:val="00023289"/>
    <w:rsid w:val="0002352E"/>
    <w:rsid w:val="00026684"/>
    <w:rsid w:val="00026773"/>
    <w:rsid w:val="00027641"/>
    <w:rsid w:val="00031FAB"/>
    <w:rsid w:val="00032F10"/>
    <w:rsid w:val="00045F85"/>
    <w:rsid w:val="00047B7F"/>
    <w:rsid w:val="00052656"/>
    <w:rsid w:val="00055792"/>
    <w:rsid w:val="00055CB1"/>
    <w:rsid w:val="000564A4"/>
    <w:rsid w:val="00060918"/>
    <w:rsid w:val="00060EA7"/>
    <w:rsid w:val="000614D2"/>
    <w:rsid w:val="00061808"/>
    <w:rsid w:val="00066B26"/>
    <w:rsid w:val="00072420"/>
    <w:rsid w:val="000732A8"/>
    <w:rsid w:val="00073A74"/>
    <w:rsid w:val="0007585F"/>
    <w:rsid w:val="000765A2"/>
    <w:rsid w:val="0008129F"/>
    <w:rsid w:val="00083902"/>
    <w:rsid w:val="000846B0"/>
    <w:rsid w:val="00097602"/>
    <w:rsid w:val="000A10DA"/>
    <w:rsid w:val="000A3300"/>
    <w:rsid w:val="000B09CF"/>
    <w:rsid w:val="000B2B93"/>
    <w:rsid w:val="000B6385"/>
    <w:rsid w:val="000B6872"/>
    <w:rsid w:val="000B75D6"/>
    <w:rsid w:val="000C2630"/>
    <w:rsid w:val="000C271D"/>
    <w:rsid w:val="000C6C4B"/>
    <w:rsid w:val="000C7594"/>
    <w:rsid w:val="000D1AD7"/>
    <w:rsid w:val="000D7489"/>
    <w:rsid w:val="000D775D"/>
    <w:rsid w:val="000E1BFD"/>
    <w:rsid w:val="000E239B"/>
    <w:rsid w:val="000F525C"/>
    <w:rsid w:val="000F7443"/>
    <w:rsid w:val="00101BDD"/>
    <w:rsid w:val="00105C9E"/>
    <w:rsid w:val="00112946"/>
    <w:rsid w:val="00112CD1"/>
    <w:rsid w:val="00113E51"/>
    <w:rsid w:val="00117900"/>
    <w:rsid w:val="00120415"/>
    <w:rsid w:val="00126080"/>
    <w:rsid w:val="00126D0E"/>
    <w:rsid w:val="00130569"/>
    <w:rsid w:val="0013559A"/>
    <w:rsid w:val="00135EE8"/>
    <w:rsid w:val="00137B7D"/>
    <w:rsid w:val="0014030F"/>
    <w:rsid w:val="001407DF"/>
    <w:rsid w:val="0014347D"/>
    <w:rsid w:val="00145749"/>
    <w:rsid w:val="001458D2"/>
    <w:rsid w:val="00146508"/>
    <w:rsid w:val="00147217"/>
    <w:rsid w:val="001472D4"/>
    <w:rsid w:val="00154598"/>
    <w:rsid w:val="00155A28"/>
    <w:rsid w:val="00156F49"/>
    <w:rsid w:val="0015739E"/>
    <w:rsid w:val="0016145F"/>
    <w:rsid w:val="001634D9"/>
    <w:rsid w:val="00163B07"/>
    <w:rsid w:val="0017184A"/>
    <w:rsid w:val="00172EBE"/>
    <w:rsid w:val="001739D7"/>
    <w:rsid w:val="001800D0"/>
    <w:rsid w:val="00180460"/>
    <w:rsid w:val="00181955"/>
    <w:rsid w:val="00181BD9"/>
    <w:rsid w:val="00182898"/>
    <w:rsid w:val="00186157"/>
    <w:rsid w:val="0019169E"/>
    <w:rsid w:val="00193BF4"/>
    <w:rsid w:val="001956F5"/>
    <w:rsid w:val="001962FC"/>
    <w:rsid w:val="0019695A"/>
    <w:rsid w:val="00196E98"/>
    <w:rsid w:val="001A0A68"/>
    <w:rsid w:val="001A55FB"/>
    <w:rsid w:val="001A59C1"/>
    <w:rsid w:val="001A5C93"/>
    <w:rsid w:val="001B3879"/>
    <w:rsid w:val="001B4E62"/>
    <w:rsid w:val="001B6022"/>
    <w:rsid w:val="001B6219"/>
    <w:rsid w:val="001C1F85"/>
    <w:rsid w:val="001C3364"/>
    <w:rsid w:val="001C3BC7"/>
    <w:rsid w:val="001C72FC"/>
    <w:rsid w:val="001D5C4B"/>
    <w:rsid w:val="001D72CB"/>
    <w:rsid w:val="001D7651"/>
    <w:rsid w:val="001E2410"/>
    <w:rsid w:val="001E4EF7"/>
    <w:rsid w:val="001E5438"/>
    <w:rsid w:val="001F2481"/>
    <w:rsid w:val="001F28D7"/>
    <w:rsid w:val="001F3066"/>
    <w:rsid w:val="001F7A51"/>
    <w:rsid w:val="0020553C"/>
    <w:rsid w:val="0020609A"/>
    <w:rsid w:val="00206D8E"/>
    <w:rsid w:val="00207AA2"/>
    <w:rsid w:val="002124DE"/>
    <w:rsid w:val="0022195B"/>
    <w:rsid w:val="00222301"/>
    <w:rsid w:val="00225E9C"/>
    <w:rsid w:val="00226771"/>
    <w:rsid w:val="00230955"/>
    <w:rsid w:val="002317BB"/>
    <w:rsid w:val="00232CAA"/>
    <w:rsid w:val="00235696"/>
    <w:rsid w:val="002364D0"/>
    <w:rsid w:val="00240CD7"/>
    <w:rsid w:val="00242250"/>
    <w:rsid w:val="00246E19"/>
    <w:rsid w:val="00246E92"/>
    <w:rsid w:val="00250700"/>
    <w:rsid w:val="002519F4"/>
    <w:rsid w:val="00251AA0"/>
    <w:rsid w:val="002549AD"/>
    <w:rsid w:val="00255D0A"/>
    <w:rsid w:val="002600C9"/>
    <w:rsid w:val="002675A9"/>
    <w:rsid w:val="0027012A"/>
    <w:rsid w:val="00273714"/>
    <w:rsid w:val="00273CC3"/>
    <w:rsid w:val="00275837"/>
    <w:rsid w:val="00275AEB"/>
    <w:rsid w:val="002778BB"/>
    <w:rsid w:val="002819CE"/>
    <w:rsid w:val="002820E9"/>
    <w:rsid w:val="002845A2"/>
    <w:rsid w:val="00284DB9"/>
    <w:rsid w:val="00290E9D"/>
    <w:rsid w:val="002915B1"/>
    <w:rsid w:val="002924FC"/>
    <w:rsid w:val="002A207F"/>
    <w:rsid w:val="002A3542"/>
    <w:rsid w:val="002B00F1"/>
    <w:rsid w:val="002B1D05"/>
    <w:rsid w:val="002B20A5"/>
    <w:rsid w:val="002B315D"/>
    <w:rsid w:val="002B4C65"/>
    <w:rsid w:val="002B7E31"/>
    <w:rsid w:val="002C0451"/>
    <w:rsid w:val="002D20DA"/>
    <w:rsid w:val="002D497E"/>
    <w:rsid w:val="002D7614"/>
    <w:rsid w:val="002D7CAF"/>
    <w:rsid w:val="0030354D"/>
    <w:rsid w:val="00306436"/>
    <w:rsid w:val="003105B9"/>
    <w:rsid w:val="00313413"/>
    <w:rsid w:val="00314857"/>
    <w:rsid w:val="0031641B"/>
    <w:rsid w:val="00316CEF"/>
    <w:rsid w:val="00317F1F"/>
    <w:rsid w:val="00320478"/>
    <w:rsid w:val="00320A42"/>
    <w:rsid w:val="00323822"/>
    <w:rsid w:val="003310EB"/>
    <w:rsid w:val="003343DC"/>
    <w:rsid w:val="00335BD8"/>
    <w:rsid w:val="00335E7D"/>
    <w:rsid w:val="00341FB4"/>
    <w:rsid w:val="00342A89"/>
    <w:rsid w:val="00345370"/>
    <w:rsid w:val="00347023"/>
    <w:rsid w:val="003659F1"/>
    <w:rsid w:val="00370B74"/>
    <w:rsid w:val="00380072"/>
    <w:rsid w:val="003805C1"/>
    <w:rsid w:val="00380AEB"/>
    <w:rsid w:val="00382EEB"/>
    <w:rsid w:val="003839C3"/>
    <w:rsid w:val="00384451"/>
    <w:rsid w:val="00385128"/>
    <w:rsid w:val="00387C99"/>
    <w:rsid w:val="003A04F0"/>
    <w:rsid w:val="003A1809"/>
    <w:rsid w:val="003A2B22"/>
    <w:rsid w:val="003A2D02"/>
    <w:rsid w:val="003A4D29"/>
    <w:rsid w:val="003B29D9"/>
    <w:rsid w:val="003B4DC8"/>
    <w:rsid w:val="003B7587"/>
    <w:rsid w:val="003C0B6A"/>
    <w:rsid w:val="003C241C"/>
    <w:rsid w:val="003C4D73"/>
    <w:rsid w:val="003C5118"/>
    <w:rsid w:val="003C5CC8"/>
    <w:rsid w:val="003C6321"/>
    <w:rsid w:val="003C66B4"/>
    <w:rsid w:val="003D1EE3"/>
    <w:rsid w:val="003D4DAA"/>
    <w:rsid w:val="003D67FC"/>
    <w:rsid w:val="003D6A49"/>
    <w:rsid w:val="003D74F8"/>
    <w:rsid w:val="003E0C51"/>
    <w:rsid w:val="003E29DA"/>
    <w:rsid w:val="003E50E2"/>
    <w:rsid w:val="003E53DD"/>
    <w:rsid w:val="003E6364"/>
    <w:rsid w:val="003F71B2"/>
    <w:rsid w:val="00400DCE"/>
    <w:rsid w:val="00401424"/>
    <w:rsid w:val="00401E82"/>
    <w:rsid w:val="00402676"/>
    <w:rsid w:val="0040744B"/>
    <w:rsid w:val="004075D2"/>
    <w:rsid w:val="004141BE"/>
    <w:rsid w:val="004153F1"/>
    <w:rsid w:val="00415FF2"/>
    <w:rsid w:val="00416185"/>
    <w:rsid w:val="00416D60"/>
    <w:rsid w:val="004222C3"/>
    <w:rsid w:val="0042742F"/>
    <w:rsid w:val="004276CB"/>
    <w:rsid w:val="0043103C"/>
    <w:rsid w:val="004333F1"/>
    <w:rsid w:val="00435116"/>
    <w:rsid w:val="00437CAE"/>
    <w:rsid w:val="00440CFA"/>
    <w:rsid w:val="00441ED7"/>
    <w:rsid w:val="0044277D"/>
    <w:rsid w:val="0044289F"/>
    <w:rsid w:val="00446CD9"/>
    <w:rsid w:val="00447CD8"/>
    <w:rsid w:val="00451D71"/>
    <w:rsid w:val="00462DFA"/>
    <w:rsid w:val="004654E7"/>
    <w:rsid w:val="00465C38"/>
    <w:rsid w:val="00472996"/>
    <w:rsid w:val="00472DC0"/>
    <w:rsid w:val="0047577A"/>
    <w:rsid w:val="004778E7"/>
    <w:rsid w:val="0048117B"/>
    <w:rsid w:val="00482EA2"/>
    <w:rsid w:val="00486938"/>
    <w:rsid w:val="00492C71"/>
    <w:rsid w:val="00492D05"/>
    <w:rsid w:val="004931F2"/>
    <w:rsid w:val="004A46A4"/>
    <w:rsid w:val="004A7427"/>
    <w:rsid w:val="004B2107"/>
    <w:rsid w:val="004C474C"/>
    <w:rsid w:val="004D0288"/>
    <w:rsid w:val="004D133C"/>
    <w:rsid w:val="004D54B7"/>
    <w:rsid w:val="004E26B2"/>
    <w:rsid w:val="004E34E1"/>
    <w:rsid w:val="004E41D3"/>
    <w:rsid w:val="004E48A2"/>
    <w:rsid w:val="004F6661"/>
    <w:rsid w:val="005002A7"/>
    <w:rsid w:val="00503502"/>
    <w:rsid w:val="0050483E"/>
    <w:rsid w:val="005150E8"/>
    <w:rsid w:val="00522213"/>
    <w:rsid w:val="005247D0"/>
    <w:rsid w:val="00524DB9"/>
    <w:rsid w:val="00526C11"/>
    <w:rsid w:val="00527CDE"/>
    <w:rsid w:val="00530E8D"/>
    <w:rsid w:val="00531D39"/>
    <w:rsid w:val="00532D95"/>
    <w:rsid w:val="005416CE"/>
    <w:rsid w:val="005439E4"/>
    <w:rsid w:val="00547C03"/>
    <w:rsid w:val="005526F9"/>
    <w:rsid w:val="00552D55"/>
    <w:rsid w:val="00554454"/>
    <w:rsid w:val="005610BF"/>
    <w:rsid w:val="00563F4A"/>
    <w:rsid w:val="00565366"/>
    <w:rsid w:val="00566D5D"/>
    <w:rsid w:val="00572716"/>
    <w:rsid w:val="00577EF6"/>
    <w:rsid w:val="00582968"/>
    <w:rsid w:val="00583978"/>
    <w:rsid w:val="00586EC7"/>
    <w:rsid w:val="0058746D"/>
    <w:rsid w:val="00590EEA"/>
    <w:rsid w:val="005A1368"/>
    <w:rsid w:val="005A3BD0"/>
    <w:rsid w:val="005B2CF3"/>
    <w:rsid w:val="005B4C2C"/>
    <w:rsid w:val="005B6B7F"/>
    <w:rsid w:val="005C00D3"/>
    <w:rsid w:val="005C1DA3"/>
    <w:rsid w:val="005C3251"/>
    <w:rsid w:val="005C61AD"/>
    <w:rsid w:val="005C6A29"/>
    <w:rsid w:val="005C6DCB"/>
    <w:rsid w:val="005D0791"/>
    <w:rsid w:val="005D1949"/>
    <w:rsid w:val="005D2CCD"/>
    <w:rsid w:val="005D60F9"/>
    <w:rsid w:val="005D6231"/>
    <w:rsid w:val="005E4047"/>
    <w:rsid w:val="005E4F20"/>
    <w:rsid w:val="005E5F24"/>
    <w:rsid w:val="005E66AE"/>
    <w:rsid w:val="005E68D4"/>
    <w:rsid w:val="005E78CE"/>
    <w:rsid w:val="005F2C43"/>
    <w:rsid w:val="005F5B78"/>
    <w:rsid w:val="005F6876"/>
    <w:rsid w:val="00600785"/>
    <w:rsid w:val="00604868"/>
    <w:rsid w:val="00607F60"/>
    <w:rsid w:val="0061101E"/>
    <w:rsid w:val="006145B0"/>
    <w:rsid w:val="00614828"/>
    <w:rsid w:val="0061512F"/>
    <w:rsid w:val="00624009"/>
    <w:rsid w:val="00624CEC"/>
    <w:rsid w:val="00626D8A"/>
    <w:rsid w:val="00627BDF"/>
    <w:rsid w:val="00630453"/>
    <w:rsid w:val="006307C2"/>
    <w:rsid w:val="00630961"/>
    <w:rsid w:val="00634BF3"/>
    <w:rsid w:val="006376CE"/>
    <w:rsid w:val="00640034"/>
    <w:rsid w:val="0064241B"/>
    <w:rsid w:val="00644369"/>
    <w:rsid w:val="0064547D"/>
    <w:rsid w:val="006531DE"/>
    <w:rsid w:val="006538EE"/>
    <w:rsid w:val="0065656C"/>
    <w:rsid w:val="00660241"/>
    <w:rsid w:val="00664321"/>
    <w:rsid w:val="006746E9"/>
    <w:rsid w:val="006750A4"/>
    <w:rsid w:val="00675F7D"/>
    <w:rsid w:val="006769B0"/>
    <w:rsid w:val="006855AA"/>
    <w:rsid w:val="006917D3"/>
    <w:rsid w:val="00693DE4"/>
    <w:rsid w:val="006955A4"/>
    <w:rsid w:val="006A6087"/>
    <w:rsid w:val="006A63C7"/>
    <w:rsid w:val="006A75FA"/>
    <w:rsid w:val="006B2DAE"/>
    <w:rsid w:val="006B4B91"/>
    <w:rsid w:val="006C2829"/>
    <w:rsid w:val="006C2F11"/>
    <w:rsid w:val="006C3C98"/>
    <w:rsid w:val="006C572B"/>
    <w:rsid w:val="006C5C9D"/>
    <w:rsid w:val="006C6158"/>
    <w:rsid w:val="006C672F"/>
    <w:rsid w:val="006C7AB3"/>
    <w:rsid w:val="006D498E"/>
    <w:rsid w:val="006D5E02"/>
    <w:rsid w:val="006D6868"/>
    <w:rsid w:val="006D6DC8"/>
    <w:rsid w:val="006E077B"/>
    <w:rsid w:val="006E13B2"/>
    <w:rsid w:val="006E18BD"/>
    <w:rsid w:val="006E1BF0"/>
    <w:rsid w:val="006E5F82"/>
    <w:rsid w:val="006E69A6"/>
    <w:rsid w:val="006F0889"/>
    <w:rsid w:val="006F23A5"/>
    <w:rsid w:val="006F251A"/>
    <w:rsid w:val="006F2536"/>
    <w:rsid w:val="006F2727"/>
    <w:rsid w:val="006F3A3A"/>
    <w:rsid w:val="006F5AC6"/>
    <w:rsid w:val="00704C80"/>
    <w:rsid w:val="007066CF"/>
    <w:rsid w:val="00711CA1"/>
    <w:rsid w:val="00712A78"/>
    <w:rsid w:val="00715D79"/>
    <w:rsid w:val="00721937"/>
    <w:rsid w:val="00721A4F"/>
    <w:rsid w:val="00722A6E"/>
    <w:rsid w:val="00730215"/>
    <w:rsid w:val="007330DC"/>
    <w:rsid w:val="007340FF"/>
    <w:rsid w:val="00734A00"/>
    <w:rsid w:val="00735DC3"/>
    <w:rsid w:val="00736720"/>
    <w:rsid w:val="007432A8"/>
    <w:rsid w:val="00744E9B"/>
    <w:rsid w:val="00746673"/>
    <w:rsid w:val="00747258"/>
    <w:rsid w:val="00756451"/>
    <w:rsid w:val="007565D6"/>
    <w:rsid w:val="00763122"/>
    <w:rsid w:val="0076649E"/>
    <w:rsid w:val="007710A8"/>
    <w:rsid w:val="0077169A"/>
    <w:rsid w:val="007717F0"/>
    <w:rsid w:val="00771882"/>
    <w:rsid w:val="00772226"/>
    <w:rsid w:val="007736B5"/>
    <w:rsid w:val="00773F74"/>
    <w:rsid w:val="00774124"/>
    <w:rsid w:val="00780B2A"/>
    <w:rsid w:val="00783E55"/>
    <w:rsid w:val="00793640"/>
    <w:rsid w:val="0079560F"/>
    <w:rsid w:val="007A2A29"/>
    <w:rsid w:val="007A2A4B"/>
    <w:rsid w:val="007A340E"/>
    <w:rsid w:val="007A6238"/>
    <w:rsid w:val="007B0E9B"/>
    <w:rsid w:val="007B16F4"/>
    <w:rsid w:val="007B2527"/>
    <w:rsid w:val="007B2547"/>
    <w:rsid w:val="007B41DA"/>
    <w:rsid w:val="007B4460"/>
    <w:rsid w:val="007B49F2"/>
    <w:rsid w:val="007B551C"/>
    <w:rsid w:val="007C1054"/>
    <w:rsid w:val="007C569C"/>
    <w:rsid w:val="007D6981"/>
    <w:rsid w:val="007D7C2B"/>
    <w:rsid w:val="007E3A1A"/>
    <w:rsid w:val="007E618E"/>
    <w:rsid w:val="007E6E23"/>
    <w:rsid w:val="007F033B"/>
    <w:rsid w:val="007F255B"/>
    <w:rsid w:val="007F4013"/>
    <w:rsid w:val="0080092A"/>
    <w:rsid w:val="00801627"/>
    <w:rsid w:val="00803136"/>
    <w:rsid w:val="008047A0"/>
    <w:rsid w:val="008049CB"/>
    <w:rsid w:val="00806033"/>
    <w:rsid w:val="0080767D"/>
    <w:rsid w:val="008100CD"/>
    <w:rsid w:val="00810A6B"/>
    <w:rsid w:val="008133A2"/>
    <w:rsid w:val="00817097"/>
    <w:rsid w:val="00820522"/>
    <w:rsid w:val="008232A5"/>
    <w:rsid w:val="00825D47"/>
    <w:rsid w:val="008267BE"/>
    <w:rsid w:val="00834765"/>
    <w:rsid w:val="00835718"/>
    <w:rsid w:val="00836FFF"/>
    <w:rsid w:val="00845281"/>
    <w:rsid w:val="008559D7"/>
    <w:rsid w:val="00863D3F"/>
    <w:rsid w:val="0086703E"/>
    <w:rsid w:val="00877EBF"/>
    <w:rsid w:val="00877F83"/>
    <w:rsid w:val="00880313"/>
    <w:rsid w:val="008832EF"/>
    <w:rsid w:val="00887022"/>
    <w:rsid w:val="00891F34"/>
    <w:rsid w:val="00894A80"/>
    <w:rsid w:val="008969AF"/>
    <w:rsid w:val="008A03F9"/>
    <w:rsid w:val="008A091E"/>
    <w:rsid w:val="008A4750"/>
    <w:rsid w:val="008B0BEE"/>
    <w:rsid w:val="008B3660"/>
    <w:rsid w:val="008B6DC7"/>
    <w:rsid w:val="008C7ABD"/>
    <w:rsid w:val="008D3696"/>
    <w:rsid w:val="008D4A93"/>
    <w:rsid w:val="008D63A1"/>
    <w:rsid w:val="008D792A"/>
    <w:rsid w:val="008E296C"/>
    <w:rsid w:val="008E30F8"/>
    <w:rsid w:val="008E3494"/>
    <w:rsid w:val="008E72C2"/>
    <w:rsid w:val="008F2D54"/>
    <w:rsid w:val="008F3C94"/>
    <w:rsid w:val="008F5E03"/>
    <w:rsid w:val="008F62C0"/>
    <w:rsid w:val="009038DC"/>
    <w:rsid w:val="009050DB"/>
    <w:rsid w:val="0090524A"/>
    <w:rsid w:val="00905D3A"/>
    <w:rsid w:val="009112FA"/>
    <w:rsid w:val="009227D8"/>
    <w:rsid w:val="0092505D"/>
    <w:rsid w:val="00925DF4"/>
    <w:rsid w:val="00933539"/>
    <w:rsid w:val="0093403F"/>
    <w:rsid w:val="00934956"/>
    <w:rsid w:val="00934D01"/>
    <w:rsid w:val="00935186"/>
    <w:rsid w:val="00935636"/>
    <w:rsid w:val="009359C8"/>
    <w:rsid w:val="00941118"/>
    <w:rsid w:val="00941D1D"/>
    <w:rsid w:val="00942EEE"/>
    <w:rsid w:val="00944DC7"/>
    <w:rsid w:val="00950B62"/>
    <w:rsid w:val="009534AF"/>
    <w:rsid w:val="00955384"/>
    <w:rsid w:val="00955767"/>
    <w:rsid w:val="00960591"/>
    <w:rsid w:val="0096205E"/>
    <w:rsid w:val="00964788"/>
    <w:rsid w:val="00971173"/>
    <w:rsid w:val="009802DF"/>
    <w:rsid w:val="009809DA"/>
    <w:rsid w:val="00982B52"/>
    <w:rsid w:val="0098556F"/>
    <w:rsid w:val="0098608D"/>
    <w:rsid w:val="0098633D"/>
    <w:rsid w:val="00986FA2"/>
    <w:rsid w:val="009901F8"/>
    <w:rsid w:val="009A19B5"/>
    <w:rsid w:val="009A239C"/>
    <w:rsid w:val="009A239E"/>
    <w:rsid w:val="009A3C2E"/>
    <w:rsid w:val="009A7851"/>
    <w:rsid w:val="009B4B73"/>
    <w:rsid w:val="009B6EA6"/>
    <w:rsid w:val="009C4BBA"/>
    <w:rsid w:val="009C5591"/>
    <w:rsid w:val="009D2B7A"/>
    <w:rsid w:val="009D2C5E"/>
    <w:rsid w:val="009D2C84"/>
    <w:rsid w:val="009D38A1"/>
    <w:rsid w:val="009D3909"/>
    <w:rsid w:val="009D514C"/>
    <w:rsid w:val="009D6E16"/>
    <w:rsid w:val="009E272F"/>
    <w:rsid w:val="009E3566"/>
    <w:rsid w:val="009F0B0A"/>
    <w:rsid w:val="009F2B54"/>
    <w:rsid w:val="009F2FC1"/>
    <w:rsid w:val="009F44C5"/>
    <w:rsid w:val="009F570D"/>
    <w:rsid w:val="009F729A"/>
    <w:rsid w:val="009F7D6D"/>
    <w:rsid w:val="00A006E7"/>
    <w:rsid w:val="00A00F17"/>
    <w:rsid w:val="00A04189"/>
    <w:rsid w:val="00A07660"/>
    <w:rsid w:val="00A13DA5"/>
    <w:rsid w:val="00A14359"/>
    <w:rsid w:val="00A21662"/>
    <w:rsid w:val="00A22351"/>
    <w:rsid w:val="00A225EA"/>
    <w:rsid w:val="00A2388B"/>
    <w:rsid w:val="00A2483B"/>
    <w:rsid w:val="00A24FB3"/>
    <w:rsid w:val="00A26F85"/>
    <w:rsid w:val="00A27D4E"/>
    <w:rsid w:val="00A34B25"/>
    <w:rsid w:val="00A36031"/>
    <w:rsid w:val="00A360D9"/>
    <w:rsid w:val="00A37384"/>
    <w:rsid w:val="00A44F6E"/>
    <w:rsid w:val="00A464AA"/>
    <w:rsid w:val="00A4774F"/>
    <w:rsid w:val="00A56996"/>
    <w:rsid w:val="00A617B1"/>
    <w:rsid w:val="00A627A9"/>
    <w:rsid w:val="00A63F69"/>
    <w:rsid w:val="00A6442F"/>
    <w:rsid w:val="00A72274"/>
    <w:rsid w:val="00A81A76"/>
    <w:rsid w:val="00A825E8"/>
    <w:rsid w:val="00A9097F"/>
    <w:rsid w:val="00A921EE"/>
    <w:rsid w:val="00A95C01"/>
    <w:rsid w:val="00A96EAB"/>
    <w:rsid w:val="00AA2474"/>
    <w:rsid w:val="00AA45BE"/>
    <w:rsid w:val="00AA7298"/>
    <w:rsid w:val="00AB184A"/>
    <w:rsid w:val="00AB2276"/>
    <w:rsid w:val="00AB2BEC"/>
    <w:rsid w:val="00AB3CE4"/>
    <w:rsid w:val="00AB3F7C"/>
    <w:rsid w:val="00AB5544"/>
    <w:rsid w:val="00AB67F4"/>
    <w:rsid w:val="00AB6C0F"/>
    <w:rsid w:val="00AC2FEA"/>
    <w:rsid w:val="00AC3915"/>
    <w:rsid w:val="00AC51A1"/>
    <w:rsid w:val="00AC7FAF"/>
    <w:rsid w:val="00AD185A"/>
    <w:rsid w:val="00AD22C9"/>
    <w:rsid w:val="00AD5485"/>
    <w:rsid w:val="00AD7F87"/>
    <w:rsid w:val="00AE0FCE"/>
    <w:rsid w:val="00AE497B"/>
    <w:rsid w:val="00AE6A1E"/>
    <w:rsid w:val="00AF0228"/>
    <w:rsid w:val="00AF1E89"/>
    <w:rsid w:val="00AF4472"/>
    <w:rsid w:val="00AF66A6"/>
    <w:rsid w:val="00B00464"/>
    <w:rsid w:val="00B00545"/>
    <w:rsid w:val="00B06D88"/>
    <w:rsid w:val="00B06FF0"/>
    <w:rsid w:val="00B07BA0"/>
    <w:rsid w:val="00B12309"/>
    <w:rsid w:val="00B12F49"/>
    <w:rsid w:val="00B149C2"/>
    <w:rsid w:val="00B151A8"/>
    <w:rsid w:val="00B226CA"/>
    <w:rsid w:val="00B26067"/>
    <w:rsid w:val="00B26DBB"/>
    <w:rsid w:val="00B27690"/>
    <w:rsid w:val="00B30FF5"/>
    <w:rsid w:val="00B336F3"/>
    <w:rsid w:val="00B36696"/>
    <w:rsid w:val="00B45BB9"/>
    <w:rsid w:val="00B46447"/>
    <w:rsid w:val="00B53474"/>
    <w:rsid w:val="00B54CAA"/>
    <w:rsid w:val="00B566FF"/>
    <w:rsid w:val="00B622B7"/>
    <w:rsid w:val="00B62339"/>
    <w:rsid w:val="00B624A4"/>
    <w:rsid w:val="00B65A57"/>
    <w:rsid w:val="00B67079"/>
    <w:rsid w:val="00B764AA"/>
    <w:rsid w:val="00B85BE0"/>
    <w:rsid w:val="00B86D7F"/>
    <w:rsid w:val="00B9097C"/>
    <w:rsid w:val="00B9146B"/>
    <w:rsid w:val="00B969A1"/>
    <w:rsid w:val="00BA0C17"/>
    <w:rsid w:val="00BA691F"/>
    <w:rsid w:val="00BA71EB"/>
    <w:rsid w:val="00BA7796"/>
    <w:rsid w:val="00BB1815"/>
    <w:rsid w:val="00BB3069"/>
    <w:rsid w:val="00BB559B"/>
    <w:rsid w:val="00BB5656"/>
    <w:rsid w:val="00BB6DAA"/>
    <w:rsid w:val="00BC15A9"/>
    <w:rsid w:val="00BC18BA"/>
    <w:rsid w:val="00BC1E18"/>
    <w:rsid w:val="00BC2C1D"/>
    <w:rsid w:val="00BC2D5C"/>
    <w:rsid w:val="00BC5ECF"/>
    <w:rsid w:val="00BD2FAD"/>
    <w:rsid w:val="00BD409A"/>
    <w:rsid w:val="00BD6914"/>
    <w:rsid w:val="00BE0D50"/>
    <w:rsid w:val="00BE1372"/>
    <w:rsid w:val="00BE1678"/>
    <w:rsid w:val="00BE63BA"/>
    <w:rsid w:val="00BF05D6"/>
    <w:rsid w:val="00BF0810"/>
    <w:rsid w:val="00BF0FE0"/>
    <w:rsid w:val="00BF2CD0"/>
    <w:rsid w:val="00BF7DD2"/>
    <w:rsid w:val="00C008D8"/>
    <w:rsid w:val="00C01598"/>
    <w:rsid w:val="00C03660"/>
    <w:rsid w:val="00C05972"/>
    <w:rsid w:val="00C07B14"/>
    <w:rsid w:val="00C11B06"/>
    <w:rsid w:val="00C12DA6"/>
    <w:rsid w:val="00C14085"/>
    <w:rsid w:val="00C14C9C"/>
    <w:rsid w:val="00C27647"/>
    <w:rsid w:val="00C30A3F"/>
    <w:rsid w:val="00C31337"/>
    <w:rsid w:val="00C317E1"/>
    <w:rsid w:val="00C34E9A"/>
    <w:rsid w:val="00C36466"/>
    <w:rsid w:val="00C42555"/>
    <w:rsid w:val="00C43FA2"/>
    <w:rsid w:val="00C45C8D"/>
    <w:rsid w:val="00C46213"/>
    <w:rsid w:val="00C4663A"/>
    <w:rsid w:val="00C46C8B"/>
    <w:rsid w:val="00C47329"/>
    <w:rsid w:val="00C5175D"/>
    <w:rsid w:val="00C5248C"/>
    <w:rsid w:val="00C54218"/>
    <w:rsid w:val="00C55F12"/>
    <w:rsid w:val="00C60041"/>
    <w:rsid w:val="00C60EDF"/>
    <w:rsid w:val="00C71429"/>
    <w:rsid w:val="00C7546E"/>
    <w:rsid w:val="00C75C6D"/>
    <w:rsid w:val="00C76191"/>
    <w:rsid w:val="00C761EA"/>
    <w:rsid w:val="00C76E54"/>
    <w:rsid w:val="00C77009"/>
    <w:rsid w:val="00C776C9"/>
    <w:rsid w:val="00C77F0A"/>
    <w:rsid w:val="00C80171"/>
    <w:rsid w:val="00C8266C"/>
    <w:rsid w:val="00C90408"/>
    <w:rsid w:val="00C93074"/>
    <w:rsid w:val="00C93287"/>
    <w:rsid w:val="00C96C64"/>
    <w:rsid w:val="00C97872"/>
    <w:rsid w:val="00CA2388"/>
    <w:rsid w:val="00CA2A2B"/>
    <w:rsid w:val="00CA34C1"/>
    <w:rsid w:val="00CA7A25"/>
    <w:rsid w:val="00CB00A2"/>
    <w:rsid w:val="00CB0738"/>
    <w:rsid w:val="00CB15D6"/>
    <w:rsid w:val="00CB6252"/>
    <w:rsid w:val="00CB6FAA"/>
    <w:rsid w:val="00CC0BF7"/>
    <w:rsid w:val="00CC1A85"/>
    <w:rsid w:val="00CC4E76"/>
    <w:rsid w:val="00CC6632"/>
    <w:rsid w:val="00CD4CDB"/>
    <w:rsid w:val="00CD6627"/>
    <w:rsid w:val="00CD682C"/>
    <w:rsid w:val="00CD75D8"/>
    <w:rsid w:val="00CD7AAE"/>
    <w:rsid w:val="00CE218F"/>
    <w:rsid w:val="00CE2508"/>
    <w:rsid w:val="00CE2E3D"/>
    <w:rsid w:val="00CE4900"/>
    <w:rsid w:val="00CE751C"/>
    <w:rsid w:val="00CF2039"/>
    <w:rsid w:val="00CF203A"/>
    <w:rsid w:val="00D00ACC"/>
    <w:rsid w:val="00D01803"/>
    <w:rsid w:val="00D031D8"/>
    <w:rsid w:val="00D033F1"/>
    <w:rsid w:val="00D04E7D"/>
    <w:rsid w:val="00D10846"/>
    <w:rsid w:val="00D133D4"/>
    <w:rsid w:val="00D13A39"/>
    <w:rsid w:val="00D21C60"/>
    <w:rsid w:val="00D21D07"/>
    <w:rsid w:val="00D22E63"/>
    <w:rsid w:val="00D23455"/>
    <w:rsid w:val="00D24A80"/>
    <w:rsid w:val="00D2684F"/>
    <w:rsid w:val="00D27F94"/>
    <w:rsid w:val="00D31ACB"/>
    <w:rsid w:val="00D321D1"/>
    <w:rsid w:val="00D32E94"/>
    <w:rsid w:val="00D34A75"/>
    <w:rsid w:val="00D4173D"/>
    <w:rsid w:val="00D457B8"/>
    <w:rsid w:val="00D4715A"/>
    <w:rsid w:val="00D47ECD"/>
    <w:rsid w:val="00D47F29"/>
    <w:rsid w:val="00D54FD8"/>
    <w:rsid w:val="00D56479"/>
    <w:rsid w:val="00D60871"/>
    <w:rsid w:val="00D62091"/>
    <w:rsid w:val="00D626F3"/>
    <w:rsid w:val="00D67ECC"/>
    <w:rsid w:val="00D81A1D"/>
    <w:rsid w:val="00D841D5"/>
    <w:rsid w:val="00D850F2"/>
    <w:rsid w:val="00D854DE"/>
    <w:rsid w:val="00D86127"/>
    <w:rsid w:val="00D86B16"/>
    <w:rsid w:val="00D8748C"/>
    <w:rsid w:val="00D96CA5"/>
    <w:rsid w:val="00D96D0A"/>
    <w:rsid w:val="00DA079D"/>
    <w:rsid w:val="00DA212C"/>
    <w:rsid w:val="00DA5E60"/>
    <w:rsid w:val="00DA722A"/>
    <w:rsid w:val="00DB08DC"/>
    <w:rsid w:val="00DC37ED"/>
    <w:rsid w:val="00DC5CF7"/>
    <w:rsid w:val="00DC65EE"/>
    <w:rsid w:val="00DC7E95"/>
    <w:rsid w:val="00DD3B9E"/>
    <w:rsid w:val="00DD7467"/>
    <w:rsid w:val="00DD7DF5"/>
    <w:rsid w:val="00DE0189"/>
    <w:rsid w:val="00DE1112"/>
    <w:rsid w:val="00DE2074"/>
    <w:rsid w:val="00DE3A6F"/>
    <w:rsid w:val="00DE402B"/>
    <w:rsid w:val="00DE5992"/>
    <w:rsid w:val="00DE69EA"/>
    <w:rsid w:val="00DE7176"/>
    <w:rsid w:val="00DF16ED"/>
    <w:rsid w:val="00DF280E"/>
    <w:rsid w:val="00DF3600"/>
    <w:rsid w:val="00DF3C8C"/>
    <w:rsid w:val="00DF3E01"/>
    <w:rsid w:val="00DF62A5"/>
    <w:rsid w:val="00DF7B71"/>
    <w:rsid w:val="00E02062"/>
    <w:rsid w:val="00E02F71"/>
    <w:rsid w:val="00E04C36"/>
    <w:rsid w:val="00E0557C"/>
    <w:rsid w:val="00E100E6"/>
    <w:rsid w:val="00E15484"/>
    <w:rsid w:val="00E16651"/>
    <w:rsid w:val="00E17692"/>
    <w:rsid w:val="00E21540"/>
    <w:rsid w:val="00E23C05"/>
    <w:rsid w:val="00E310FA"/>
    <w:rsid w:val="00E350B5"/>
    <w:rsid w:val="00E40FBF"/>
    <w:rsid w:val="00E4108F"/>
    <w:rsid w:val="00E42370"/>
    <w:rsid w:val="00E44C80"/>
    <w:rsid w:val="00E456D2"/>
    <w:rsid w:val="00E478C2"/>
    <w:rsid w:val="00E50212"/>
    <w:rsid w:val="00E50AB7"/>
    <w:rsid w:val="00E51FDE"/>
    <w:rsid w:val="00E525AD"/>
    <w:rsid w:val="00E52F30"/>
    <w:rsid w:val="00E57DE8"/>
    <w:rsid w:val="00E601CD"/>
    <w:rsid w:val="00E607F9"/>
    <w:rsid w:val="00E6161D"/>
    <w:rsid w:val="00E6304E"/>
    <w:rsid w:val="00E70776"/>
    <w:rsid w:val="00E7108C"/>
    <w:rsid w:val="00E73E99"/>
    <w:rsid w:val="00E75624"/>
    <w:rsid w:val="00E76198"/>
    <w:rsid w:val="00E76614"/>
    <w:rsid w:val="00E767F9"/>
    <w:rsid w:val="00E76A77"/>
    <w:rsid w:val="00E76E8E"/>
    <w:rsid w:val="00E77104"/>
    <w:rsid w:val="00E817C2"/>
    <w:rsid w:val="00E8188E"/>
    <w:rsid w:val="00E83114"/>
    <w:rsid w:val="00E901CA"/>
    <w:rsid w:val="00E91A3C"/>
    <w:rsid w:val="00E939EC"/>
    <w:rsid w:val="00EA0CBF"/>
    <w:rsid w:val="00EB6008"/>
    <w:rsid w:val="00EB7495"/>
    <w:rsid w:val="00EC7772"/>
    <w:rsid w:val="00ED0DEA"/>
    <w:rsid w:val="00ED149A"/>
    <w:rsid w:val="00ED496F"/>
    <w:rsid w:val="00ED54BC"/>
    <w:rsid w:val="00EE5AD6"/>
    <w:rsid w:val="00EF3811"/>
    <w:rsid w:val="00EF51B2"/>
    <w:rsid w:val="00EF53B2"/>
    <w:rsid w:val="00EF63FC"/>
    <w:rsid w:val="00F01861"/>
    <w:rsid w:val="00F022AF"/>
    <w:rsid w:val="00F02BAA"/>
    <w:rsid w:val="00F12E36"/>
    <w:rsid w:val="00F12FBC"/>
    <w:rsid w:val="00F139DF"/>
    <w:rsid w:val="00F15A9F"/>
    <w:rsid w:val="00F16176"/>
    <w:rsid w:val="00F245BD"/>
    <w:rsid w:val="00F305E6"/>
    <w:rsid w:val="00F31710"/>
    <w:rsid w:val="00F31CCF"/>
    <w:rsid w:val="00F37409"/>
    <w:rsid w:val="00F420A8"/>
    <w:rsid w:val="00F42F2D"/>
    <w:rsid w:val="00F45D45"/>
    <w:rsid w:val="00F476D7"/>
    <w:rsid w:val="00F511C9"/>
    <w:rsid w:val="00F51401"/>
    <w:rsid w:val="00F538E4"/>
    <w:rsid w:val="00F56BCE"/>
    <w:rsid w:val="00F60739"/>
    <w:rsid w:val="00F6141A"/>
    <w:rsid w:val="00F6770B"/>
    <w:rsid w:val="00F71FC2"/>
    <w:rsid w:val="00F72587"/>
    <w:rsid w:val="00F739D1"/>
    <w:rsid w:val="00F75D36"/>
    <w:rsid w:val="00F77709"/>
    <w:rsid w:val="00F82FFF"/>
    <w:rsid w:val="00FA25ED"/>
    <w:rsid w:val="00FA58D0"/>
    <w:rsid w:val="00FA5E72"/>
    <w:rsid w:val="00FA68F4"/>
    <w:rsid w:val="00FA7BE0"/>
    <w:rsid w:val="00FA7F20"/>
    <w:rsid w:val="00FB0960"/>
    <w:rsid w:val="00FB2123"/>
    <w:rsid w:val="00FB2FEE"/>
    <w:rsid w:val="00FB4527"/>
    <w:rsid w:val="00FB5268"/>
    <w:rsid w:val="00FC6232"/>
    <w:rsid w:val="00FD02D4"/>
    <w:rsid w:val="00FE0101"/>
    <w:rsid w:val="00FE020F"/>
    <w:rsid w:val="00FF30A8"/>
    <w:rsid w:val="00FF396B"/>
    <w:rsid w:val="00FF6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1778"/>
  <w15:chartTrackingRefBased/>
  <w15:docId w15:val="{8AAD27ED-B99E-4DBC-98E3-AAD592497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054"/>
    <w:pPr>
      <w:jc w:val="both"/>
    </w:pPr>
  </w:style>
  <w:style w:type="paragraph" w:styleId="Heading1">
    <w:name w:val="heading 1"/>
    <w:basedOn w:val="Normal"/>
    <w:next w:val="Normal"/>
    <w:link w:val="Heading1Char"/>
    <w:uiPriority w:val="9"/>
    <w:qFormat/>
    <w:rsid w:val="00D321D1"/>
    <w:pPr>
      <w:keepNext/>
      <w:keepLines/>
      <w:spacing w:before="240" w:after="100" w:afterAutospacing="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4124"/>
    <w:pPr>
      <w:keepNext/>
      <w:keepLines/>
      <w:spacing w:before="40" w:after="100" w:afterAutospacing="1"/>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21D1"/>
    <w:pPr>
      <w:keepNext/>
      <w:keepLines/>
      <w:spacing w:before="40" w:after="100" w:afterAutospacing="1"/>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44C8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1D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72996"/>
    <w:rPr>
      <w:color w:val="0563C1" w:themeColor="hyperlink"/>
      <w:u w:val="single"/>
    </w:rPr>
  </w:style>
  <w:style w:type="character" w:styleId="UnresolvedMention">
    <w:name w:val="Unresolved Mention"/>
    <w:basedOn w:val="DefaultParagraphFont"/>
    <w:uiPriority w:val="99"/>
    <w:semiHidden/>
    <w:unhideWhenUsed/>
    <w:rsid w:val="00472996"/>
    <w:rPr>
      <w:color w:val="605E5C"/>
      <w:shd w:val="clear" w:color="auto" w:fill="E1DFDD"/>
    </w:rPr>
  </w:style>
  <w:style w:type="paragraph" w:styleId="ListParagraph">
    <w:name w:val="List Paragraph"/>
    <w:aliases w:val="Bullet Number,List Paragraph1,lp1,lp11,List Paragraph11,Bullet 1,Use Case List Paragraph"/>
    <w:basedOn w:val="Normal"/>
    <w:link w:val="ListParagraphChar"/>
    <w:uiPriority w:val="34"/>
    <w:qFormat/>
    <w:rsid w:val="00472996"/>
    <w:pPr>
      <w:ind w:left="720"/>
      <w:contextualSpacing/>
    </w:pPr>
  </w:style>
  <w:style w:type="character" w:styleId="FollowedHyperlink">
    <w:name w:val="FollowedHyperlink"/>
    <w:basedOn w:val="DefaultParagraphFont"/>
    <w:uiPriority w:val="99"/>
    <w:semiHidden/>
    <w:unhideWhenUsed/>
    <w:rsid w:val="00246E92"/>
    <w:rPr>
      <w:color w:val="954F72" w:themeColor="followedHyperlink"/>
      <w:u w:val="single"/>
    </w:rPr>
  </w:style>
  <w:style w:type="paragraph" w:customStyle="1" w:styleId="Heading1Numbered">
    <w:name w:val="Heading 1 (Numbered)"/>
    <w:basedOn w:val="Normal"/>
    <w:next w:val="Normal"/>
    <w:uiPriority w:val="14"/>
    <w:qFormat/>
    <w:rsid w:val="0027012A"/>
    <w:pPr>
      <w:keepNext/>
      <w:keepLines/>
      <w:numPr>
        <w:numId w:val="6"/>
      </w:numPr>
      <w:tabs>
        <w:tab w:val="left" w:pos="1440"/>
      </w:tabs>
      <w:spacing w:before="360" w:after="360" w:line="600" w:lineRule="exact"/>
      <w:outlineLvl w:val="0"/>
    </w:pPr>
    <w:rPr>
      <w:rFonts w:ascii="Segoe UI" w:hAnsi="Segoe UI"/>
      <w:color w:val="008AC8"/>
      <w:spacing w:val="10"/>
      <w:sz w:val="36"/>
      <w:szCs w:val="48"/>
      <w:lang w:val="en-US"/>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27012A"/>
  </w:style>
  <w:style w:type="paragraph" w:customStyle="1" w:styleId="Heading2Numbered">
    <w:name w:val="Heading 2 (Numbered)"/>
    <w:basedOn w:val="Heading1Numbered"/>
    <w:next w:val="Normal"/>
    <w:uiPriority w:val="14"/>
    <w:qFormat/>
    <w:rsid w:val="0027012A"/>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14"/>
    <w:qFormat/>
    <w:rsid w:val="0027012A"/>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27012A"/>
    <w:pPr>
      <w:numPr>
        <w:ilvl w:val="3"/>
      </w:numPr>
      <w:outlineLvl w:val="3"/>
    </w:pPr>
    <w:rPr>
      <w:sz w:val="24"/>
    </w:rPr>
  </w:style>
  <w:style w:type="paragraph" w:customStyle="1" w:styleId="NumHeading3">
    <w:name w:val="Num Heading 3"/>
    <w:basedOn w:val="Heading3"/>
    <w:next w:val="Normal"/>
    <w:semiHidden/>
    <w:rsid w:val="0027012A"/>
    <w:pPr>
      <w:keepNext w:val="0"/>
      <w:keepLines w:val="0"/>
      <w:widowControl w:val="0"/>
      <w:numPr>
        <w:ilvl w:val="5"/>
        <w:numId w:val="6"/>
      </w:numPr>
      <w:tabs>
        <w:tab w:val="clear" w:pos="4680"/>
        <w:tab w:val="num" w:pos="360"/>
        <w:tab w:val="left" w:pos="1440"/>
      </w:tabs>
      <w:spacing w:before="120" w:after="60" w:line="240" w:lineRule="auto"/>
      <w:ind w:left="0" w:firstLine="0"/>
      <w:outlineLvl w:val="9"/>
    </w:pPr>
    <w:rPr>
      <w:rFonts w:ascii="Segoe UI" w:eastAsia="Segoe Semibold" w:hAnsi="Segoe UI" w:cs="Segoe Semibold"/>
      <w:bCs/>
      <w:color w:val="333333"/>
      <w:sz w:val="16"/>
      <w:szCs w:val="26"/>
      <w:lang w:val="en-US" w:eastAsia="en-AU"/>
    </w:rPr>
  </w:style>
  <w:style w:type="paragraph" w:customStyle="1" w:styleId="NumHeading4">
    <w:name w:val="Num Heading 4"/>
    <w:basedOn w:val="Heading4"/>
    <w:next w:val="Normal"/>
    <w:semiHidden/>
    <w:rsid w:val="0027012A"/>
    <w:pPr>
      <w:keepNext w:val="0"/>
      <w:keepLines w:val="0"/>
      <w:widowControl w:val="0"/>
      <w:numPr>
        <w:ilvl w:val="6"/>
        <w:numId w:val="6"/>
      </w:numPr>
      <w:tabs>
        <w:tab w:val="clear" w:pos="5400"/>
        <w:tab w:val="num" w:pos="360"/>
        <w:tab w:val="left" w:pos="1440"/>
      </w:tabs>
      <w:spacing w:before="120" w:after="60" w:line="240" w:lineRule="auto"/>
      <w:ind w:left="0" w:hanging="1080"/>
      <w:outlineLvl w:val="9"/>
    </w:pPr>
    <w:rPr>
      <w:rFonts w:ascii="Segoe UI" w:eastAsia="Segoe Semibold" w:hAnsi="Segoe UI" w:cs="Segoe Semibold"/>
      <w:bCs/>
      <w:color w:val="333333"/>
      <w:sz w:val="16"/>
      <w:szCs w:val="24"/>
      <w:lang w:val="en-US" w:eastAsia="en-AU"/>
    </w:rPr>
  </w:style>
  <w:style w:type="character" w:customStyle="1" w:styleId="Heading3Char">
    <w:name w:val="Heading 3 Char"/>
    <w:basedOn w:val="DefaultParagraphFont"/>
    <w:link w:val="Heading3"/>
    <w:uiPriority w:val="9"/>
    <w:rsid w:val="00D321D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44C80"/>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D321D1"/>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E154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5484"/>
    <w:rPr>
      <w:sz w:val="20"/>
      <w:szCs w:val="20"/>
    </w:rPr>
  </w:style>
  <w:style w:type="character" w:styleId="FootnoteReference">
    <w:name w:val="footnote reference"/>
    <w:basedOn w:val="DefaultParagraphFont"/>
    <w:uiPriority w:val="99"/>
    <w:semiHidden/>
    <w:unhideWhenUsed/>
    <w:rsid w:val="00E15484"/>
    <w:rPr>
      <w:vertAlign w:val="superscript"/>
    </w:rPr>
  </w:style>
  <w:style w:type="table" w:styleId="TableGrid">
    <w:name w:val="Table Grid"/>
    <w:basedOn w:val="TableNormal"/>
    <w:uiPriority w:val="39"/>
    <w:rsid w:val="00F30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5C1D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HTMLCode">
    <w:name w:val="HTML Code"/>
    <w:basedOn w:val="DefaultParagraphFont"/>
    <w:uiPriority w:val="99"/>
    <w:semiHidden/>
    <w:unhideWhenUsed/>
    <w:rsid w:val="00206D8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94357">
      <w:bodyDiv w:val="1"/>
      <w:marLeft w:val="0"/>
      <w:marRight w:val="0"/>
      <w:marTop w:val="0"/>
      <w:marBottom w:val="0"/>
      <w:divBdr>
        <w:top w:val="none" w:sz="0" w:space="0" w:color="auto"/>
        <w:left w:val="none" w:sz="0" w:space="0" w:color="auto"/>
        <w:bottom w:val="none" w:sz="0" w:space="0" w:color="auto"/>
        <w:right w:val="none" w:sz="0" w:space="0" w:color="auto"/>
      </w:divBdr>
    </w:div>
    <w:div w:id="250239976">
      <w:bodyDiv w:val="1"/>
      <w:marLeft w:val="0"/>
      <w:marRight w:val="0"/>
      <w:marTop w:val="0"/>
      <w:marBottom w:val="0"/>
      <w:divBdr>
        <w:top w:val="none" w:sz="0" w:space="0" w:color="auto"/>
        <w:left w:val="none" w:sz="0" w:space="0" w:color="auto"/>
        <w:bottom w:val="none" w:sz="0" w:space="0" w:color="auto"/>
        <w:right w:val="none" w:sz="0" w:space="0" w:color="auto"/>
      </w:divBdr>
    </w:div>
    <w:div w:id="106518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wslabs/dynamodb-cross-region-library/blob/master/README.md" TargetMode="External"/><Relationship Id="rId18" Type="http://schemas.openxmlformats.org/officeDocument/2006/relationships/hyperlink" Target="https://docs.bitnami.com/virtual-machine/infrastructure/postgresql/administration/connect-remotely/" TargetMode="External"/><Relationship Id="rId26" Type="http://schemas.openxmlformats.org/officeDocument/2006/relationships/image" Target="media/image5.jpg"/><Relationship Id="rId39" Type="http://schemas.openxmlformats.org/officeDocument/2006/relationships/hyperlink" Target="https://spring.io/projects/spring-data-jpa" TargetMode="External"/><Relationship Id="rId21" Type="http://schemas.openxmlformats.org/officeDocument/2006/relationships/hyperlink" Target="https://celiamuriel.blogspot.com/2019/11/PostgreSQL-Database-Cluster-Inventory.html" TargetMode="External"/><Relationship Id="rId34" Type="http://schemas.openxmlformats.org/officeDocument/2006/relationships/hyperlink" Target="https://en.wikibooks.org/wiki/Java_Persistence/What_is_JPA%3F"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eliamuriel.blogspot.com/2019/10/Planning-a-Database-Migration.html" TargetMode="External"/><Relationship Id="rId20" Type="http://schemas.openxmlformats.org/officeDocument/2006/relationships/hyperlink" Target="https://www.postgresql.org/docs/9.2/app-psql.html" TargetMode="External"/><Relationship Id="rId29" Type="http://schemas.openxmlformats.org/officeDocument/2006/relationships/image" Target="media/image7.jpg"/><Relationship Id="rId41" Type="http://schemas.openxmlformats.org/officeDocument/2006/relationships/hyperlink" Target="https://thoughts-on-java.org/what-is-spring-data-jpa-and-why-should-you-use-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ssandra.apache.org/doc/latest/" TargetMode="External"/><Relationship Id="rId24" Type="http://schemas.openxmlformats.org/officeDocument/2006/relationships/hyperlink" Target="https://docs.bitnami.com/virtual-machine/faq/get-started/enable-ssh/" TargetMode="External"/><Relationship Id="rId32" Type="http://schemas.openxmlformats.org/officeDocument/2006/relationships/hyperlink" Target="https://docs.spring.io/spring-data/mongodb/docs/current/reference/html/" TargetMode="External"/><Relationship Id="rId37" Type="http://schemas.openxmlformats.org/officeDocument/2006/relationships/hyperlink" Target="https://www.developer.com/java/data/how-to-manage-data-persistence-with-mongodb-and-jpa.html" TargetMode="External"/><Relationship Id="rId40" Type="http://schemas.openxmlformats.org/officeDocument/2006/relationships/hyperlink" Target="https://docs.spring.io/spring-data/jpa/docs/current/reference/html/" TargetMode="Externa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yperlink" Target="https://docs.bitnami.com/virtual-machine/infrastructure/mongodb/administration/connect-remotely/" TargetMode="External"/><Relationship Id="rId28" Type="http://schemas.openxmlformats.org/officeDocument/2006/relationships/hyperlink" Target="https://docs.mongodb.com/ecosystem/platforms/amazon-ec2/" TargetMode="External"/><Relationship Id="rId36" Type="http://schemas.openxmlformats.org/officeDocument/2006/relationships/hyperlink" Target="https://www.eclipse.org/eclipselink/" TargetMode="External"/><Relationship Id="rId10" Type="http://schemas.openxmlformats.org/officeDocument/2006/relationships/hyperlink" Target="https://wiki.apache.org/cassandra/ThirdPartySupport" TargetMode="External"/><Relationship Id="rId19" Type="http://schemas.openxmlformats.org/officeDocument/2006/relationships/hyperlink" Target="https://docs.bitnami.com/virtual-machine/faq/get-started/enable-ssh/" TargetMode="External"/><Relationship Id="rId31" Type="http://schemas.openxmlformats.org/officeDocument/2006/relationships/hyperlink" Target="https://spring.io/projects/spring-data" TargetMode="External"/><Relationship Id="rId4" Type="http://schemas.openxmlformats.org/officeDocument/2006/relationships/settings" Target="settings.xml"/><Relationship Id="rId9" Type="http://schemas.openxmlformats.org/officeDocument/2006/relationships/hyperlink" Target="https://docs.MongoDB.com/" TargetMode="External"/><Relationship Id="rId14" Type="http://schemas.openxmlformats.org/officeDocument/2006/relationships/hyperlink" Target="https://celiamuriel.com/migration-from-postgresql-to-mongodb-on-aws" TargetMode="External"/><Relationship Id="rId22" Type="http://schemas.openxmlformats.org/officeDocument/2006/relationships/image" Target="media/image3.jpg"/><Relationship Id="rId27" Type="http://schemas.openxmlformats.org/officeDocument/2006/relationships/image" Target="media/image6.jpeg"/><Relationship Id="rId30" Type="http://schemas.openxmlformats.org/officeDocument/2006/relationships/hyperlink" Target="https://www.site24x7.com/tools/sql-to-mongodb.html" TargetMode="External"/><Relationship Id="rId35" Type="http://schemas.openxmlformats.org/officeDocument/2006/relationships/hyperlink" Target="http://hibernate.org/ogm/" TargetMode="External"/><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docs.datastax.com/en/landing_page/doc/landing_page/current.html" TargetMode="External"/><Relationship Id="rId17" Type="http://schemas.openxmlformats.org/officeDocument/2006/relationships/hyperlink" Target="https://bitnami.com" TargetMode="External"/><Relationship Id="rId25" Type="http://schemas.openxmlformats.org/officeDocument/2006/relationships/image" Target="media/image4.jpg"/><Relationship Id="rId33" Type="http://schemas.openxmlformats.org/officeDocument/2006/relationships/hyperlink" Target="https://spring.io/guides/gs/accessing-data-mongodb/" TargetMode="External"/><Relationship Id="rId38" Type="http://schemas.openxmlformats.org/officeDocument/2006/relationships/hyperlink" Target="https://stackoverflow.com/questions/31929600/does-mongodb-work-with-jpa"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p.redislabs.com/rs/915-NFD-128/images/BM-2019_Q1_Big%20Data%20NoSQL_Forrester.pdf" TargetMode="External"/><Relationship Id="rId2" Type="http://schemas.openxmlformats.org/officeDocument/2006/relationships/hyperlink" Target="https://www.christof-strauch.de/nosqldbs.pdf" TargetMode="External"/><Relationship Id="rId1" Type="http://schemas.openxmlformats.org/officeDocument/2006/relationships/hyperlink" Target="https://en.wikipedia.org/wiki/NoSQL" TargetMode="External"/><Relationship Id="rId4" Type="http://schemas.openxmlformats.org/officeDocument/2006/relationships/hyperlink" Target="https://www.site24x7.com/tools/sql-to-mongodb.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1CBA2-68AA-4F85-8C17-CBF18CBFE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9</TotalTime>
  <Pages>15</Pages>
  <Words>4432</Words>
  <Characters>2526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Migration from PostgreSQL to MongoDB on AWS</vt:lpstr>
    </vt:vector>
  </TitlesOfParts>
  <Company/>
  <LinksUpToDate>false</LinksUpToDate>
  <CharactersWithSpaces>2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from PostgreSQL to MongoDB on AWS</dc:title>
  <dc:subject/>
  <dc:creator>Celia Muriel</dc:creator>
  <cp:keywords/>
  <dc:description/>
  <cp:lastModifiedBy>Celia Muriel</cp:lastModifiedBy>
  <cp:revision>938</cp:revision>
  <dcterms:created xsi:type="dcterms:W3CDTF">2019-10-08T09:21:00Z</dcterms:created>
  <dcterms:modified xsi:type="dcterms:W3CDTF">2022-02-27T20:26:00Z</dcterms:modified>
</cp:coreProperties>
</file>